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DDD01" w14:textId="77777777" w:rsidR="002765A4" w:rsidRPr="005A4CA4" w:rsidRDefault="002765A4" w:rsidP="005A4CA4">
      <w:pPr>
        <w:jc w:val="right"/>
        <w:rPr>
          <w:lang w:val="lv-LV"/>
        </w:rPr>
      </w:pPr>
      <w:r w:rsidRPr="005A4CA4">
        <w:rPr>
          <w:lang w:val="lv-LV"/>
        </w:rPr>
        <w:t xml:space="preserve">3. pielikums </w:t>
      </w:r>
    </w:p>
    <w:p w14:paraId="7C4DECF1" w14:textId="5F541C3E" w:rsidR="002765A4" w:rsidRPr="005A4CA4" w:rsidRDefault="002765A4" w:rsidP="005A4CA4">
      <w:pPr>
        <w:jc w:val="right"/>
        <w:rPr>
          <w:lang w:val="lv-LV"/>
        </w:rPr>
      </w:pPr>
      <w:r w:rsidRPr="005A4CA4">
        <w:rPr>
          <w:lang w:val="lv-LV"/>
        </w:rPr>
        <w:t>Projektu iesniegumu atlases nolikumam</w:t>
      </w:r>
    </w:p>
    <w:p w14:paraId="23553873" w14:textId="77777777" w:rsidR="002765A4" w:rsidRDefault="002765A4"/>
    <w:tbl>
      <w:tblPr>
        <w:tblStyle w:val="Table"/>
        <w:tblW w:w="5205" w:type="pct"/>
        <w:tblLook w:val="07C0" w:firstRow="0" w:lastRow="1" w:firstColumn="1" w:lastColumn="1" w:noHBand="1" w:noVBand="1"/>
      </w:tblPr>
      <w:tblGrid>
        <w:gridCol w:w="718"/>
        <w:gridCol w:w="9206"/>
        <w:gridCol w:w="222"/>
      </w:tblGrid>
      <w:tr w:rsidR="00EE7036" w:rsidRPr="00E8453F" w14:paraId="772C5008" w14:textId="77777777" w:rsidTr="00E8453F">
        <w:tc>
          <w:tcPr>
            <w:tcW w:w="0" w:type="auto"/>
          </w:tcPr>
          <w:p w14:paraId="50A8C864" w14:textId="77777777" w:rsidR="00EE7036" w:rsidRPr="00E8453F" w:rsidRDefault="00EE7036" w:rsidP="009B73A7">
            <w:pPr>
              <w:pStyle w:val="Compact"/>
              <w:jc w:val="both"/>
              <w:rPr>
                <w:lang w:val="lv-LV"/>
              </w:rPr>
            </w:pPr>
          </w:p>
        </w:tc>
        <w:tc>
          <w:tcPr>
            <w:tcW w:w="4537" w:type="pct"/>
          </w:tcPr>
          <w:p w14:paraId="79DCC902" w14:textId="77777777" w:rsidR="002765A4" w:rsidRDefault="002765A4" w:rsidP="009B73A7">
            <w:pPr>
              <w:pStyle w:val="Compact"/>
              <w:jc w:val="center"/>
              <w:rPr>
                <w:b/>
                <w:lang w:val="lv-LV"/>
              </w:rPr>
            </w:pPr>
          </w:p>
          <w:p w14:paraId="761C72ED" w14:textId="773CFDAD" w:rsidR="00EE7036" w:rsidRPr="00E8453F" w:rsidRDefault="00E8453F" w:rsidP="009B73A7">
            <w:pPr>
              <w:pStyle w:val="Compact"/>
              <w:jc w:val="center"/>
              <w:rPr>
                <w:lang w:val="lv-LV"/>
              </w:rPr>
            </w:pPr>
            <w:r w:rsidRPr="00E8453F">
              <w:rPr>
                <w:b/>
                <w:lang w:val="lv-LV"/>
              </w:rPr>
              <w:t>@dokumenta_tips</w:t>
            </w:r>
            <w:r w:rsidRPr="00E8453F">
              <w:rPr>
                <w:lang w:val="lv-LV"/>
              </w:rPr>
              <w:t xml:space="preserve"> </w:t>
            </w:r>
            <w:r w:rsidRPr="00E8453F">
              <w:rPr>
                <w:b/>
                <w:lang w:val="lv-LV"/>
              </w:rPr>
              <w:t>par Eiropas Savienības fonda projekta īstenošanu</w:t>
            </w:r>
          </w:p>
        </w:tc>
        <w:tc>
          <w:tcPr>
            <w:tcW w:w="0" w:type="auto"/>
          </w:tcPr>
          <w:p w14:paraId="3C71DCB1" w14:textId="77777777" w:rsidR="00EE7036" w:rsidRPr="00E8453F" w:rsidRDefault="00EE7036" w:rsidP="009B73A7">
            <w:pPr>
              <w:pStyle w:val="Compact"/>
              <w:jc w:val="both"/>
              <w:rPr>
                <w:lang w:val="lv-LV"/>
              </w:rPr>
            </w:pPr>
          </w:p>
        </w:tc>
      </w:tr>
      <w:tr w:rsidR="00EE7036" w:rsidRPr="00E8453F" w14:paraId="69DC66ED" w14:textId="77777777" w:rsidTr="00E8453F">
        <w:tc>
          <w:tcPr>
            <w:tcW w:w="0" w:type="auto"/>
          </w:tcPr>
          <w:p w14:paraId="7A074C06" w14:textId="77777777" w:rsidR="00EE7036" w:rsidRPr="00E8453F" w:rsidRDefault="00EE7036" w:rsidP="009B73A7">
            <w:pPr>
              <w:pStyle w:val="Compact"/>
              <w:jc w:val="both"/>
              <w:rPr>
                <w:lang w:val="lv-LV"/>
              </w:rPr>
            </w:pPr>
          </w:p>
        </w:tc>
        <w:tc>
          <w:tcPr>
            <w:tcW w:w="4537" w:type="pct"/>
          </w:tcPr>
          <w:p w14:paraId="04FC6B9C" w14:textId="77777777" w:rsidR="00EE7036" w:rsidRPr="00E8453F" w:rsidRDefault="00E8453F" w:rsidP="009B73A7">
            <w:pPr>
              <w:pStyle w:val="Compact"/>
              <w:jc w:val="center"/>
              <w:rPr>
                <w:lang w:val="lv-LV"/>
              </w:rPr>
            </w:pPr>
            <w:r w:rsidRPr="00E8453F">
              <w:rPr>
                <w:b/>
                <w:lang w:val="lv-LV"/>
              </w:rPr>
              <w:t>Nr.</w:t>
            </w:r>
            <w:r w:rsidRPr="00E8453F">
              <w:rPr>
                <w:lang w:val="lv-LV"/>
              </w:rPr>
              <w:t xml:space="preserve"> </w:t>
            </w:r>
            <w:r w:rsidRPr="00E8453F">
              <w:rPr>
                <w:b/>
                <w:lang w:val="lv-LV"/>
              </w:rPr>
              <w:t>@nr</w:t>
            </w:r>
          </w:p>
        </w:tc>
        <w:tc>
          <w:tcPr>
            <w:tcW w:w="0" w:type="auto"/>
          </w:tcPr>
          <w:p w14:paraId="62B8E2A9" w14:textId="77777777" w:rsidR="00EE7036" w:rsidRPr="00E8453F" w:rsidRDefault="00EE7036" w:rsidP="009B73A7">
            <w:pPr>
              <w:pStyle w:val="Compact"/>
              <w:jc w:val="both"/>
              <w:rPr>
                <w:lang w:val="lv-LV"/>
              </w:rPr>
            </w:pPr>
          </w:p>
        </w:tc>
      </w:tr>
      <w:tr w:rsidR="00EE7036" w:rsidRPr="00E8453F" w14:paraId="78AE058A" w14:textId="77777777" w:rsidTr="00E8453F">
        <w:trPr>
          <w:gridAfter w:val="1"/>
        </w:trPr>
        <w:tc>
          <w:tcPr>
            <w:tcW w:w="0" w:type="auto"/>
          </w:tcPr>
          <w:p w14:paraId="476583C4" w14:textId="77777777" w:rsidR="00EE7036" w:rsidRPr="00E8453F" w:rsidRDefault="00E8453F" w:rsidP="009B73A7">
            <w:pPr>
              <w:pStyle w:val="Compact"/>
              <w:jc w:val="both"/>
              <w:rPr>
                <w:lang w:val="lv-LV"/>
              </w:rPr>
            </w:pPr>
            <w:r w:rsidRPr="00E8453F">
              <w:rPr>
                <w:lang w:val="lv-LV"/>
              </w:rPr>
              <w:t>Rīgā,</w:t>
            </w:r>
          </w:p>
        </w:tc>
        <w:tc>
          <w:tcPr>
            <w:tcW w:w="4537" w:type="pct"/>
          </w:tcPr>
          <w:p w14:paraId="1C7CBEBC" w14:textId="114C4C83" w:rsidR="00EE7036" w:rsidRPr="00E8453F" w:rsidRDefault="009B73A7" w:rsidP="009B73A7">
            <w:pPr>
              <w:pStyle w:val="Compact"/>
              <w:jc w:val="both"/>
              <w:rPr>
                <w:lang w:val="lv-LV"/>
              </w:rPr>
            </w:pPr>
            <w:r w:rsidRPr="00E8453F">
              <w:rPr>
                <w:lang w:val="lv-LV"/>
              </w:rPr>
              <w:t xml:space="preserve">                                                                                                         </w:t>
            </w:r>
            <w:r w:rsidR="00E8453F" w:rsidRPr="00E8453F">
              <w:rPr>
                <w:lang w:val="lv-LV"/>
              </w:rPr>
              <w:t xml:space="preserve">    Datums skatāms laika zīmogā</w:t>
            </w:r>
          </w:p>
        </w:tc>
      </w:tr>
    </w:tbl>
    <w:p w14:paraId="471777C4" w14:textId="173EF394" w:rsidR="00EE7036" w:rsidRPr="00E8453F" w:rsidRDefault="00E8453F" w:rsidP="009B73A7">
      <w:pPr>
        <w:pStyle w:val="BodyText"/>
        <w:jc w:val="both"/>
        <w:rPr>
          <w:lang w:val="lv-LV"/>
        </w:rPr>
      </w:pPr>
      <w:r w:rsidRPr="00E8453F">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 –2027. gada plānošanas perioda vadības likumu (turpmāk – likums) rīkojas @cfla_paraksttiesigas_amatpersonas_vards_uzvards_amats , no vienas puses,</w:t>
      </w:r>
    </w:p>
    <w:p w14:paraId="6A5A8520" w14:textId="1F792FDB" w:rsidR="00EE7036" w:rsidRPr="00E8453F" w:rsidRDefault="00E8453F" w:rsidP="009B73A7">
      <w:pPr>
        <w:pStyle w:val="BodyText"/>
        <w:jc w:val="both"/>
        <w:rPr>
          <w:lang w:val="lv-LV"/>
        </w:rPr>
      </w:pPr>
      <w:r w:rsidRPr="00E8453F">
        <w:rPr>
          <w:lang w:val="lv-LV"/>
        </w:rPr>
        <w:t xml:space="preserve">un @finansejuma_sanemeja_nosaukums (turpmāk </w:t>
      </w:r>
      <w:bookmarkStart w:id="0" w:name="_Hlk188358613"/>
      <w:r w:rsidRPr="00E8453F">
        <w:rPr>
          <w:lang w:val="lv-LV"/>
        </w:rPr>
        <w:t>–</w:t>
      </w:r>
      <w:bookmarkEnd w:id="0"/>
      <w:r w:rsidRPr="00E8453F">
        <w:rPr>
          <w:lang w:val="lv-LV"/>
        </w:rPr>
        <w:t xml:space="preserve"> Finansējuma saņēmējs), @finansejuma_sanemeja_adrese,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2DB1FE2F" w14:textId="34DC8F55" w:rsidR="00EE7036" w:rsidRPr="00E8453F" w:rsidRDefault="00E8453F" w:rsidP="009B73A7">
      <w:pPr>
        <w:pStyle w:val="BodyText"/>
        <w:jc w:val="both"/>
        <w:rPr>
          <w:lang w:val="lv-LV"/>
        </w:rPr>
      </w:pPr>
      <w:r w:rsidRPr="00E8453F">
        <w:rPr>
          <w:lang w:val="lv-LV"/>
        </w:rPr>
        <w:t>un @finansejuma_sanemeja_nosaukums, (personas kods @fs_registracijas_vai_nodklu_maksataja_nr) (turpmāk</w:t>
      </w:r>
      <w:r w:rsidR="009B73A7" w:rsidRPr="00E8453F">
        <w:rPr>
          <w:lang w:val="lv-LV"/>
        </w:rPr>
        <w:t xml:space="preserve"> – </w:t>
      </w:r>
      <w:r w:rsidRPr="00E8453F">
        <w:rPr>
          <w:lang w:val="lv-LV"/>
        </w:rPr>
        <w:t xml:space="preserve">Finansējuma saņēmējs), kas darbojas uz @ir_vai_nav_pilnvara likuma pamata kā Eiropas Savienības (turpmāk </w:t>
      </w:r>
      <w:r w:rsidR="009B73A7" w:rsidRPr="00E8453F">
        <w:rPr>
          <w:lang w:val="lv-LV"/>
        </w:rPr>
        <w:t>–</w:t>
      </w:r>
      <w:r w:rsidRPr="00E8453F">
        <w:rPr>
          <w:lang w:val="lv-LV"/>
        </w:rPr>
        <w:t xml:space="preserve"> ES) Eiropas Reģionālās attīstības fonda finansējuma saņēmējs, no otras puses,</w:t>
      </w:r>
    </w:p>
    <w:p w14:paraId="20711796" w14:textId="77777777" w:rsidR="00EE7036" w:rsidRPr="00E8453F" w:rsidRDefault="00E8453F" w:rsidP="009B73A7">
      <w:pPr>
        <w:pStyle w:val="BodyText"/>
        <w:jc w:val="both"/>
        <w:rPr>
          <w:lang w:val="lv-LV"/>
        </w:rPr>
      </w:pPr>
      <w:r w:rsidRPr="00E8453F">
        <w:rPr>
          <w:lang w:val="lv-LV"/>
        </w:rPr>
        <w:t>kopā - Puses, katrs atsevišķi - Puse,</w:t>
      </w:r>
    </w:p>
    <w:p w14:paraId="2DA2860C" w14:textId="54BFDE58" w:rsidR="00EE7036" w:rsidRPr="00E8453F" w:rsidRDefault="00E8453F" w:rsidP="009B73A7">
      <w:pPr>
        <w:pStyle w:val="BodyText"/>
        <w:jc w:val="both"/>
        <w:rPr>
          <w:lang w:val="lv-LV"/>
        </w:rPr>
      </w:pPr>
      <w:r w:rsidRPr="1621255A">
        <w:rPr>
          <w:lang w:val="lv-LV"/>
        </w:rPr>
        <w:t>pamatojoties uz Ministru kabineta (turpmāk — MK) 2025.gada 7.janvāra noteikumiem Nr. 23 “Eiropas Savienības kohēzijas politikas programmas 2021.–2027. gadam 4.1.1. specifiskā atbalsta mērķa</w:t>
      </w:r>
      <w:r w:rsidR="0FC23B73" w:rsidRPr="1621255A">
        <w:rPr>
          <w:lang w:val="lv-LV"/>
        </w:rPr>
        <w:t xml:space="preserve"> </w:t>
      </w:r>
      <w:r w:rsidRPr="1621255A">
        <w:rPr>
          <w:lang w:val="lv-LV"/>
        </w:rPr>
        <w:t>”Nodrošināt vienlīdzīgu piekļuvi veselības aprūpei un stiprināt veselības sistēmu, tostarp primārās veselības aprūpes noturību" 4.1.1.3. pasākuma “Primārās veselības aprūpes lomas stiprināšana, attīstot infrastruktūru” otrā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4EFD48CF" w14:textId="721801E0" w:rsidR="00EE7036" w:rsidRPr="00E8453F" w:rsidRDefault="00E8453F" w:rsidP="009B73A7">
      <w:pPr>
        <w:pStyle w:val="BodyText"/>
        <w:jc w:val="both"/>
        <w:rPr>
          <w:lang w:val="lv-LV"/>
        </w:rPr>
      </w:pPr>
      <w:r w:rsidRPr="1621255A">
        <w:rPr>
          <w:lang w:val="lv-LV"/>
        </w:rPr>
        <w:t>pamatojoties uz Ministru kabineta (turpmāk — MK) 2025.gada 7.janvāra noteikumiem Nr. 23 “Eiropas Savienības kohēzijas politikas programmas 2021.–2027. gadam 4.1.1. specifiskā atbalsta mērķa</w:t>
      </w:r>
      <w:r w:rsidR="15D3D211" w:rsidRPr="1621255A">
        <w:rPr>
          <w:lang w:val="lv-LV"/>
        </w:rPr>
        <w:t xml:space="preserve"> </w:t>
      </w:r>
      <w:r w:rsidRPr="1621255A">
        <w:rPr>
          <w:lang w:val="lv-LV"/>
        </w:rPr>
        <w:t xml:space="preserve">”Nodrošināt vienlīdzīgu piekļuvi veselības aprūpei un stiprināt veselības sistēmu, tostarp primārās veselības aprūpes noturību" 4.1.1.3. pasākuma “Primārās veselības aprūpes lomas stiprināšana, attīstot infrastruktūru” otrā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w:t>
      </w:r>
      <w:r w:rsidRPr="1621255A">
        <w:rPr>
          <w:lang w:val="lv-LV"/>
        </w:rPr>
        <w:lastRenderedPageBreak/>
        <w:t>nosacījumu un @sadarbibas_iestades_lemuma_datums atzinumu Nr. @sadarbibas_iestades_lemuma_nr par lēmumā ietverto nosacījumu izpildi,</w:t>
      </w:r>
    </w:p>
    <w:p w14:paraId="65DF0DDB" w14:textId="77777777" w:rsidR="00EE7036" w:rsidRPr="00E8453F" w:rsidRDefault="00E8453F" w:rsidP="009B73A7">
      <w:pPr>
        <w:pStyle w:val="BodyText"/>
        <w:jc w:val="both"/>
        <w:rPr>
          <w:lang w:val="lv-LV"/>
        </w:rPr>
      </w:pPr>
      <w:r w:rsidRPr="00E8453F">
        <w:rPr>
          <w:lang w:val="lv-LV"/>
        </w:rPr>
        <w:t>vienojas par Projekta īstenošanas, finansējuma piešķiršanas un uzraudzības kārtību, un noslēdz šo @dokumenta_tips_a par projekta īstenošanu (turpmāk - Līgums), paredzot, ka:</w:t>
      </w:r>
    </w:p>
    <w:p w14:paraId="39237089" w14:textId="072DA3BA" w:rsidR="00EE7036" w:rsidRPr="00E8453F" w:rsidRDefault="00E8453F" w:rsidP="009B73A7">
      <w:pPr>
        <w:pStyle w:val="Compact"/>
        <w:numPr>
          <w:ilvl w:val="0"/>
          <w:numId w:val="3"/>
        </w:numPr>
        <w:jc w:val="both"/>
        <w:rPr>
          <w:lang w:val="lv-LV"/>
        </w:rPr>
      </w:pPr>
      <w:r w:rsidRPr="00E8453F">
        <w:rPr>
          <w:lang w:val="lv-LV"/>
        </w:rPr>
        <w:t>Projekta darbību īstenošana tiek uzsākta Līguma spēkā stāšanās dienā. Projekta darbības īsteno līdz @projekta_beigu_datums.</w:t>
      </w:r>
    </w:p>
    <w:p w14:paraId="1FA119C7" w14:textId="77777777" w:rsidR="00EE7036" w:rsidRPr="00E8453F" w:rsidRDefault="00E8453F" w:rsidP="009B73A7">
      <w:pPr>
        <w:pStyle w:val="Compact"/>
        <w:numPr>
          <w:ilvl w:val="0"/>
          <w:numId w:val="3"/>
        </w:numPr>
        <w:jc w:val="both"/>
        <w:rPr>
          <w:lang w:val="lv-LV"/>
        </w:rPr>
      </w:pPr>
      <w:r w:rsidRPr="00E8453F">
        <w:rPr>
          <w:lang w:val="lv-LV"/>
        </w:rPr>
        <w:t>Projekta izdevumi ir attiecināmi no Līguma spēkā stāšanās dienas.</w:t>
      </w:r>
    </w:p>
    <w:p w14:paraId="0266B140" w14:textId="737C7597" w:rsidR="00EE7036" w:rsidRPr="00E8453F" w:rsidRDefault="00E8453F" w:rsidP="009B73A7">
      <w:pPr>
        <w:pStyle w:val="Compact"/>
        <w:numPr>
          <w:ilvl w:val="0"/>
          <w:numId w:val="3"/>
        </w:numPr>
        <w:jc w:val="both"/>
        <w:rPr>
          <w:lang w:val="lv-LV"/>
        </w:rPr>
      </w:pPr>
      <w:r w:rsidRPr="32F15B3B">
        <w:rPr>
          <w:lang w:val="lv-LV"/>
        </w:rPr>
        <w:t>Projekta kopējie attiecināmie izdevumi: @kopejie_attiecinamie_izdevumi_eur EUR (@ProjektaKopejieAttiecinamieIzdevumiVardiem):</w:t>
      </w:r>
    </w:p>
    <w:p w14:paraId="38AAA271" w14:textId="2DD39806" w:rsidR="00EE7036" w:rsidRPr="00E8453F" w:rsidRDefault="00E8453F" w:rsidP="00E8453F">
      <w:pPr>
        <w:pStyle w:val="Compact"/>
        <w:numPr>
          <w:ilvl w:val="1"/>
          <w:numId w:val="4"/>
        </w:numPr>
        <w:ind w:left="1134" w:hanging="567"/>
        <w:jc w:val="both"/>
        <w:rPr>
          <w:lang w:val="lv-LV"/>
        </w:rPr>
      </w:pPr>
      <w:r w:rsidRPr="32F15B3B">
        <w:rPr>
          <w:lang w:val="lv-LV"/>
        </w:rPr>
        <w:t>Atbalsta summa: @atbalsta_summa_procentos % no attiecināmajiem izdevumiem, nepārsniedzot @atbalsta_summa_eur EUR (@atbalsta_summa_summa_vardiem), no tās:</w:t>
      </w:r>
    </w:p>
    <w:p w14:paraId="052699C1" w14:textId="17A4D9FB" w:rsidR="00EE7036" w:rsidRPr="00E8453F" w:rsidRDefault="00E8453F" w:rsidP="00E8453F">
      <w:pPr>
        <w:pStyle w:val="Compact"/>
        <w:numPr>
          <w:ilvl w:val="2"/>
          <w:numId w:val="5"/>
        </w:numPr>
        <w:ind w:left="1843" w:hanging="709"/>
        <w:jc w:val="both"/>
        <w:rPr>
          <w:lang w:val="lv-LV"/>
        </w:rPr>
      </w:pPr>
      <w:r w:rsidRPr="32F15B3B">
        <w:rPr>
          <w:lang w:val="lv-LV"/>
        </w:rPr>
        <w:t>Eiropas Reģionālās attīstības fonda finansējums: @fonda_finansejums_procentos % no attiecināmajiem izdevumiem, nepārsniedzot @fonda_finansejums_neparsniedz_eur EUR (@fonda_finansejums_neparsniedz_summa_vardiem);</w:t>
      </w:r>
    </w:p>
    <w:p w14:paraId="34E53D48" w14:textId="4FF2DC06" w:rsidR="00EE7036" w:rsidRPr="00E8453F" w:rsidRDefault="00E8453F" w:rsidP="00E8453F">
      <w:pPr>
        <w:pStyle w:val="Compact"/>
        <w:numPr>
          <w:ilvl w:val="2"/>
          <w:numId w:val="5"/>
        </w:numPr>
        <w:ind w:left="1843" w:hanging="709"/>
        <w:jc w:val="both"/>
        <w:rPr>
          <w:lang w:val="lv-LV"/>
        </w:rPr>
      </w:pPr>
      <w:r w:rsidRPr="00E8453F">
        <w:rPr>
          <w:lang w:val="lv-LV"/>
        </w:rPr>
        <w:t>valsts budžeta finansējums: @budzeta_finansejuma_veids_procentos % no attiecināmajiem izdevumiem, nepārsniedzot @budzeta_finansejuma_veids_eur EUR (@budzeta_finansejuma_veids_summa_vardiem);</w:t>
      </w:r>
    </w:p>
    <w:p w14:paraId="596CC786" w14:textId="32EFA833" w:rsidR="00EE7036" w:rsidRPr="00E8453F" w:rsidRDefault="00E8453F" w:rsidP="00E8453F">
      <w:pPr>
        <w:pStyle w:val="Compact"/>
        <w:numPr>
          <w:ilvl w:val="1"/>
          <w:numId w:val="4"/>
        </w:numPr>
        <w:ind w:left="1276" w:hanging="709"/>
        <w:jc w:val="both"/>
        <w:rPr>
          <w:lang w:val="lv-LV"/>
        </w:rPr>
      </w:pPr>
      <w:r w:rsidRPr="00E8453F">
        <w:rPr>
          <w:lang w:val="lv-LV"/>
        </w:rPr>
        <w:t>privātais attiecināmais finansējums: @privatais_finansejums_procentos % no attiecināmajiem izdevumiem, ne mazāk kā @privatais_finansejums_eur EUR (@privatais_finansejums_summa_vardiem) .</w:t>
      </w:r>
    </w:p>
    <w:p w14:paraId="3D2F4DC0" w14:textId="77777777" w:rsidR="00EE7036" w:rsidRPr="00E8453F" w:rsidRDefault="00E8453F" w:rsidP="009B73A7">
      <w:pPr>
        <w:pStyle w:val="Compact"/>
        <w:numPr>
          <w:ilvl w:val="0"/>
          <w:numId w:val="3"/>
        </w:numPr>
        <w:jc w:val="both"/>
        <w:rPr>
          <w:lang w:val="lv-LV"/>
        </w:rPr>
      </w:pPr>
      <w:r w:rsidRPr="00E8453F">
        <w:rPr>
          <w:lang w:val="lv-LV"/>
        </w:rPr>
        <w:t>Projekts tiek īstenots saskaņā ar Līguma un tā pielikumu noteikumiem.</w:t>
      </w:r>
    </w:p>
    <w:p w14:paraId="5AC69212" w14:textId="707F17E2" w:rsidR="00EE7036" w:rsidRPr="00E8453F" w:rsidRDefault="00E8453F" w:rsidP="009B73A7">
      <w:pPr>
        <w:pStyle w:val="Compact"/>
        <w:numPr>
          <w:ilvl w:val="0"/>
          <w:numId w:val="3"/>
        </w:numPr>
        <w:jc w:val="both"/>
        <w:rPr>
          <w:lang w:val="lv-LV"/>
        </w:rPr>
      </w:pPr>
      <w:r w:rsidRPr="00E8453F">
        <w:rPr>
          <w:lang w:val="lv-LV"/>
        </w:rPr>
        <w:t>Finansējuma saņēmējs Līguma 1. pielikuma “Līguma vispārīgie noteikumi” 9. sadaļā noteiktajā kārtībā var saņemt avansa maksājumu līdz 30 % no Eiropas Reģionālās attīstības fonda un valsts budžeta finansējuma kopsummas.</w:t>
      </w:r>
    </w:p>
    <w:p w14:paraId="0EDE95C8" w14:textId="77777777" w:rsidR="00EE7036" w:rsidRPr="00E8453F" w:rsidRDefault="00E8453F" w:rsidP="009B73A7">
      <w:pPr>
        <w:pStyle w:val="Compact"/>
        <w:numPr>
          <w:ilvl w:val="0"/>
          <w:numId w:val="3"/>
        </w:numPr>
        <w:jc w:val="both"/>
        <w:rPr>
          <w:lang w:val="lv-LV"/>
        </w:rPr>
      </w:pPr>
      <w:r w:rsidRPr="00E8453F">
        <w:rPr>
          <w:lang w:val="lv-LV"/>
        </w:rPr>
        <w:t>Puses, parakstot Līgumu, apliecina, ka nav apstākļu, kas aizliegtu Pusēm noslēgt šo Līgumu.</w:t>
      </w:r>
    </w:p>
    <w:p w14:paraId="0C24D9F3" w14:textId="77777777" w:rsidR="00EE7036" w:rsidRPr="00E8453F" w:rsidRDefault="00E8453F" w:rsidP="009B73A7">
      <w:pPr>
        <w:pStyle w:val="Compact"/>
        <w:numPr>
          <w:ilvl w:val="0"/>
          <w:numId w:val="3"/>
        </w:numPr>
        <w:jc w:val="both"/>
        <w:rPr>
          <w:lang w:val="lv-LV"/>
        </w:rPr>
      </w:pPr>
      <w:r w:rsidRPr="00E8453F">
        <w:rPr>
          <w:lang w:val="lv-LV"/>
        </w:rPr>
        <w:t>Līgums sagatavots ar šādiem pielikumiem, kas ir Līguma neatņemama sastāvdaļa:</w:t>
      </w:r>
    </w:p>
    <w:p w14:paraId="7CC9ECE8" w14:textId="77777777" w:rsidR="00EE7036" w:rsidRPr="00E8453F" w:rsidRDefault="00E8453F" w:rsidP="009B73A7">
      <w:pPr>
        <w:pStyle w:val="Compact"/>
        <w:numPr>
          <w:ilvl w:val="1"/>
          <w:numId w:val="6"/>
        </w:numPr>
        <w:jc w:val="both"/>
        <w:rPr>
          <w:lang w:val="lv-LV"/>
        </w:rPr>
      </w:pPr>
      <w:r w:rsidRPr="00E8453F">
        <w:rPr>
          <w:lang w:val="lv-LV"/>
        </w:rPr>
        <w:t>Līguma 1.pielikums: Līguma vispārīgie noteikumi;</w:t>
      </w:r>
    </w:p>
    <w:p w14:paraId="699271DF" w14:textId="3EB63560" w:rsidR="00EE7036" w:rsidRPr="00E8453F" w:rsidRDefault="00E8453F" w:rsidP="009B73A7">
      <w:pPr>
        <w:pStyle w:val="Compact"/>
        <w:numPr>
          <w:ilvl w:val="1"/>
          <w:numId w:val="6"/>
        </w:numPr>
        <w:jc w:val="both"/>
        <w:rPr>
          <w:lang w:val="lv-LV"/>
        </w:rPr>
      </w:pPr>
      <w:r w:rsidRPr="00E8453F">
        <w:rPr>
          <w:lang w:val="lv-LV"/>
        </w:rPr>
        <w:t>Līguma 2.pielikums: Projekta iesniegums "@</w:t>
      </w:r>
      <w:proofErr w:type="spellStart"/>
      <w:r w:rsidRPr="00E8453F">
        <w:rPr>
          <w:lang w:val="lv-LV"/>
        </w:rPr>
        <w:t>projekta_iesnieguma_nosaukums</w:t>
      </w:r>
      <w:proofErr w:type="spellEnd"/>
      <w:r w:rsidRPr="00E8453F">
        <w:rPr>
          <w:lang w:val="lv-LV"/>
        </w:rPr>
        <w:t>" un tā pielikumi (ja attiecināms).</w:t>
      </w:r>
    </w:p>
    <w:p w14:paraId="32275FF0" w14:textId="77777777" w:rsidR="00EE7036" w:rsidRPr="00E8453F" w:rsidRDefault="00E8453F" w:rsidP="009B73A7">
      <w:pPr>
        <w:pStyle w:val="Compact"/>
        <w:numPr>
          <w:ilvl w:val="0"/>
          <w:numId w:val="3"/>
        </w:numPr>
        <w:jc w:val="both"/>
        <w:rPr>
          <w:lang w:val="lv-LV"/>
        </w:rPr>
      </w:pPr>
      <w:r w:rsidRPr="00E8453F">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B98518E" w14:textId="77777777" w:rsidR="00EE7036" w:rsidRPr="00E8453F" w:rsidRDefault="00E8453F" w:rsidP="009B73A7">
      <w:pPr>
        <w:pStyle w:val="Compact"/>
        <w:numPr>
          <w:ilvl w:val="0"/>
          <w:numId w:val="3"/>
        </w:numPr>
        <w:jc w:val="both"/>
        <w:rPr>
          <w:lang w:val="lv-LV"/>
        </w:rPr>
      </w:pPr>
      <w:r w:rsidRPr="00E8453F">
        <w:rPr>
          <w:lang w:val="lv-LV"/>
        </w:rPr>
        <w:t>Vienošanās, kas starp Pusēm noslēgtas pēc šī Līguma spēkā stāšanās dienas, pievienojamas šim Līgumam un kļūst par tā neatņemamu sastāvdaļu.</w:t>
      </w:r>
    </w:p>
    <w:p w14:paraId="0D7D867C" w14:textId="56C41B7B" w:rsidR="00EE7036" w:rsidRPr="00E8453F" w:rsidRDefault="00E8453F" w:rsidP="009B73A7">
      <w:pPr>
        <w:pStyle w:val="Compact"/>
        <w:numPr>
          <w:ilvl w:val="0"/>
          <w:numId w:val="3"/>
        </w:numPr>
        <w:jc w:val="both"/>
        <w:rPr>
          <w:lang w:val="lv-LV"/>
        </w:rPr>
      </w:pPr>
      <w:r w:rsidRPr="00E8453F">
        <w:rPr>
          <w:lang w:val="lv-LV"/>
        </w:rPr>
        <w:t xml:space="preserve">Līgumā noteikto pienākumu izpildei Finansējuma saņēmējs izmanto Projektu portālā (KPVIS), Sadarbības iestādes tīmekļa vietnē </w:t>
      </w:r>
      <w:hyperlink r:id="rId11">
        <w:r w:rsidRPr="00E8453F">
          <w:rPr>
            <w:rStyle w:val="Hyperlink"/>
            <w:lang w:val="lv-LV"/>
          </w:rPr>
          <w:t>www.cfla.gov.lv</w:t>
        </w:r>
      </w:hyperlink>
      <w:r w:rsidR="009B73A7" w:rsidRPr="00E8453F">
        <w:rPr>
          <w:rStyle w:val="Hyperlink"/>
          <w:lang w:val="lv-LV"/>
        </w:rPr>
        <w:t xml:space="preserve"> </w:t>
      </w:r>
      <w:r w:rsidRPr="00E8453F">
        <w:rPr>
          <w:lang w:val="lv-LV"/>
        </w:rPr>
        <w:t>pieejamos metodiskos materiālus un veidlapu aktuālās versijas.</w:t>
      </w:r>
    </w:p>
    <w:p w14:paraId="239D0AFB" w14:textId="77777777" w:rsidR="00EE7036" w:rsidRPr="00E8453F" w:rsidRDefault="00E8453F" w:rsidP="009B73A7">
      <w:pPr>
        <w:pStyle w:val="Compact"/>
        <w:numPr>
          <w:ilvl w:val="0"/>
          <w:numId w:val="3"/>
        </w:numPr>
        <w:jc w:val="both"/>
        <w:rPr>
          <w:lang w:val="lv-LV"/>
        </w:rPr>
      </w:pPr>
      <w:r w:rsidRPr="00E8453F">
        <w:rPr>
          <w:lang w:val="lv-LV"/>
        </w:rPr>
        <w:lastRenderedPageBreak/>
        <w:t>Dokumentiem, kas iesniegti izmantojot Projektu portālu (KPVIS), ir juridiskais spēks, neatkarīgi no tā, vai tie satur rekvizītu “paraksts”. Par saistošiem atzīstami Pušu paziņojumi, kas nosūtīti izmantojot Projektu portālu (KPVIS).</w:t>
      </w:r>
    </w:p>
    <w:p w14:paraId="5ABB010B" w14:textId="77777777" w:rsidR="00EE7036" w:rsidRPr="00E8453F" w:rsidRDefault="00E8453F" w:rsidP="009B73A7">
      <w:pPr>
        <w:pStyle w:val="Compact"/>
        <w:numPr>
          <w:ilvl w:val="0"/>
          <w:numId w:val="3"/>
        </w:numPr>
        <w:jc w:val="both"/>
        <w:rPr>
          <w:lang w:val="lv-LV"/>
        </w:rPr>
      </w:pPr>
      <w:r w:rsidRPr="00E8453F">
        <w:rPr>
          <w:lang w:val="lv-LV"/>
        </w:rPr>
        <w:t>Līgums sagatavots un parakstīts ar drošu elektronisko parakstu. Līgums stājas spēkā, kad to parakstījusi pēdējā no Pusēm, un ir spēkā līdz Pušu saistību pilnīgai izpildei.</w:t>
      </w:r>
    </w:p>
    <w:p w14:paraId="121F182D" w14:textId="77777777" w:rsidR="00421AF2" w:rsidRPr="00E8453F" w:rsidRDefault="00421AF2" w:rsidP="00421AF2">
      <w:pPr>
        <w:pStyle w:val="Compact"/>
        <w:ind w:left="360"/>
        <w:jc w:val="both"/>
        <w:rPr>
          <w:lang w:val="lv-LV"/>
        </w:rPr>
      </w:pPr>
    </w:p>
    <w:p w14:paraId="5323F63C" w14:textId="77777777" w:rsidR="00EE7036" w:rsidRPr="00E8453F" w:rsidRDefault="00E8453F" w:rsidP="009B73A7">
      <w:pPr>
        <w:pStyle w:val="Compact"/>
        <w:numPr>
          <w:ilvl w:val="0"/>
          <w:numId w:val="3"/>
        </w:numPr>
        <w:jc w:val="both"/>
        <w:rPr>
          <w:lang w:val="lv-LV"/>
        </w:rPr>
      </w:pPr>
      <w:r w:rsidRPr="00E8453F">
        <w:rPr>
          <w:lang w:val="lv-LV"/>
        </w:rPr>
        <w:t>Pušu paraksti:</w:t>
      </w:r>
    </w:p>
    <w:tbl>
      <w:tblPr>
        <w:tblStyle w:val="Table"/>
        <w:tblW w:w="5000" w:type="pct"/>
        <w:tblLook w:val="07C0" w:firstRow="0" w:lastRow="1" w:firstColumn="1" w:lastColumn="1" w:noHBand="1" w:noVBand="1"/>
      </w:tblPr>
      <w:tblGrid>
        <w:gridCol w:w="4905"/>
        <w:gridCol w:w="65"/>
        <w:gridCol w:w="4776"/>
      </w:tblGrid>
      <w:tr w:rsidR="00EE7036" w:rsidRPr="00E8453F" w14:paraId="64D7F084" w14:textId="77777777">
        <w:tc>
          <w:tcPr>
            <w:tcW w:w="0" w:type="auto"/>
            <w:gridSpan w:val="2"/>
          </w:tcPr>
          <w:p w14:paraId="25AA4393" w14:textId="77777777" w:rsidR="00EE7036" w:rsidRPr="00E8453F" w:rsidRDefault="00E8453F" w:rsidP="009B73A7">
            <w:pPr>
              <w:pStyle w:val="Compact"/>
              <w:jc w:val="both"/>
              <w:rPr>
                <w:lang w:val="lv-LV"/>
              </w:rPr>
            </w:pPr>
            <w:r w:rsidRPr="00E8453F">
              <w:rPr>
                <w:b/>
                <w:lang w:val="lv-LV"/>
              </w:rPr>
              <w:t>Sadarbības iestādes vārdā:</w:t>
            </w:r>
            <w:r w:rsidRPr="00E8453F">
              <w:rPr>
                <w:lang w:val="lv-LV"/>
              </w:rPr>
              <w:t>*</w:t>
            </w:r>
          </w:p>
        </w:tc>
        <w:tc>
          <w:tcPr>
            <w:tcW w:w="0" w:type="auto"/>
          </w:tcPr>
          <w:p w14:paraId="0FEF27D6" w14:textId="77777777" w:rsidR="00EE7036" w:rsidRPr="00E8453F" w:rsidRDefault="00E8453F" w:rsidP="009B73A7">
            <w:pPr>
              <w:pStyle w:val="Compact"/>
              <w:jc w:val="both"/>
              <w:rPr>
                <w:lang w:val="lv-LV"/>
              </w:rPr>
            </w:pPr>
            <w:r w:rsidRPr="00E8453F">
              <w:rPr>
                <w:b/>
                <w:lang w:val="lv-LV"/>
              </w:rPr>
              <w:t>Finansējuma saņēmēja vārdā:</w:t>
            </w:r>
            <w:r w:rsidRPr="00E8453F">
              <w:rPr>
                <w:lang w:val="lv-LV"/>
              </w:rPr>
              <w:t>*</w:t>
            </w:r>
          </w:p>
        </w:tc>
      </w:tr>
      <w:tr w:rsidR="00EE7036" w:rsidRPr="005A4CA4" w14:paraId="2D69ED82" w14:textId="77777777">
        <w:tc>
          <w:tcPr>
            <w:tcW w:w="0" w:type="auto"/>
            <w:gridSpan w:val="2"/>
          </w:tcPr>
          <w:p w14:paraId="4B32E57F" w14:textId="77777777" w:rsidR="00EE7036" w:rsidRPr="00E8453F" w:rsidRDefault="00E8453F" w:rsidP="009B73A7">
            <w:pPr>
              <w:pStyle w:val="Compact"/>
              <w:jc w:val="both"/>
              <w:rPr>
                <w:lang w:val="lv-LV"/>
              </w:rPr>
            </w:pPr>
            <w:r w:rsidRPr="00E8453F">
              <w:rPr>
                <w:lang w:val="lv-LV"/>
              </w:rPr>
              <w:t>@cfla_paraksttiesigas_amatpersonas_paraksta_atsifrejums_amats</w:t>
            </w:r>
          </w:p>
        </w:tc>
        <w:tc>
          <w:tcPr>
            <w:tcW w:w="0" w:type="auto"/>
          </w:tcPr>
          <w:p w14:paraId="29F06081" w14:textId="77777777" w:rsidR="00EE7036" w:rsidRPr="00E8453F" w:rsidRDefault="00E8453F" w:rsidP="009B73A7">
            <w:pPr>
              <w:pStyle w:val="Compact"/>
              <w:jc w:val="both"/>
              <w:rPr>
                <w:lang w:val="lv-LV"/>
              </w:rPr>
            </w:pPr>
            <w:r w:rsidRPr="00E8453F">
              <w:rPr>
                <w:lang w:val="lv-LV"/>
              </w:rPr>
              <w:t>@fs_paraksttiesigas_amatpersonas_paraksta_atsifrejums_amats</w:t>
            </w:r>
          </w:p>
          <w:p w14:paraId="7A9B2867" w14:textId="77777777" w:rsidR="009B73A7" w:rsidRPr="00E8453F" w:rsidRDefault="009B73A7" w:rsidP="009B73A7">
            <w:pPr>
              <w:pStyle w:val="Compact"/>
              <w:jc w:val="both"/>
              <w:rPr>
                <w:lang w:val="lv-LV"/>
              </w:rPr>
            </w:pPr>
          </w:p>
        </w:tc>
      </w:tr>
      <w:tr w:rsidR="00EE7036" w:rsidRPr="00E8453F" w14:paraId="6D578479" w14:textId="77777777">
        <w:tc>
          <w:tcPr>
            <w:tcW w:w="0" w:type="auto"/>
            <w:gridSpan w:val="3"/>
          </w:tcPr>
          <w:p w14:paraId="3F92F4B8" w14:textId="77777777" w:rsidR="00EE7036" w:rsidRPr="00E8453F" w:rsidRDefault="00E8453F" w:rsidP="009B73A7">
            <w:pPr>
              <w:pStyle w:val="Compact"/>
              <w:jc w:val="both"/>
              <w:rPr>
                <w:lang w:val="lv-LV"/>
              </w:rPr>
            </w:pPr>
            <w:r w:rsidRPr="00E8453F">
              <w:rPr>
                <w:lang w:val="lv-LV"/>
              </w:rPr>
              <w:t>DOKUMENTS PARAKSTĪTS ELEKTRONISKI AR DROŠU ELEKTRONISKO PARAKSTU UN SATUR LAIKA ZĪMOGU</w:t>
            </w:r>
          </w:p>
          <w:p w14:paraId="53C951E4" w14:textId="77777777" w:rsidR="009B73A7" w:rsidRPr="00E8453F" w:rsidRDefault="009B73A7" w:rsidP="009B73A7">
            <w:pPr>
              <w:pStyle w:val="Compact"/>
              <w:jc w:val="both"/>
              <w:rPr>
                <w:lang w:val="lv-LV"/>
              </w:rPr>
            </w:pPr>
          </w:p>
        </w:tc>
      </w:tr>
      <w:tr w:rsidR="00EE7036" w:rsidRPr="00E8453F" w14:paraId="39768EB5" w14:textId="77777777">
        <w:tc>
          <w:tcPr>
            <w:tcW w:w="0" w:type="auto"/>
          </w:tcPr>
          <w:p w14:paraId="5181FE55" w14:textId="77777777" w:rsidR="00EE7036" w:rsidRPr="00E8453F" w:rsidRDefault="00EE7036" w:rsidP="009B73A7">
            <w:pPr>
              <w:pStyle w:val="Compact"/>
              <w:jc w:val="both"/>
              <w:rPr>
                <w:lang w:val="lv-LV"/>
              </w:rPr>
            </w:pPr>
          </w:p>
        </w:tc>
        <w:tc>
          <w:tcPr>
            <w:tcW w:w="0" w:type="auto"/>
            <w:gridSpan w:val="2"/>
          </w:tcPr>
          <w:p w14:paraId="0306DDC5" w14:textId="77777777" w:rsidR="00EE7036" w:rsidRPr="00E8453F" w:rsidRDefault="00E8453F" w:rsidP="009B73A7">
            <w:pPr>
              <w:pStyle w:val="Compact"/>
              <w:jc w:val="both"/>
              <w:rPr>
                <w:lang w:val="lv-LV"/>
              </w:rPr>
            </w:pPr>
            <w:r w:rsidRPr="00E8453F">
              <w:rPr>
                <w:lang w:val="lv-LV"/>
              </w:rPr>
              <w:t>@dokumenta_tips_g par Eiropas Savienības fonda projekta īstenošanu Nr. @nr</w:t>
            </w:r>
          </w:p>
        </w:tc>
      </w:tr>
      <w:tr w:rsidR="00EE7036" w:rsidRPr="00E8453F" w14:paraId="6EFAC860" w14:textId="77777777">
        <w:tc>
          <w:tcPr>
            <w:tcW w:w="0" w:type="auto"/>
          </w:tcPr>
          <w:p w14:paraId="144D7BD1" w14:textId="77777777" w:rsidR="00EE7036" w:rsidRPr="00E8453F" w:rsidRDefault="00EE7036" w:rsidP="009B73A7">
            <w:pPr>
              <w:pStyle w:val="Compact"/>
              <w:jc w:val="both"/>
              <w:rPr>
                <w:lang w:val="lv-LV"/>
              </w:rPr>
            </w:pPr>
          </w:p>
        </w:tc>
        <w:tc>
          <w:tcPr>
            <w:tcW w:w="0" w:type="auto"/>
            <w:gridSpan w:val="2"/>
          </w:tcPr>
          <w:p w14:paraId="7B93C508" w14:textId="77777777" w:rsidR="00EE7036" w:rsidRPr="00E8453F" w:rsidRDefault="00E8453F" w:rsidP="009B73A7">
            <w:pPr>
              <w:pStyle w:val="Compact"/>
              <w:jc w:val="both"/>
              <w:rPr>
                <w:lang w:val="lv-LV"/>
              </w:rPr>
            </w:pPr>
            <w:r w:rsidRPr="00E8453F">
              <w:rPr>
                <w:lang w:val="lv-LV"/>
              </w:rPr>
              <w:t>1. pielikums</w:t>
            </w:r>
          </w:p>
        </w:tc>
      </w:tr>
    </w:tbl>
    <w:p w14:paraId="25E61079" w14:textId="77777777" w:rsidR="00EE7036" w:rsidRPr="00E8453F" w:rsidRDefault="00EE7036" w:rsidP="009B73A7">
      <w:pPr>
        <w:pStyle w:val="Compact"/>
        <w:jc w:val="both"/>
        <w:rPr>
          <w:sz w:val="28"/>
          <w:szCs w:val="28"/>
          <w:lang w:val="lv-LV"/>
        </w:rPr>
      </w:pPr>
    </w:p>
    <w:p w14:paraId="0612C6B4" w14:textId="77777777" w:rsidR="00EE7036" w:rsidRPr="00E8453F" w:rsidRDefault="00E8453F" w:rsidP="00421AF2">
      <w:pPr>
        <w:pStyle w:val="Heading3"/>
        <w:jc w:val="center"/>
        <w:rPr>
          <w:color w:val="auto"/>
          <w:sz w:val="32"/>
          <w:szCs w:val="32"/>
          <w:lang w:val="lv-LV"/>
        </w:rPr>
      </w:pPr>
      <w:bookmarkStart w:id="1" w:name="līguma-vispārīgie-noteikumi"/>
      <w:r w:rsidRPr="00E8453F">
        <w:rPr>
          <w:color w:val="auto"/>
          <w:sz w:val="32"/>
          <w:szCs w:val="32"/>
          <w:lang w:val="lv-LV"/>
        </w:rPr>
        <w:t>Līguma vispārīgie noteikumi</w:t>
      </w:r>
      <w:bookmarkEnd w:id="1"/>
    </w:p>
    <w:p w14:paraId="195DAB94" w14:textId="77777777" w:rsidR="00EE7036" w:rsidRPr="00E8453F" w:rsidRDefault="00E8453F" w:rsidP="009B73A7">
      <w:pPr>
        <w:pStyle w:val="Heading2"/>
        <w:numPr>
          <w:ilvl w:val="0"/>
          <w:numId w:val="7"/>
        </w:numPr>
        <w:jc w:val="both"/>
        <w:rPr>
          <w:color w:val="auto"/>
          <w:lang w:val="lv-LV"/>
        </w:rPr>
      </w:pPr>
      <w:bookmarkStart w:id="2" w:name="termini"/>
      <w:r w:rsidRPr="00E8453F">
        <w:rPr>
          <w:color w:val="auto"/>
          <w:lang w:val="lv-LV"/>
        </w:rPr>
        <w:t>Termini</w:t>
      </w:r>
      <w:bookmarkEnd w:id="2"/>
    </w:p>
    <w:p w14:paraId="398C0B7B" w14:textId="4FD6A772" w:rsidR="00EE7036" w:rsidRPr="00E8453F" w:rsidRDefault="00E8453F" w:rsidP="00421AF2">
      <w:pPr>
        <w:pStyle w:val="Compact"/>
        <w:numPr>
          <w:ilvl w:val="1"/>
          <w:numId w:val="8"/>
        </w:numPr>
        <w:ind w:left="567" w:hanging="567"/>
        <w:jc w:val="both"/>
        <w:rPr>
          <w:lang w:val="lv-LV"/>
        </w:rPr>
      </w:pPr>
      <w:r w:rsidRPr="00E8453F">
        <w:rPr>
          <w:b/>
          <w:lang w:val="lv-LV"/>
        </w:rPr>
        <w:t>Atbalsta summa</w:t>
      </w:r>
      <w:r w:rsidRPr="00E8453F">
        <w:rPr>
          <w:lang w:val="lv-LV"/>
        </w:rPr>
        <w:t xml:space="preserve"> — daļa no Attiecināmajiem izdevumiem,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w:t>
      </w:r>
    </w:p>
    <w:p w14:paraId="4CA148CC" w14:textId="77777777" w:rsidR="00EE7036" w:rsidRPr="00E8453F" w:rsidRDefault="00E8453F" w:rsidP="00421AF2">
      <w:pPr>
        <w:pStyle w:val="Compact"/>
        <w:numPr>
          <w:ilvl w:val="1"/>
          <w:numId w:val="8"/>
        </w:numPr>
        <w:ind w:left="567" w:hanging="567"/>
        <w:jc w:val="both"/>
        <w:rPr>
          <w:lang w:val="lv-LV"/>
        </w:rPr>
      </w:pPr>
      <w:r w:rsidRPr="00E8453F">
        <w:rPr>
          <w:b/>
          <w:lang w:val="lv-LV"/>
        </w:rPr>
        <w:t>Attiecināmie izdevumi</w:t>
      </w:r>
      <w:r w:rsidRPr="00E8453F">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62728F27" w14:textId="77777777" w:rsidR="00EE7036" w:rsidRPr="00E8453F" w:rsidRDefault="00E8453F" w:rsidP="00421AF2">
      <w:pPr>
        <w:pStyle w:val="Compact"/>
        <w:numPr>
          <w:ilvl w:val="1"/>
          <w:numId w:val="8"/>
        </w:numPr>
        <w:ind w:left="567" w:hanging="567"/>
        <w:jc w:val="both"/>
        <w:rPr>
          <w:lang w:val="lv-LV"/>
        </w:rPr>
      </w:pPr>
      <w:proofErr w:type="spellStart"/>
      <w:r w:rsidRPr="00E8453F">
        <w:rPr>
          <w:b/>
          <w:lang w:val="lv-LV"/>
        </w:rPr>
        <w:t>De</w:t>
      </w:r>
      <w:proofErr w:type="spellEnd"/>
      <w:r w:rsidRPr="00E8453F">
        <w:rPr>
          <w:b/>
          <w:lang w:val="lv-LV"/>
        </w:rPr>
        <w:t xml:space="preserve"> </w:t>
      </w:r>
      <w:proofErr w:type="spellStart"/>
      <w:r w:rsidRPr="00E8453F">
        <w:rPr>
          <w:b/>
          <w:lang w:val="lv-LV"/>
        </w:rPr>
        <w:t>minimis</w:t>
      </w:r>
      <w:proofErr w:type="spellEnd"/>
      <w:r w:rsidRPr="00E8453F">
        <w:rPr>
          <w:b/>
          <w:lang w:val="lv-LV"/>
        </w:rPr>
        <w:t xml:space="preserve"> atbalsts</w:t>
      </w:r>
      <w:r w:rsidRPr="00E8453F">
        <w:rPr>
          <w:lang w:val="lv-LV"/>
        </w:rPr>
        <w:t xml:space="preserve"> — atbalsts, kuru Sadarbības iestāde piešķir saskaņā ar Regulas 2023/2831</w:t>
      </w:r>
      <w:r w:rsidRPr="00E8453F">
        <w:rPr>
          <w:rStyle w:val="FootnoteReference"/>
          <w:lang w:val="lv-LV"/>
        </w:rPr>
        <w:footnoteReference w:id="2"/>
      </w:r>
      <w:r w:rsidRPr="00E8453F">
        <w:rPr>
          <w:lang w:val="lv-LV"/>
        </w:rPr>
        <w:t xml:space="preserve"> un SAM MK noteikumu nosacījumiem.</w:t>
      </w:r>
    </w:p>
    <w:p w14:paraId="5FEAAB39" w14:textId="77777777" w:rsidR="00EE7036" w:rsidRPr="00E8453F" w:rsidRDefault="00E8453F" w:rsidP="00421AF2">
      <w:pPr>
        <w:pStyle w:val="Compact"/>
        <w:numPr>
          <w:ilvl w:val="1"/>
          <w:numId w:val="8"/>
        </w:numPr>
        <w:ind w:left="567" w:hanging="567"/>
        <w:jc w:val="both"/>
        <w:rPr>
          <w:lang w:val="lv-LV"/>
        </w:rPr>
      </w:pPr>
      <w:r w:rsidRPr="00E8453F">
        <w:rPr>
          <w:b/>
          <w:lang w:val="lv-LV"/>
        </w:rPr>
        <w:t>Dubultā finansēšana</w:t>
      </w:r>
      <w:r w:rsidRPr="00E8453F">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48B7A4AA" w14:textId="77777777" w:rsidR="00EE7036" w:rsidRPr="00E8453F" w:rsidRDefault="00E8453F" w:rsidP="00421AF2">
      <w:pPr>
        <w:pStyle w:val="Compact"/>
        <w:numPr>
          <w:ilvl w:val="1"/>
          <w:numId w:val="8"/>
        </w:numPr>
        <w:ind w:left="567" w:hanging="567"/>
        <w:jc w:val="both"/>
        <w:rPr>
          <w:lang w:val="lv-LV"/>
        </w:rPr>
      </w:pPr>
      <w:r w:rsidRPr="00E8453F">
        <w:rPr>
          <w:b/>
          <w:lang w:val="lv-LV"/>
        </w:rPr>
        <w:lastRenderedPageBreak/>
        <w:t>Finanšu korekcija</w:t>
      </w:r>
      <w:r w:rsidRPr="00E8453F">
        <w:rPr>
          <w:lang w:val="lv-LV"/>
        </w:rPr>
        <w:t xml:space="preserve"> — Attiecināmo izdevumu proporcionāls samazinājums, kas tiek piemērots par konstatēto normatīvo aktu vai Līguma pārkāpumu Projekta īstenošanas vai Projekta </w:t>
      </w:r>
      <w:proofErr w:type="spellStart"/>
      <w:r w:rsidRPr="00E8453F">
        <w:rPr>
          <w:lang w:val="lv-LV"/>
        </w:rPr>
        <w:t>pēcuzraudzības</w:t>
      </w:r>
      <w:proofErr w:type="spellEnd"/>
      <w:r w:rsidRPr="00E8453F">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E8453F">
        <w:rPr>
          <w:rStyle w:val="FootnoteReference"/>
          <w:lang w:val="lv-LV"/>
        </w:rPr>
        <w:footnoteReference w:id="3"/>
      </w:r>
      <w:r w:rsidRPr="00E8453F">
        <w:rPr>
          <w:lang w:val="lv-LV"/>
        </w:rPr>
        <w:t>.</w:t>
      </w:r>
    </w:p>
    <w:p w14:paraId="4834EA5E" w14:textId="77777777" w:rsidR="00EE7036" w:rsidRPr="00E8453F" w:rsidRDefault="00E8453F" w:rsidP="00421AF2">
      <w:pPr>
        <w:pStyle w:val="Compact"/>
        <w:numPr>
          <w:ilvl w:val="1"/>
          <w:numId w:val="8"/>
        </w:numPr>
        <w:ind w:left="567" w:hanging="567"/>
        <w:jc w:val="both"/>
        <w:rPr>
          <w:lang w:val="lv-LV"/>
        </w:rPr>
      </w:pPr>
      <w:r w:rsidRPr="00E8453F">
        <w:rPr>
          <w:b/>
          <w:lang w:val="lv-LV"/>
        </w:rPr>
        <w:t>Interešu konflikts</w:t>
      </w:r>
      <w:r w:rsidRPr="00E8453F">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E8453F">
        <w:rPr>
          <w:lang w:val="lv-LV"/>
        </w:rPr>
        <w:t>galasaņēmēju</w:t>
      </w:r>
      <w:proofErr w:type="spellEnd"/>
      <w:r w:rsidRPr="00E8453F">
        <w:rPr>
          <w:lang w:val="lv-LV"/>
        </w:rPr>
        <w:t>, radiniekiem vai darījumu partneriem - atbilstoši Regulā 2024/2509</w:t>
      </w:r>
      <w:r w:rsidRPr="00E8453F">
        <w:rPr>
          <w:rStyle w:val="FootnoteReference"/>
          <w:lang w:val="lv-LV"/>
        </w:rPr>
        <w:footnoteReference w:id="4"/>
      </w:r>
      <w:r w:rsidRPr="00E8453F">
        <w:rPr>
          <w:lang w:val="lv-LV"/>
        </w:rPr>
        <w:t>, likumā “Par interešu konflikta novēršanu valsts amatpersonu darbībā” un citos normatīvajos aktos par interešu konflikta novēršanu noteiktajam.</w:t>
      </w:r>
    </w:p>
    <w:p w14:paraId="31100578" w14:textId="77777777" w:rsidR="00EE7036" w:rsidRPr="00E8453F" w:rsidRDefault="00E8453F" w:rsidP="00421AF2">
      <w:pPr>
        <w:pStyle w:val="Compact"/>
        <w:numPr>
          <w:ilvl w:val="1"/>
          <w:numId w:val="8"/>
        </w:numPr>
        <w:ind w:left="567" w:hanging="567"/>
        <w:jc w:val="both"/>
        <w:rPr>
          <w:lang w:val="lv-LV"/>
        </w:rPr>
      </w:pPr>
      <w:r w:rsidRPr="00E8453F">
        <w:rPr>
          <w:b/>
          <w:lang w:val="lv-LV"/>
        </w:rPr>
        <w:t>Izdevumus pamatojošie dokumenti</w:t>
      </w:r>
      <w:r w:rsidRPr="00E8453F">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E8453F">
        <w:rPr>
          <w:rStyle w:val="FootnoteReference"/>
          <w:lang w:val="lv-LV"/>
        </w:rPr>
        <w:footnoteReference w:id="5"/>
      </w:r>
      <w:r w:rsidRPr="00E8453F">
        <w:rPr>
          <w:lang w:val="lv-LV"/>
        </w:rPr>
        <w:t>.</w:t>
      </w:r>
    </w:p>
    <w:p w14:paraId="4EAEA6F5" w14:textId="77777777" w:rsidR="00EE7036" w:rsidRPr="00E8453F" w:rsidRDefault="00E8453F" w:rsidP="00421AF2">
      <w:pPr>
        <w:pStyle w:val="Compact"/>
        <w:numPr>
          <w:ilvl w:val="1"/>
          <w:numId w:val="8"/>
        </w:numPr>
        <w:ind w:left="567" w:hanging="567"/>
        <w:jc w:val="both"/>
        <w:rPr>
          <w:lang w:val="lv-LV"/>
        </w:rPr>
      </w:pPr>
      <w:r w:rsidRPr="00E8453F">
        <w:rPr>
          <w:b/>
          <w:lang w:val="lv-LV"/>
        </w:rPr>
        <w:t>Maksājuma pieprasījums</w:t>
      </w:r>
      <w:r w:rsidRPr="00E8453F">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E8453F">
        <w:rPr>
          <w:rStyle w:val="FootnoteReference"/>
          <w:lang w:val="lv-LV"/>
        </w:rPr>
        <w:footnoteReference w:id="6"/>
      </w:r>
      <w:r w:rsidRPr="00E8453F">
        <w:rPr>
          <w:lang w:val="lv-LV"/>
        </w:rPr>
        <w:t>.</w:t>
      </w:r>
    </w:p>
    <w:p w14:paraId="1D47E118" w14:textId="77777777" w:rsidR="00EE7036" w:rsidRPr="00E8453F" w:rsidRDefault="00E8453F" w:rsidP="00421AF2">
      <w:pPr>
        <w:pStyle w:val="Compact"/>
        <w:numPr>
          <w:ilvl w:val="1"/>
          <w:numId w:val="8"/>
        </w:numPr>
        <w:ind w:left="567" w:hanging="567"/>
        <w:jc w:val="both"/>
        <w:rPr>
          <w:lang w:val="lv-LV"/>
        </w:rPr>
      </w:pPr>
      <w:r w:rsidRPr="00E8453F">
        <w:rPr>
          <w:b/>
          <w:lang w:val="lv-LV"/>
        </w:rPr>
        <w:t>Neatbilstoši veiktie izdevumi</w:t>
      </w:r>
      <w:r w:rsidRPr="00E8453F">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E8453F">
        <w:rPr>
          <w:rStyle w:val="FootnoteReference"/>
          <w:lang w:val="lv-LV"/>
        </w:rPr>
        <w:footnoteReference w:id="7"/>
      </w:r>
      <w:r w:rsidRPr="00E8453F">
        <w:rPr>
          <w:lang w:val="lv-LV"/>
        </w:rPr>
        <w:t>.</w:t>
      </w:r>
    </w:p>
    <w:p w14:paraId="69931242" w14:textId="77777777" w:rsidR="00EE7036" w:rsidRPr="00E8453F" w:rsidRDefault="00E8453F" w:rsidP="00421AF2">
      <w:pPr>
        <w:pStyle w:val="Compact"/>
        <w:numPr>
          <w:ilvl w:val="1"/>
          <w:numId w:val="8"/>
        </w:numPr>
        <w:ind w:left="567" w:hanging="567"/>
        <w:jc w:val="both"/>
        <w:rPr>
          <w:lang w:val="lv-LV"/>
        </w:rPr>
      </w:pPr>
      <w:proofErr w:type="spellStart"/>
      <w:r w:rsidRPr="00E8453F">
        <w:rPr>
          <w:b/>
          <w:lang w:val="lv-LV"/>
        </w:rPr>
        <w:t>Pēcuzraudzības</w:t>
      </w:r>
      <w:proofErr w:type="spellEnd"/>
      <w:r w:rsidRPr="00E8453F">
        <w:rPr>
          <w:b/>
          <w:lang w:val="lv-LV"/>
        </w:rPr>
        <w:t xml:space="preserve"> periods</w:t>
      </w:r>
      <w:r w:rsidRPr="00E8453F">
        <w:rPr>
          <w:lang w:val="lv-LV"/>
        </w:rPr>
        <w:t xml:space="preserve"> — 5 (piecu) gadu periods, kas sākas pēc noslēguma maksājuma veikšanas Finansējuma saņēmējam.</w:t>
      </w:r>
    </w:p>
    <w:p w14:paraId="4A306530" w14:textId="77777777" w:rsidR="00EE7036" w:rsidRPr="00E8453F" w:rsidRDefault="00E8453F" w:rsidP="00421AF2">
      <w:pPr>
        <w:pStyle w:val="Compact"/>
        <w:numPr>
          <w:ilvl w:val="1"/>
          <w:numId w:val="8"/>
        </w:numPr>
        <w:ind w:left="567" w:hanging="567"/>
        <w:jc w:val="both"/>
        <w:rPr>
          <w:lang w:val="lv-LV"/>
        </w:rPr>
      </w:pPr>
      <w:r w:rsidRPr="00E8453F">
        <w:rPr>
          <w:b/>
          <w:lang w:val="lv-LV"/>
        </w:rPr>
        <w:t>Plānoto maksājuma pieprasījumu iesniegšanas grafiks</w:t>
      </w:r>
      <w:r w:rsidRPr="00E8453F">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DA6BBE7" w14:textId="77777777" w:rsidR="00EE7036" w:rsidRPr="00E8453F" w:rsidRDefault="00E8453F" w:rsidP="00421AF2">
      <w:pPr>
        <w:pStyle w:val="Compact"/>
        <w:numPr>
          <w:ilvl w:val="1"/>
          <w:numId w:val="8"/>
        </w:numPr>
        <w:ind w:left="567" w:hanging="567"/>
        <w:jc w:val="both"/>
        <w:rPr>
          <w:lang w:val="lv-LV"/>
        </w:rPr>
      </w:pPr>
      <w:r w:rsidRPr="00E8453F">
        <w:rPr>
          <w:b/>
          <w:lang w:val="lv-LV"/>
        </w:rPr>
        <w:lastRenderedPageBreak/>
        <w:t xml:space="preserve">Projekta </w:t>
      </w:r>
      <w:proofErr w:type="spellStart"/>
      <w:r w:rsidRPr="00E8453F">
        <w:rPr>
          <w:b/>
          <w:lang w:val="lv-LV"/>
        </w:rPr>
        <w:t>pēcuzraudzības</w:t>
      </w:r>
      <w:proofErr w:type="spellEnd"/>
      <w:r w:rsidRPr="00E8453F">
        <w:rPr>
          <w:b/>
          <w:lang w:val="lv-LV"/>
        </w:rPr>
        <w:t xml:space="preserve"> pārskats</w:t>
      </w:r>
      <w:r w:rsidRPr="00E8453F">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4083621D" w14:textId="77777777" w:rsidR="00EE7036" w:rsidRPr="00E8453F" w:rsidRDefault="00E8453F" w:rsidP="009B73A7">
      <w:pPr>
        <w:pStyle w:val="Heading2"/>
        <w:numPr>
          <w:ilvl w:val="0"/>
          <w:numId w:val="7"/>
        </w:numPr>
        <w:jc w:val="both"/>
        <w:rPr>
          <w:color w:val="auto"/>
          <w:lang w:val="lv-LV"/>
        </w:rPr>
      </w:pPr>
      <w:bookmarkStart w:id="3" w:name="finansējuma-saņēmēja-vispārīgie-pienākum"/>
      <w:r w:rsidRPr="00E8453F">
        <w:rPr>
          <w:color w:val="auto"/>
          <w:lang w:val="lv-LV"/>
        </w:rPr>
        <w:t>Finansējuma saņēmēja vispārīgie pienākumi un tiesības</w:t>
      </w:r>
      <w:bookmarkEnd w:id="3"/>
    </w:p>
    <w:p w14:paraId="0B57BA2C" w14:textId="77777777" w:rsidR="00EE7036" w:rsidRPr="00E8453F" w:rsidRDefault="00E8453F" w:rsidP="00421AF2">
      <w:pPr>
        <w:pStyle w:val="Compact"/>
        <w:numPr>
          <w:ilvl w:val="1"/>
          <w:numId w:val="9"/>
        </w:numPr>
        <w:ind w:left="567" w:hanging="567"/>
        <w:jc w:val="both"/>
        <w:rPr>
          <w:lang w:val="lv-LV"/>
        </w:rPr>
      </w:pPr>
      <w:r w:rsidRPr="00E8453F">
        <w:rPr>
          <w:lang w:val="lv-LV"/>
        </w:rPr>
        <w:t>Finansējuma saņēmējam ir pienākums:</w:t>
      </w:r>
    </w:p>
    <w:p w14:paraId="3F8DCFF9"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iesniegt un ievadīt informāciju par Projekta īstenošanu Projektu portālā (KPVIS) atbilstoši šim Līgumam, normatīvajiem aktiem, kā arī lietotāja līgumam par KPVIS izmantošanu;</w:t>
      </w:r>
    </w:p>
    <w:p w14:paraId="3E7060D1"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83F1833"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Līguma darbības laikā Projektu portālā (KPVIS) paziņot Sadarbības iestādei izmaiņas Finansējuma saņēmēja pamatdatos (kontaktinformācija, adrese, pilnvarotā persona (ja attiecināms)) 3 (trīs) darbdienu laikā pēc to maiņas;</w:t>
      </w:r>
    </w:p>
    <w:p w14:paraId="27905A69"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Projekta īstenošanā nodrošināt visu normatīvajos aktos, Vadošās iestādes, Atbildīgās iestādes, Sadarbības iestādes un citu institūciju vadlīnijās un metodikās, kā arī Līgumā paredzēto nosacījumu izpildi;</w:t>
      </w:r>
    </w:p>
    <w:p w14:paraId="67E9279D"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drošināt, lai Atbalsta summa tiktu izlietota saskaņā ar pareizas finanšu pārvaldības principu, ievērojot saimnieciskuma, lietderības un efektivitātes principus;</w:t>
      </w:r>
    </w:p>
    <w:p w14:paraId="76A19816"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drošināt, lai Projekta Attiecināmie izdevumi būtu tieši saistīti ar Projekta mērķu sasniegšanu un atbilstoši projekta īstenošanai piešķirtā finansējuma izlietošanas nosacījumiem;</w:t>
      </w:r>
    </w:p>
    <w:p w14:paraId="30546CF8"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drošināt Projektā paredzēto mērķu, Projekta darbību rezultātu un uzraudzības rādītāju un, ja Projekts to paredz, horizontālo principu rādītāju sasniegšanu;</w:t>
      </w:r>
    </w:p>
    <w:p w14:paraId="31E52C01"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pēc Sadarbības iestādes vai Atbildīgās iestādes pieprasījuma iesniegt informāciju par uzraudzības rādītājiem, kas nav iekļauti maksājuma pieprasījumā;</w:t>
      </w:r>
    </w:p>
    <w:p w14:paraId="3FD5E7E6"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drošināt komunikācijas un vizuālās identitātes pasākumus saskaņā ar Projektā plānoto un normatīvajos aktos,</w:t>
      </w:r>
      <w:r w:rsidRPr="00E8453F">
        <w:rPr>
          <w:rStyle w:val="FootnoteReference"/>
          <w:lang w:val="lv-LV"/>
        </w:rPr>
        <w:footnoteReference w:id="8"/>
      </w:r>
      <w:r w:rsidRPr="00E8453F">
        <w:rPr>
          <w:lang w:val="lv-LV"/>
        </w:rPr>
        <w:t xml:space="preserve"> un vadošās iestādes vadlīnijās </w:t>
      </w:r>
      <w:r w:rsidRPr="00E8453F">
        <w:rPr>
          <w:rStyle w:val="FootnoteReference"/>
          <w:lang w:val="lv-LV"/>
        </w:rPr>
        <w:footnoteReference w:id="9"/>
      </w:r>
      <w:r w:rsidRPr="00E8453F">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C2E2B9D"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īstenojot Projektu, visos ar Projekta īstenošanu saistītajos dokumentos norādīt Projekta identifikācijas numuru;</w:t>
      </w:r>
    </w:p>
    <w:p w14:paraId="624BDD55"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lastRenderedPageBreak/>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1376E1AB"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52BC2427"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16C3CD81" w14:textId="29381887" w:rsidR="00EE7036" w:rsidRPr="00E8453F" w:rsidRDefault="00E8453F" w:rsidP="00E4215A">
      <w:pPr>
        <w:pStyle w:val="Compact"/>
        <w:numPr>
          <w:ilvl w:val="2"/>
          <w:numId w:val="10"/>
        </w:numPr>
        <w:tabs>
          <w:tab w:val="left" w:pos="1418"/>
        </w:tabs>
        <w:ind w:left="1418" w:hanging="851"/>
        <w:jc w:val="both"/>
        <w:rPr>
          <w:lang w:val="lv-LV"/>
        </w:rPr>
      </w:pPr>
      <w:r w:rsidRPr="00E63AF3">
        <w:rPr>
          <w:lang w:val="lv-LV"/>
        </w:rPr>
        <w:t>Projekta īstenošanas laikā un Sadarbības iestādes paziņotajā dokumentu glabāšanas termiņā un attiecībā uz komercdarbības atbalstu desmit gadus no dienas, kad Finansējuma saņēmējam</w:t>
      </w:r>
      <w:r w:rsidR="00895BDB" w:rsidRPr="00E63AF3">
        <w:rPr>
          <w:lang w:val="lv-LV"/>
        </w:rPr>
        <w:t xml:space="preserve"> vai sadarbības partnerim (ja attiecināms)</w:t>
      </w:r>
      <w:r w:rsidRPr="00E63AF3">
        <w:rPr>
          <w:lang w:val="lv-LV"/>
        </w:rPr>
        <w:t xml:space="preserve"> ir piešķirts atbalsts/ un</w:t>
      </w:r>
      <w:r w:rsidRPr="00E8453F">
        <w:rPr>
          <w:lang w:val="lv-LV"/>
        </w:rPr>
        <w:t xml:space="preserve"> attiecībā uz komercdarbības atbalstu vispārējas tautsaimnieciskas nozīmes pakalpojumu sniedzējiem desmit gadus no pilnvarojuma termiņa beigām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2 82. pantam. Pēc noslēguma maksājuma pieprasījuma pārbaudes Sadarbības iestāde vēstulē par apstiprinātiem Attiecināmajiem izdevumiem paziņo Finansējuma saņēmējam par dokumentu glabāšanas termiņu;</w:t>
      </w:r>
    </w:p>
    <w:p w14:paraId="70AF7F77" w14:textId="34E73BB4"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 xml:space="preserve">Sadarbības iestāde 2.1.14. apakšpunktā minēto dokumentu glabāšanas termiņu var pārtraukt un proporcionāli pagarināt par laikposmu, kurā saistībā ar darbībām Projekta īstenošanas ietvaros ir </w:t>
      </w:r>
      <w:r w:rsidRPr="00E63AF3">
        <w:rPr>
          <w:lang w:val="lv-LV"/>
        </w:rPr>
        <w:t>uzsākts krim</w:t>
      </w:r>
      <w:r w:rsidR="00B173D8" w:rsidRPr="00E63AF3">
        <w:rPr>
          <w:lang w:val="lv-LV"/>
        </w:rPr>
        <w:t>in</w:t>
      </w:r>
      <w:r w:rsidRPr="00E63AF3">
        <w:rPr>
          <w:lang w:val="lv-LV"/>
        </w:rPr>
        <w:t>ālprocess vai</w:t>
      </w:r>
      <w:r w:rsidRPr="00E8453F">
        <w:rPr>
          <w:lang w:val="lv-LV"/>
        </w:rPr>
        <w:t xml:space="preserve"> tiesvedības process, vai pēc Eiropas Komisijas pieprasījuma.</w:t>
      </w:r>
    </w:p>
    <w:p w14:paraId="17B9DB83"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w:t>
      </w:r>
      <w:r w:rsidRPr="00E8453F">
        <w:rPr>
          <w:lang w:val="lv-LV"/>
        </w:rPr>
        <w:lastRenderedPageBreak/>
        <w:t>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5026FDFD"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pēc Sadarbības iestādes lūguma iesniegt pieprasīto informāciju un dokumentus Sadarbības iestādes noteiktajā termiņā, kas nav īsāks par 5 (piecām) darbdienām;</w:t>
      </w:r>
    </w:p>
    <w:p w14:paraId="02EAC51B"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Līgumā un Sadarbības iestādes noteiktajos termiņos izpildīt Līguma noteikumus un Sadarbības iestādes norādījumus;</w:t>
      </w:r>
    </w:p>
    <w:p w14:paraId="03984965"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04445E18"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C76028E"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informēt katru atbalsta saņēmēju par Sadarbības iestādes pieņemto lēmumu par komercdarbības atbalsta piešķiršanu;</w:t>
      </w:r>
    </w:p>
    <w:p w14:paraId="464CD967"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0D3D19C4"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Projekta izmaksu pieauguma gadījumā segt sadārdzinājumu no saviem līdzekļiem;</w:t>
      </w:r>
    </w:p>
    <w:p w14:paraId="7C122368"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izmantot Projekta ietvaros iegādātos pamatlīdzekļus/vērtības Projektā plānoto darbību veikšanai un saskaņā ar Projektā paredzēto mērķi;</w:t>
      </w:r>
    </w:p>
    <w:p w14:paraId="5EE53741"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Finansējuma saņēmēja reorganizācijas gadījumā nodrošināt ar Līgumu uzņemto saistību nodošanu tā saistību pārņēmējam, informējot par to Sadarbības iestādi;</w:t>
      </w:r>
    </w:p>
    <w:p w14:paraId="1A8596CD" w14:textId="6E965BDB"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ievērot Regulas 2021/1060</w:t>
      </w:r>
      <w:r w:rsidRPr="00E8453F">
        <w:rPr>
          <w:rStyle w:val="FootnoteReference"/>
          <w:lang w:val="lv-LV"/>
        </w:rPr>
        <w:footnoteReference w:id="10"/>
      </w:r>
      <w:r w:rsidRPr="00E8453F">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11F6F651"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E8453F">
        <w:rPr>
          <w:rStyle w:val="FootnoteReference"/>
          <w:lang w:val="lv-LV"/>
        </w:rPr>
        <w:footnoteReference w:id="11"/>
      </w:r>
      <w:r w:rsidRPr="00E8453F">
        <w:rPr>
          <w:lang w:val="lv-LV"/>
        </w:rPr>
        <w:t xml:space="preserve"> 65. pantā un SAM MK </w:t>
      </w:r>
      <w:r w:rsidRPr="00E8453F">
        <w:rPr>
          <w:lang w:val="lv-LV"/>
        </w:rPr>
        <w:lastRenderedPageBreak/>
        <w:t xml:space="preserve">noteikumos noteiktos nosacījumus un termiņus Projekta darbību īstenošanas laikā un </w:t>
      </w:r>
      <w:proofErr w:type="spellStart"/>
      <w:r w:rsidRPr="00E8453F">
        <w:rPr>
          <w:lang w:val="lv-LV"/>
        </w:rPr>
        <w:t>Pēcuzraudzības</w:t>
      </w:r>
      <w:proofErr w:type="spellEnd"/>
      <w:r w:rsidRPr="00E8453F">
        <w:rPr>
          <w:lang w:val="lv-LV"/>
        </w:rPr>
        <w:t xml:space="preserve"> periodā, kā arī neizdarīt būtiskas izmaiņas Projektā, tai skaitā:</w:t>
      </w:r>
    </w:p>
    <w:p w14:paraId="4A542B9C" w14:textId="77777777" w:rsidR="00EE7036" w:rsidRPr="00E8453F" w:rsidRDefault="00E8453F" w:rsidP="00E4215A">
      <w:pPr>
        <w:pStyle w:val="Compact"/>
        <w:numPr>
          <w:ilvl w:val="3"/>
          <w:numId w:val="11"/>
        </w:numPr>
        <w:tabs>
          <w:tab w:val="left" w:pos="1418"/>
        </w:tabs>
        <w:ind w:left="1418" w:hanging="851"/>
        <w:jc w:val="both"/>
        <w:rPr>
          <w:lang w:val="lv-LV"/>
        </w:rPr>
      </w:pPr>
      <w:r w:rsidRPr="00E8453F">
        <w:rPr>
          <w:lang w:val="lv-LV"/>
        </w:rPr>
        <w:t>izmantot Projektā attīstīto infrastruktūru un sasniegtos rezultātus Projektā plānoto darbību veikšanai un saskaņā ar Projektā paredzēto mērķi;</w:t>
      </w:r>
    </w:p>
    <w:p w14:paraId="1A19E3A1" w14:textId="77777777" w:rsidR="00EE7036" w:rsidRPr="00E8453F" w:rsidRDefault="00E8453F" w:rsidP="00E4215A">
      <w:pPr>
        <w:pStyle w:val="Compact"/>
        <w:numPr>
          <w:ilvl w:val="3"/>
          <w:numId w:val="11"/>
        </w:numPr>
        <w:tabs>
          <w:tab w:val="left" w:pos="1418"/>
        </w:tabs>
        <w:ind w:left="1418" w:hanging="851"/>
        <w:jc w:val="both"/>
        <w:rPr>
          <w:lang w:val="lv-LV"/>
        </w:rPr>
      </w:pPr>
      <w:r w:rsidRPr="00E8453F">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E8453F">
        <w:rPr>
          <w:lang w:val="lv-LV"/>
        </w:rPr>
        <w:t>Pēcuzraudzības</w:t>
      </w:r>
      <w:proofErr w:type="spellEnd"/>
      <w:r w:rsidRPr="00E8453F">
        <w:rPr>
          <w:lang w:val="lv-LV"/>
        </w:rPr>
        <w:t xml:space="preserve"> periodu ;</w:t>
      </w:r>
    </w:p>
    <w:p w14:paraId="6E3E56CD" w14:textId="77777777" w:rsidR="00EE7036" w:rsidRPr="00E8453F" w:rsidRDefault="00E8453F" w:rsidP="00E4215A">
      <w:pPr>
        <w:pStyle w:val="Compact"/>
        <w:numPr>
          <w:ilvl w:val="3"/>
          <w:numId w:val="11"/>
        </w:numPr>
        <w:tabs>
          <w:tab w:val="left" w:pos="1418"/>
        </w:tabs>
        <w:ind w:left="1418" w:hanging="851"/>
        <w:jc w:val="both"/>
        <w:rPr>
          <w:lang w:val="lv-LV"/>
        </w:rPr>
      </w:pPr>
      <w:r w:rsidRPr="00E8453F">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6894E2F7" w14:textId="77777777" w:rsidR="00EE7036" w:rsidRPr="00E8453F" w:rsidRDefault="00E8453F" w:rsidP="00E4215A">
      <w:pPr>
        <w:pStyle w:val="Compact"/>
        <w:numPr>
          <w:ilvl w:val="3"/>
          <w:numId w:val="11"/>
        </w:numPr>
        <w:tabs>
          <w:tab w:val="left" w:pos="1418"/>
        </w:tabs>
        <w:ind w:left="1418" w:hanging="851"/>
        <w:jc w:val="both"/>
        <w:rPr>
          <w:lang w:val="lv-LV"/>
        </w:rPr>
      </w:pPr>
      <w:r w:rsidRPr="00E8453F">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2D41E89" w14:textId="77777777" w:rsidR="00EE7036" w:rsidRPr="00E8453F" w:rsidRDefault="00E8453F" w:rsidP="00E4215A">
      <w:pPr>
        <w:pStyle w:val="Compact"/>
        <w:numPr>
          <w:ilvl w:val="3"/>
          <w:numId w:val="11"/>
        </w:numPr>
        <w:tabs>
          <w:tab w:val="left" w:pos="1418"/>
        </w:tabs>
        <w:ind w:left="1418" w:hanging="851"/>
        <w:jc w:val="both"/>
        <w:rPr>
          <w:lang w:val="lv-LV"/>
        </w:rPr>
      </w:pPr>
      <w:r w:rsidRPr="00E8453F">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EA42A77"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iesniegt Projektu portālā (KPVIS) kopā ar noslēguma maksājuma pieprasījumu infrastruktūras izmantošanas proporciju aprēķinu, kas sagatavots atbilstoši SAM MK noteikumu 49., 50., 51. un 52. punktos noteiktajām prasībām;</w:t>
      </w:r>
    </w:p>
    <w:p w14:paraId="4AFDCFA7"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nodrošināt SAM MK noteikumu 56.7. apakšpunktā noteikto nosacījumu ievērošanu, attiecināms, ja Projektā ir plānota būvniecība;</w:t>
      </w:r>
    </w:p>
    <w:p w14:paraId="06140AE5"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lastRenderedPageBreak/>
        <w:t xml:space="preserve">iesniegt Projekta </w:t>
      </w:r>
      <w:proofErr w:type="spellStart"/>
      <w:r w:rsidRPr="00E8453F">
        <w:rPr>
          <w:lang w:val="lv-LV"/>
        </w:rPr>
        <w:t>Pēcuzraudzības</w:t>
      </w:r>
      <w:proofErr w:type="spellEnd"/>
      <w:r w:rsidRPr="00E8453F">
        <w:rPr>
          <w:lang w:val="lv-LV"/>
        </w:rPr>
        <w:t xml:space="preserve"> pārskatu Projektu portālā (KPVIS), ievērojot šādus nosacījumus:</w:t>
      </w:r>
    </w:p>
    <w:p w14:paraId="49F2A2C5" w14:textId="77777777" w:rsidR="00EE7036" w:rsidRPr="00E8453F" w:rsidRDefault="00E8453F" w:rsidP="00E4215A">
      <w:pPr>
        <w:pStyle w:val="Compact"/>
        <w:numPr>
          <w:ilvl w:val="3"/>
          <w:numId w:val="12"/>
        </w:numPr>
        <w:ind w:left="2410" w:hanging="992"/>
        <w:jc w:val="both"/>
        <w:rPr>
          <w:lang w:val="lv-LV"/>
        </w:rPr>
      </w:pPr>
      <w:r w:rsidRPr="00E8453F">
        <w:rPr>
          <w:lang w:val="lv-LV"/>
        </w:rPr>
        <w:t xml:space="preserve">Projekta </w:t>
      </w:r>
      <w:proofErr w:type="spellStart"/>
      <w:r w:rsidRPr="00E8453F">
        <w:rPr>
          <w:lang w:val="lv-LV"/>
        </w:rPr>
        <w:t>Pēcuzraudzības</w:t>
      </w:r>
      <w:proofErr w:type="spellEnd"/>
      <w:r w:rsidRPr="00E8453F">
        <w:rPr>
          <w:lang w:val="lv-LV"/>
        </w:rPr>
        <w:t xml:space="preserve"> pārskatu, atbilstoši Sadarbības iestādes tīmekļa vietnē </w:t>
      </w:r>
      <w:hyperlink r:id="rId12">
        <w:r w:rsidRPr="00E8453F">
          <w:rPr>
            <w:rStyle w:val="Hyperlink"/>
            <w:lang w:val="lv-LV"/>
          </w:rPr>
          <w:t>www.cfla.gov.lv</w:t>
        </w:r>
      </w:hyperlink>
      <w:r w:rsidRPr="00E8453F">
        <w:rPr>
          <w:lang w:val="lv-LV"/>
        </w:rPr>
        <w:t xml:space="preserve"> publicētajai formai, Sadarbības iestādē iesniedz līdz nākamā gada 1.jūnijam par katru gadu </w:t>
      </w:r>
      <w:proofErr w:type="spellStart"/>
      <w:r w:rsidRPr="00E8453F">
        <w:rPr>
          <w:lang w:val="lv-LV"/>
        </w:rPr>
        <w:t>Pēcuzraudzības</w:t>
      </w:r>
      <w:proofErr w:type="spellEnd"/>
      <w:r w:rsidRPr="00E8453F">
        <w:rPr>
          <w:lang w:val="lv-LV"/>
        </w:rPr>
        <w:t xml:space="preserve"> periodā, sākot ar nākamo gadu pēc noslēguma maksājuma veikšanas Finansējuma saņēmējam;</w:t>
      </w:r>
    </w:p>
    <w:p w14:paraId="7C5B4684" w14:textId="77777777" w:rsidR="00EE7036" w:rsidRPr="00E8453F" w:rsidRDefault="00E8453F" w:rsidP="00E4215A">
      <w:pPr>
        <w:pStyle w:val="Compact"/>
        <w:numPr>
          <w:ilvl w:val="3"/>
          <w:numId w:val="12"/>
        </w:numPr>
        <w:ind w:left="2410" w:hanging="992"/>
        <w:jc w:val="both"/>
        <w:rPr>
          <w:lang w:val="lv-LV"/>
        </w:rPr>
      </w:pPr>
      <w:r w:rsidRPr="00E8453F">
        <w:rPr>
          <w:lang w:val="lv-LV"/>
        </w:rPr>
        <w:t xml:space="preserve">Projekta </w:t>
      </w:r>
      <w:proofErr w:type="spellStart"/>
      <w:r w:rsidRPr="00E8453F">
        <w:rPr>
          <w:lang w:val="lv-LV"/>
        </w:rPr>
        <w:t>Pēcuzraudzības</w:t>
      </w:r>
      <w:proofErr w:type="spellEnd"/>
      <w:r w:rsidRPr="00E8453F">
        <w:rPr>
          <w:lang w:val="lv-LV"/>
        </w:rPr>
        <w:t xml:space="preserve"> pārskatu Finansējuma saņēmējs sagatavo par iepriekšējo kalendāro gadu.</w:t>
      </w:r>
    </w:p>
    <w:p w14:paraId="54AD25D2"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 xml:space="preserve">nekavējoties rakstiski informēt Sadarbības iestādi, ja Projekta darbību īstenošanas laikā vai </w:t>
      </w:r>
      <w:proofErr w:type="spellStart"/>
      <w:r w:rsidRPr="00E8453F">
        <w:rPr>
          <w:lang w:val="lv-LV"/>
        </w:rPr>
        <w:t>Pēcuzraudzības</w:t>
      </w:r>
      <w:proofErr w:type="spellEnd"/>
      <w:r w:rsidRPr="00E8453F">
        <w:rPr>
          <w:lang w:val="lv-LV"/>
        </w:rPr>
        <w:t xml:space="preserve"> periodā Finansējuma saņēmējam ir radušies iepriekš neparedzēti, ar Projektu un tā rezultātu izmantošanu saistīti ieņēmumi;</w:t>
      </w:r>
    </w:p>
    <w:p w14:paraId="1190CA79" w14:textId="77777777" w:rsidR="00EE7036" w:rsidRPr="00E8453F" w:rsidRDefault="00E8453F" w:rsidP="00E4215A">
      <w:pPr>
        <w:pStyle w:val="Compact"/>
        <w:numPr>
          <w:ilvl w:val="2"/>
          <w:numId w:val="10"/>
        </w:numPr>
        <w:tabs>
          <w:tab w:val="left" w:pos="1418"/>
        </w:tabs>
        <w:ind w:left="1418" w:hanging="851"/>
        <w:jc w:val="both"/>
        <w:rPr>
          <w:lang w:val="lv-LV"/>
        </w:rPr>
      </w:pPr>
      <w:r w:rsidRPr="00E8453F">
        <w:rPr>
          <w:lang w:val="lv-LV"/>
        </w:rPr>
        <w:t>veikt citas Līgumā un lēmumā par Projekta iesnieguma apstiprināšanu noteiktās darbības.</w:t>
      </w:r>
    </w:p>
    <w:p w14:paraId="7AB44DFC" w14:textId="77777777" w:rsidR="00EE7036" w:rsidRPr="00E8453F" w:rsidRDefault="00E8453F" w:rsidP="00421AF2">
      <w:pPr>
        <w:pStyle w:val="Compact"/>
        <w:numPr>
          <w:ilvl w:val="1"/>
          <w:numId w:val="9"/>
        </w:numPr>
        <w:ind w:left="567" w:hanging="567"/>
        <w:jc w:val="both"/>
        <w:rPr>
          <w:lang w:val="lv-LV"/>
        </w:rPr>
      </w:pPr>
      <w:r w:rsidRPr="00E8453F">
        <w:rPr>
          <w:lang w:val="lv-LV"/>
        </w:rPr>
        <w:t>Finansējuma saņēmējam ir tiesības:</w:t>
      </w:r>
    </w:p>
    <w:p w14:paraId="7220A811" w14:textId="77777777" w:rsidR="00EE7036" w:rsidRPr="00E8453F" w:rsidRDefault="00E8453F" w:rsidP="00E4215A">
      <w:pPr>
        <w:pStyle w:val="Compact"/>
        <w:numPr>
          <w:ilvl w:val="2"/>
          <w:numId w:val="13"/>
        </w:numPr>
        <w:ind w:left="1418" w:hanging="851"/>
        <w:jc w:val="both"/>
        <w:rPr>
          <w:lang w:val="lv-LV"/>
        </w:rPr>
      </w:pPr>
      <w:r w:rsidRPr="00E8453F">
        <w:rPr>
          <w:lang w:val="lv-LV"/>
        </w:rPr>
        <w:t>saņemt Atbalsta summu, ja Projekts ir īstenots saskaņā ar normatīvo aktu un Līguma nosacījumiem, ievērojot noteikto kārtību un termiņu;</w:t>
      </w:r>
    </w:p>
    <w:p w14:paraId="69DC8730" w14:textId="77777777" w:rsidR="00EE7036" w:rsidRPr="00E8453F" w:rsidRDefault="00E8453F" w:rsidP="00E4215A">
      <w:pPr>
        <w:pStyle w:val="Compact"/>
        <w:numPr>
          <w:ilvl w:val="2"/>
          <w:numId w:val="13"/>
        </w:numPr>
        <w:ind w:left="1418" w:hanging="851"/>
        <w:jc w:val="both"/>
        <w:rPr>
          <w:lang w:val="lv-LV"/>
        </w:rPr>
      </w:pPr>
      <w:r w:rsidRPr="00E8453F">
        <w:rPr>
          <w:lang w:val="lv-LV"/>
        </w:rPr>
        <w:t>saņemt nepieciešamo informāciju par Projekta īstenošanas nosacījumiem, tai skaitā, saņemt konsultācijas par ieteicamajiem Projekta īstenošanā konstatēto risku mazinošajiem pasākumiem;</w:t>
      </w:r>
    </w:p>
    <w:p w14:paraId="4C3B35BF" w14:textId="77777777" w:rsidR="00EE7036" w:rsidRPr="00E8453F" w:rsidRDefault="00E8453F" w:rsidP="00E4215A">
      <w:pPr>
        <w:pStyle w:val="Compact"/>
        <w:numPr>
          <w:ilvl w:val="2"/>
          <w:numId w:val="13"/>
        </w:numPr>
        <w:ind w:left="1418" w:hanging="851"/>
        <w:jc w:val="both"/>
        <w:rPr>
          <w:lang w:val="lv-LV"/>
        </w:rPr>
      </w:pPr>
      <w:r w:rsidRPr="00E8453F">
        <w:rPr>
          <w:lang w:val="lv-LV"/>
        </w:rPr>
        <w:t>izmantot citas normatīvajos aktos un Līgumā paredzētās tiesības.</w:t>
      </w:r>
    </w:p>
    <w:p w14:paraId="1689BD27" w14:textId="77777777" w:rsidR="00EE7036" w:rsidRPr="00E8453F" w:rsidRDefault="00E8453F" w:rsidP="009B73A7">
      <w:pPr>
        <w:pStyle w:val="Heading2"/>
        <w:numPr>
          <w:ilvl w:val="0"/>
          <w:numId w:val="7"/>
        </w:numPr>
        <w:jc w:val="both"/>
        <w:rPr>
          <w:color w:val="auto"/>
          <w:lang w:val="lv-LV"/>
        </w:rPr>
      </w:pPr>
      <w:bookmarkStart w:id="4" w:name="sadarbības-iestādes-vispārīgie-pienākumi"/>
      <w:r w:rsidRPr="00E8453F">
        <w:rPr>
          <w:color w:val="auto"/>
          <w:lang w:val="lv-LV"/>
        </w:rPr>
        <w:t>Sadarbības iestādes vispārīgie pienākumi un tiesības</w:t>
      </w:r>
      <w:bookmarkEnd w:id="4"/>
    </w:p>
    <w:p w14:paraId="3D2A2FB3" w14:textId="77777777" w:rsidR="00EE7036" w:rsidRPr="00E8453F" w:rsidRDefault="00E8453F" w:rsidP="00421AF2">
      <w:pPr>
        <w:pStyle w:val="Compact"/>
        <w:numPr>
          <w:ilvl w:val="1"/>
          <w:numId w:val="14"/>
        </w:numPr>
        <w:ind w:left="567" w:hanging="567"/>
        <w:jc w:val="both"/>
        <w:rPr>
          <w:lang w:val="lv-LV"/>
        </w:rPr>
      </w:pPr>
      <w:r w:rsidRPr="00E8453F">
        <w:rPr>
          <w:lang w:val="lv-LV"/>
        </w:rPr>
        <w:t>Sadarbības iestādei ir pienākums:</w:t>
      </w:r>
    </w:p>
    <w:p w14:paraId="1674B827" w14:textId="77777777" w:rsidR="00EE7036" w:rsidRPr="00E8453F" w:rsidRDefault="00E8453F" w:rsidP="00E4215A">
      <w:pPr>
        <w:pStyle w:val="Compact"/>
        <w:numPr>
          <w:ilvl w:val="2"/>
          <w:numId w:val="15"/>
        </w:numPr>
        <w:ind w:left="1418" w:hanging="851"/>
        <w:jc w:val="both"/>
        <w:rPr>
          <w:lang w:val="lv-LV"/>
        </w:rPr>
      </w:pPr>
      <w:r w:rsidRPr="00E8453F">
        <w:rPr>
          <w:lang w:val="lv-LV"/>
        </w:rPr>
        <w:t>konsultēt Finansējuma saņēmēju par Projekta īstenošanu, tai skaitā, sniegt informāciju par Projekta īstenošanā konstatētajiem riskiem un ieteicamajiem risku mazinošajiem pasākumiem;</w:t>
      </w:r>
    </w:p>
    <w:p w14:paraId="16C966A5" w14:textId="77777777" w:rsidR="00EE7036" w:rsidRPr="00E8453F" w:rsidRDefault="00E8453F" w:rsidP="00E4215A">
      <w:pPr>
        <w:pStyle w:val="Compact"/>
        <w:numPr>
          <w:ilvl w:val="2"/>
          <w:numId w:val="15"/>
        </w:numPr>
        <w:ind w:left="1418" w:hanging="851"/>
        <w:jc w:val="both"/>
        <w:rPr>
          <w:lang w:val="lv-LV"/>
        </w:rPr>
      </w:pPr>
      <w:r w:rsidRPr="00E8453F">
        <w:rPr>
          <w:lang w:val="lv-LV"/>
        </w:rPr>
        <w:t>veikt Projekta īstenošanas uzraudzību un kontroli visā Līguma darbības laikā un izvērtēt Projekta īstenošanas atbilstību normatīvo aktu un Līguma nosacījumiem;</w:t>
      </w:r>
    </w:p>
    <w:p w14:paraId="47737D71" w14:textId="77777777" w:rsidR="00EE7036" w:rsidRPr="00E8453F" w:rsidRDefault="00E8453F" w:rsidP="00E4215A">
      <w:pPr>
        <w:pStyle w:val="Compact"/>
        <w:numPr>
          <w:ilvl w:val="2"/>
          <w:numId w:val="15"/>
        </w:numPr>
        <w:ind w:left="1418" w:hanging="851"/>
        <w:jc w:val="both"/>
        <w:rPr>
          <w:lang w:val="lv-LV"/>
        </w:rPr>
      </w:pPr>
      <w:r w:rsidRPr="00E8453F">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34A0260D" w14:textId="77777777" w:rsidR="00EE7036" w:rsidRPr="00E8453F" w:rsidRDefault="00E8453F" w:rsidP="00E4215A">
      <w:pPr>
        <w:pStyle w:val="Compact"/>
        <w:numPr>
          <w:ilvl w:val="2"/>
          <w:numId w:val="15"/>
        </w:numPr>
        <w:ind w:left="1418" w:hanging="851"/>
        <w:jc w:val="both"/>
        <w:rPr>
          <w:lang w:val="lv-LV"/>
        </w:rPr>
      </w:pPr>
      <w:r w:rsidRPr="00E8453F">
        <w:rPr>
          <w:lang w:val="lv-LV"/>
        </w:rPr>
        <w:t>apstrādājot Finansējuma saņēmēja iesniegtos personu datus, ievērot normatīvajos aktos par personu datu (tai skaitā, īpašu kategoriju personas datu) aizsardzību noteiktās prasības;</w:t>
      </w:r>
    </w:p>
    <w:p w14:paraId="7EE09DEE" w14:textId="77777777" w:rsidR="00EE7036" w:rsidRPr="00E8453F" w:rsidRDefault="00E8453F" w:rsidP="00E4215A">
      <w:pPr>
        <w:pStyle w:val="Compact"/>
        <w:numPr>
          <w:ilvl w:val="2"/>
          <w:numId w:val="15"/>
        </w:numPr>
        <w:ind w:left="1418" w:hanging="851"/>
        <w:jc w:val="both"/>
        <w:rPr>
          <w:lang w:val="lv-LV"/>
        </w:rPr>
      </w:pPr>
      <w:r w:rsidRPr="00E8453F">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0A17B22B" w14:textId="77777777" w:rsidR="00EE7036" w:rsidRPr="00E8453F" w:rsidRDefault="00E8453F" w:rsidP="00E4215A">
      <w:pPr>
        <w:pStyle w:val="Compact"/>
        <w:numPr>
          <w:ilvl w:val="2"/>
          <w:numId w:val="15"/>
        </w:numPr>
        <w:ind w:left="1418" w:hanging="851"/>
        <w:jc w:val="both"/>
        <w:rPr>
          <w:lang w:val="lv-LV"/>
        </w:rPr>
      </w:pPr>
      <w:r w:rsidRPr="00E8453F">
        <w:rPr>
          <w:lang w:val="lv-LV"/>
        </w:rPr>
        <w:t>veikt citas normatīvajos aktos un Līgumā noteiktās darbības.</w:t>
      </w:r>
    </w:p>
    <w:p w14:paraId="4A1AD517" w14:textId="77777777" w:rsidR="00EE7036" w:rsidRPr="00E8453F" w:rsidRDefault="00E8453F" w:rsidP="00421AF2">
      <w:pPr>
        <w:pStyle w:val="Compact"/>
        <w:numPr>
          <w:ilvl w:val="1"/>
          <w:numId w:val="14"/>
        </w:numPr>
        <w:ind w:left="567" w:hanging="567"/>
        <w:jc w:val="both"/>
        <w:rPr>
          <w:lang w:val="lv-LV"/>
        </w:rPr>
      </w:pPr>
      <w:r w:rsidRPr="00E8453F">
        <w:rPr>
          <w:lang w:val="lv-LV"/>
        </w:rPr>
        <w:t>Sadarbības iestādei ir tiesības:</w:t>
      </w:r>
    </w:p>
    <w:p w14:paraId="026DB969" w14:textId="77777777" w:rsidR="00EE7036" w:rsidRPr="00E8453F" w:rsidRDefault="00E8453F" w:rsidP="00E4215A">
      <w:pPr>
        <w:pStyle w:val="Compact"/>
        <w:numPr>
          <w:ilvl w:val="2"/>
          <w:numId w:val="16"/>
        </w:numPr>
        <w:ind w:left="1418" w:hanging="851"/>
        <w:jc w:val="both"/>
        <w:rPr>
          <w:lang w:val="lv-LV"/>
        </w:rPr>
      </w:pPr>
      <w:r w:rsidRPr="00E8453F">
        <w:rPr>
          <w:lang w:val="lv-LV"/>
        </w:rPr>
        <w:lastRenderedPageBreak/>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66EB3C1" w14:textId="77777777" w:rsidR="00EE7036" w:rsidRPr="00E8453F" w:rsidRDefault="00E8453F" w:rsidP="00E4215A">
      <w:pPr>
        <w:pStyle w:val="Compact"/>
        <w:numPr>
          <w:ilvl w:val="2"/>
          <w:numId w:val="16"/>
        </w:numPr>
        <w:ind w:left="1418" w:hanging="851"/>
        <w:jc w:val="both"/>
        <w:rPr>
          <w:lang w:val="lv-LV"/>
        </w:rPr>
      </w:pPr>
      <w:r w:rsidRPr="00E8453F">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FF2DF50" w14:textId="77777777" w:rsidR="00EE7036" w:rsidRPr="00E8453F" w:rsidRDefault="00E8453F" w:rsidP="00E4215A">
      <w:pPr>
        <w:pStyle w:val="Compact"/>
        <w:numPr>
          <w:ilvl w:val="2"/>
          <w:numId w:val="16"/>
        </w:numPr>
        <w:ind w:left="1418" w:hanging="851"/>
        <w:jc w:val="both"/>
        <w:rPr>
          <w:lang w:val="lv-LV"/>
        </w:rPr>
      </w:pPr>
      <w:r w:rsidRPr="00E8453F">
        <w:rPr>
          <w:lang w:val="lv-LV"/>
        </w:rPr>
        <w:t>Līguma darbības laikā pieprasīt un saņemt visus nepieciešamos dokumentus un skaidrojumus, kas saistīti ar Līguma izpildi;</w:t>
      </w:r>
    </w:p>
    <w:p w14:paraId="436DD5A1" w14:textId="77777777" w:rsidR="00EE7036" w:rsidRPr="00E8453F" w:rsidRDefault="00E8453F" w:rsidP="00E4215A">
      <w:pPr>
        <w:pStyle w:val="Compact"/>
        <w:numPr>
          <w:ilvl w:val="2"/>
          <w:numId w:val="16"/>
        </w:numPr>
        <w:ind w:left="1418" w:hanging="851"/>
        <w:jc w:val="both"/>
        <w:rPr>
          <w:lang w:val="lv-LV"/>
        </w:rPr>
      </w:pPr>
      <w:r w:rsidRPr="00E8453F">
        <w:rPr>
          <w:lang w:val="lv-LV"/>
        </w:rPr>
        <w:t>izmantot citas normatīvajos aktos un Līgumā paredzētās tiesības.</w:t>
      </w:r>
    </w:p>
    <w:p w14:paraId="67A96BF6" w14:textId="77777777" w:rsidR="00EE7036" w:rsidRPr="00E8453F" w:rsidRDefault="00E8453F" w:rsidP="009B73A7">
      <w:pPr>
        <w:pStyle w:val="Heading2"/>
        <w:numPr>
          <w:ilvl w:val="0"/>
          <w:numId w:val="7"/>
        </w:numPr>
        <w:jc w:val="both"/>
        <w:rPr>
          <w:color w:val="auto"/>
          <w:lang w:val="lv-LV"/>
        </w:rPr>
      </w:pPr>
      <w:bookmarkStart w:id="5" w:name="valsts-atbalsta-nosacījumi"/>
      <w:r w:rsidRPr="00E8453F">
        <w:rPr>
          <w:color w:val="auto"/>
          <w:lang w:val="lv-LV"/>
        </w:rPr>
        <w:t>Valsts atbalsta nosacījumi</w:t>
      </w:r>
      <w:bookmarkEnd w:id="5"/>
    </w:p>
    <w:p w14:paraId="699F9A7A" w14:textId="77777777" w:rsidR="00EE7036" w:rsidRPr="00E8453F" w:rsidRDefault="00E8453F" w:rsidP="00421AF2">
      <w:pPr>
        <w:pStyle w:val="Compact"/>
        <w:numPr>
          <w:ilvl w:val="1"/>
          <w:numId w:val="17"/>
        </w:numPr>
        <w:ind w:left="567" w:hanging="567"/>
        <w:jc w:val="both"/>
        <w:rPr>
          <w:lang w:val="lv-LV"/>
        </w:rPr>
      </w:pPr>
      <w:r w:rsidRPr="00E8453F">
        <w:rPr>
          <w:lang w:val="lv-LV"/>
        </w:rPr>
        <w:t>Ja Finansējuma saņēmējs darbojas vienā vai vairākās Regulas 2023/2831</w:t>
      </w:r>
      <w:r w:rsidRPr="00E8453F">
        <w:rPr>
          <w:rStyle w:val="FootnoteReference"/>
          <w:lang w:val="lv-LV"/>
        </w:rPr>
        <w:footnoteReference w:id="12"/>
      </w:r>
      <w:r w:rsidRPr="00E8453F">
        <w:rPr>
          <w:lang w:val="lv-LV"/>
        </w:rPr>
        <w:t xml:space="preserve"> 1. panta 1. punkta “a”, “b”, “c” un “d” apakšpunktā minētajās nozarēs, Finansējuma saņēmējs nodrošina šo nozaru darbību vai uzskaites nodalīšanu, lai saskaņā ar Regulas 2023/2831 1. panta 2. punktu darbības izslēgtajās nozarēs negūst labumu no </w:t>
      </w:r>
      <w:proofErr w:type="spellStart"/>
      <w:r w:rsidRPr="00E8453F">
        <w:rPr>
          <w:i/>
          <w:lang w:val="lv-LV"/>
        </w:rPr>
        <w:t>de</w:t>
      </w:r>
      <w:proofErr w:type="spellEnd"/>
      <w:r w:rsidRPr="00E8453F">
        <w:rPr>
          <w:i/>
          <w:lang w:val="lv-LV"/>
        </w:rPr>
        <w:t xml:space="preserve"> </w:t>
      </w:r>
      <w:proofErr w:type="spellStart"/>
      <w:r w:rsidRPr="00E8453F">
        <w:rPr>
          <w:i/>
          <w:lang w:val="lv-LV"/>
        </w:rPr>
        <w:t>minimis</w:t>
      </w:r>
      <w:proofErr w:type="spellEnd"/>
      <w:r w:rsidRPr="00E8453F">
        <w:rPr>
          <w:lang w:val="lv-LV"/>
        </w:rPr>
        <w:t xml:space="preserve"> atbalsta, ko piešķir saskaņā ar SAM MK noteikumiem.</w:t>
      </w:r>
    </w:p>
    <w:p w14:paraId="2AF6198E" w14:textId="18F450B6" w:rsidR="00EE7036" w:rsidRPr="00E8453F" w:rsidRDefault="00E8453F" w:rsidP="00421AF2">
      <w:pPr>
        <w:pStyle w:val="Compact"/>
        <w:numPr>
          <w:ilvl w:val="1"/>
          <w:numId w:val="17"/>
        </w:numPr>
        <w:ind w:left="567" w:hanging="567"/>
        <w:jc w:val="both"/>
        <w:rPr>
          <w:lang w:val="lv-LV"/>
        </w:rPr>
      </w:pPr>
      <w:proofErr w:type="spellStart"/>
      <w:r w:rsidRPr="76B7C695">
        <w:rPr>
          <w:i/>
          <w:iCs/>
          <w:lang w:val="lv-LV"/>
        </w:rPr>
        <w:t>De</w:t>
      </w:r>
      <w:proofErr w:type="spellEnd"/>
      <w:r w:rsidRPr="76B7C695">
        <w:rPr>
          <w:i/>
          <w:iCs/>
          <w:lang w:val="lv-LV"/>
        </w:rPr>
        <w:t xml:space="preserve"> </w:t>
      </w:r>
      <w:proofErr w:type="spellStart"/>
      <w:r w:rsidRPr="76B7C695">
        <w:rPr>
          <w:i/>
          <w:iCs/>
          <w:lang w:val="lv-LV"/>
        </w:rPr>
        <w:t>minimis</w:t>
      </w:r>
      <w:proofErr w:type="spellEnd"/>
      <w:r w:rsidRPr="00E8453F">
        <w:rPr>
          <w:lang w:val="lv-LV"/>
        </w:rPr>
        <w:t xml:space="preserve"> atbalstu, kas piešķirts SAM MK noteikumu ietvaros saskaņā ar Regulu 2023/2831</w:t>
      </w:r>
      <w:r w:rsidRPr="00E8453F">
        <w:rPr>
          <w:rStyle w:val="FootnoteReference"/>
          <w:lang w:val="lv-LV"/>
        </w:rPr>
        <w:footnoteReference w:id="13"/>
      </w:r>
      <w:r w:rsidRPr="00E8453F">
        <w:rPr>
          <w:lang w:val="lv-LV"/>
        </w:rPr>
        <w:t xml:space="preserve">, </w:t>
      </w:r>
      <w:r w:rsidR="4C749E2D" w:rsidRPr="00E8453F">
        <w:rPr>
          <w:lang w:val="lv-LV"/>
        </w:rPr>
        <w:t xml:space="preserve">finansējuma saņēmējs </w:t>
      </w:r>
      <w:r w:rsidRPr="00E8453F">
        <w:rPr>
          <w:lang w:val="lv-LV"/>
        </w:rPr>
        <w:t xml:space="preserve">var </w:t>
      </w:r>
      <w:proofErr w:type="spellStart"/>
      <w:r w:rsidRPr="00E8453F">
        <w:rPr>
          <w:lang w:val="lv-LV"/>
        </w:rPr>
        <w:t>kumulēt</w:t>
      </w:r>
      <w:proofErr w:type="spellEnd"/>
      <w:r w:rsidRPr="00E8453F">
        <w:rPr>
          <w:lang w:val="lv-LV"/>
        </w:rPr>
        <w:t xml:space="preserve"> ar citu </w:t>
      </w:r>
      <w:proofErr w:type="spellStart"/>
      <w:r w:rsidRPr="76B7C695">
        <w:rPr>
          <w:i/>
          <w:iCs/>
          <w:lang w:val="lv-LV"/>
        </w:rPr>
        <w:t>de</w:t>
      </w:r>
      <w:proofErr w:type="spellEnd"/>
      <w:r w:rsidRPr="76B7C695">
        <w:rPr>
          <w:i/>
          <w:iCs/>
          <w:lang w:val="lv-LV"/>
        </w:rPr>
        <w:t xml:space="preserve"> </w:t>
      </w:r>
      <w:proofErr w:type="spellStart"/>
      <w:r w:rsidRPr="76B7C695">
        <w:rPr>
          <w:i/>
          <w:iCs/>
          <w:lang w:val="lv-LV"/>
        </w:rPr>
        <w:t>minimis</w:t>
      </w:r>
      <w:proofErr w:type="spellEnd"/>
      <w:r w:rsidRPr="00E8453F">
        <w:rPr>
          <w:lang w:val="lv-LV"/>
        </w:rPr>
        <w:t xml:space="preserve"> atbalstu, tai skaitā, attiecībā uz vienām un tām pašām attiecināmajām izmaksām, līdz Regulas 2023/2831 3. panta 2. punktā noteiktajam attiecīgajam robežlielumam, kā arī drīkst </w:t>
      </w:r>
      <w:proofErr w:type="spellStart"/>
      <w:r w:rsidRPr="00E8453F">
        <w:rPr>
          <w:lang w:val="lv-LV"/>
        </w:rPr>
        <w:t>kumulēt</w:t>
      </w:r>
      <w:proofErr w:type="spellEnd"/>
      <w:r w:rsidRPr="00E8453F">
        <w:rPr>
          <w:lang w:val="lv-LV"/>
        </w:rPr>
        <w:t xml:space="preserve"> ar citu komercdarbības atbalstu, tai skaitā attiecībā uz vienām un tām pašām attiecināmajām izmaksām, ja netiek pārsniegta attiecīgā maksimālā atbalsta intensitāte vai atbalsta summa, kāda noteikta komercdarbības atbalsta programmā, </w:t>
      </w:r>
      <w:proofErr w:type="spellStart"/>
      <w:r w:rsidRPr="00E8453F">
        <w:rPr>
          <w:lang w:val="lv-LV"/>
        </w:rPr>
        <w:t>ad-hoc</w:t>
      </w:r>
      <w:proofErr w:type="spellEnd"/>
      <w:r w:rsidRPr="00E8453F">
        <w:rPr>
          <w:lang w:val="lv-LV"/>
        </w:rPr>
        <w:t xml:space="preserve"> lēmumā vai Eiropas Komisijas lēmumā. </w:t>
      </w:r>
      <w:proofErr w:type="spellStart"/>
      <w:r w:rsidRPr="76B7C695">
        <w:rPr>
          <w:i/>
          <w:iCs/>
          <w:lang w:val="lv-LV"/>
        </w:rPr>
        <w:t>De</w:t>
      </w:r>
      <w:proofErr w:type="spellEnd"/>
      <w:r w:rsidRPr="76B7C695">
        <w:rPr>
          <w:i/>
          <w:iCs/>
          <w:lang w:val="lv-LV"/>
        </w:rPr>
        <w:t xml:space="preserve"> </w:t>
      </w:r>
      <w:proofErr w:type="spellStart"/>
      <w:r w:rsidRPr="76B7C695">
        <w:rPr>
          <w:i/>
          <w:iCs/>
          <w:lang w:val="lv-LV"/>
        </w:rPr>
        <w:t>minimis</w:t>
      </w:r>
      <w:proofErr w:type="spellEnd"/>
      <w:r w:rsidRPr="00E8453F">
        <w:rPr>
          <w:lang w:val="lv-LV"/>
        </w:rPr>
        <w:t xml:space="preserve"> atbalstu ar citu </w:t>
      </w:r>
      <w:proofErr w:type="spellStart"/>
      <w:r w:rsidRPr="76B7C695">
        <w:rPr>
          <w:i/>
          <w:iCs/>
          <w:lang w:val="lv-LV"/>
        </w:rPr>
        <w:t>de</w:t>
      </w:r>
      <w:proofErr w:type="spellEnd"/>
      <w:r w:rsidRPr="76B7C695">
        <w:rPr>
          <w:i/>
          <w:iCs/>
          <w:lang w:val="lv-LV"/>
        </w:rPr>
        <w:t xml:space="preserve"> </w:t>
      </w:r>
      <w:proofErr w:type="spellStart"/>
      <w:r w:rsidRPr="76B7C695">
        <w:rPr>
          <w:i/>
          <w:iCs/>
          <w:lang w:val="lv-LV"/>
        </w:rPr>
        <w:t>minimis</w:t>
      </w:r>
      <w:proofErr w:type="spellEnd"/>
      <w:r w:rsidRPr="00E8453F">
        <w:rPr>
          <w:lang w:val="lv-LV"/>
        </w:rPr>
        <w:t xml:space="preserve"> atbalstu par vienām un tām pašām izmaksām var apvienot, ja pēc atbalstu apvienošanas atbalsta vienībai vai izmaksu pozīcijai attiecīgā maksimālā atbalsta intensitāte nepārsniedz 100%.</w:t>
      </w:r>
    </w:p>
    <w:p w14:paraId="3E3F3141" w14:textId="77777777" w:rsidR="00EE7036" w:rsidRPr="00E8453F" w:rsidRDefault="00E8453F" w:rsidP="00421AF2">
      <w:pPr>
        <w:pStyle w:val="Compact"/>
        <w:numPr>
          <w:ilvl w:val="1"/>
          <w:numId w:val="17"/>
        </w:numPr>
        <w:ind w:left="567" w:hanging="567"/>
        <w:jc w:val="both"/>
        <w:rPr>
          <w:lang w:val="lv-LV"/>
        </w:rPr>
      </w:pPr>
      <w:r w:rsidRPr="00E8453F">
        <w:rPr>
          <w:lang w:val="lv-LV"/>
        </w:rPr>
        <w:t>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19516E32" w14:textId="77777777" w:rsidR="00EE7036" w:rsidRPr="00E8453F" w:rsidRDefault="00E8453F" w:rsidP="00E4215A">
      <w:pPr>
        <w:pStyle w:val="Compact"/>
        <w:numPr>
          <w:ilvl w:val="2"/>
          <w:numId w:val="18"/>
        </w:numPr>
        <w:ind w:left="1418" w:hanging="851"/>
        <w:jc w:val="both"/>
        <w:rPr>
          <w:lang w:val="lv-LV"/>
        </w:rPr>
      </w:pPr>
      <w:r w:rsidRPr="00E8453F">
        <w:rPr>
          <w:lang w:val="lv-LV"/>
        </w:rPr>
        <w:t xml:space="preserve">Finansējuma saņēmējam, iesniedzot noslēguma maksājuma pieprasījumu un </w:t>
      </w:r>
      <w:proofErr w:type="spellStart"/>
      <w:r w:rsidRPr="00E8453F">
        <w:rPr>
          <w:lang w:val="lv-LV"/>
        </w:rPr>
        <w:t>Pēcuzraudzības</w:t>
      </w:r>
      <w:proofErr w:type="spellEnd"/>
      <w:r w:rsidRPr="00E8453F">
        <w:rPr>
          <w:lang w:val="lv-LV"/>
        </w:rPr>
        <w:t xml:space="preserve"> periodā pēc Sadarbības iestādes pieprasījuma, ir pienākums iesniegt Sadarbības iestādei vispārējas tautsaimnieciskas nozīmes pakalpojuma pilnvarojuma uzlicēja apliecinājumu, ka tas nodrošina pārmērīgas kompensācijas </w:t>
      </w:r>
      <w:r w:rsidRPr="00E8453F">
        <w:rPr>
          <w:lang w:val="lv-LV"/>
        </w:rPr>
        <w:lastRenderedPageBreak/>
        <w:t>kontroli komercdarbības atbalstam attiecībā uz kompensāciju par sabiedriskajiem pakalpojumiem dažiem uzņēmumiem, kuriem uzticēts sniegt pakalpojumus ar vispārēju tautsaimniecisku nozīmi;</w:t>
      </w:r>
    </w:p>
    <w:p w14:paraId="63FD3700" w14:textId="77777777" w:rsidR="00EE7036" w:rsidRPr="00E8453F" w:rsidRDefault="00E8453F" w:rsidP="00E4215A">
      <w:pPr>
        <w:pStyle w:val="Compact"/>
        <w:numPr>
          <w:ilvl w:val="2"/>
          <w:numId w:val="18"/>
        </w:numPr>
        <w:ind w:left="1418" w:hanging="851"/>
        <w:jc w:val="both"/>
        <w:rPr>
          <w:lang w:val="lv-LV"/>
        </w:rPr>
      </w:pPr>
      <w:r w:rsidRPr="00E8453F">
        <w:rPr>
          <w:lang w:val="lv-LV"/>
        </w:rPr>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0433D5BE" w14:textId="77777777" w:rsidR="00EE7036" w:rsidRPr="00E8453F" w:rsidRDefault="00E8453F" w:rsidP="00F063A2">
      <w:pPr>
        <w:pStyle w:val="Compact"/>
        <w:numPr>
          <w:ilvl w:val="1"/>
          <w:numId w:val="17"/>
        </w:numPr>
        <w:ind w:left="567" w:hanging="567"/>
        <w:jc w:val="both"/>
        <w:rPr>
          <w:lang w:val="lv-LV"/>
        </w:rPr>
      </w:pPr>
      <w:r w:rsidRPr="00E8453F">
        <w:rPr>
          <w:lang w:val="lv-LV"/>
        </w:rPr>
        <w:t>Nelikumīga komercdarbības atbalsta gadījumā finansējuma saņēmējam ir pienākums atmaksāt saņemto nelikumīgo komercdarbības atbalstu SAM MK noteikumos noteiktajā kārtībā.</w:t>
      </w:r>
    </w:p>
    <w:p w14:paraId="539B8C39" w14:textId="77777777" w:rsidR="00EE7036" w:rsidRPr="00E8453F" w:rsidRDefault="00E8453F" w:rsidP="009B73A7">
      <w:pPr>
        <w:pStyle w:val="Heading2"/>
        <w:numPr>
          <w:ilvl w:val="0"/>
          <w:numId w:val="7"/>
        </w:numPr>
        <w:jc w:val="both"/>
        <w:rPr>
          <w:color w:val="auto"/>
          <w:lang w:val="lv-LV"/>
        </w:rPr>
      </w:pPr>
      <w:bookmarkStart w:id="6" w:name="finansējuma-saņēmēja-un-tā-sadarbības-pa"/>
      <w:r w:rsidRPr="00E8453F">
        <w:rPr>
          <w:color w:val="auto"/>
          <w:lang w:val="lv-LV"/>
        </w:rPr>
        <w:t>Finansējuma saņēmēja un tā sadarbības partnera sadarbības noteikumi</w:t>
      </w:r>
      <w:bookmarkEnd w:id="6"/>
    </w:p>
    <w:p w14:paraId="115F5B60" w14:textId="77777777" w:rsidR="00EE7036" w:rsidRPr="00E8453F" w:rsidRDefault="00E8453F" w:rsidP="00F063A2">
      <w:pPr>
        <w:pStyle w:val="Compact"/>
        <w:numPr>
          <w:ilvl w:val="1"/>
          <w:numId w:val="19"/>
        </w:numPr>
        <w:ind w:left="567" w:hanging="567"/>
        <w:jc w:val="both"/>
        <w:rPr>
          <w:lang w:val="lv-LV"/>
        </w:rPr>
      </w:pPr>
      <w:r w:rsidRPr="00E8453F">
        <w:rPr>
          <w:lang w:val="lv-LV"/>
        </w:rPr>
        <w:t>Finansējuma saņēmējs noslēdz sadarbības līgumu vai vienošanos ar Projektā un SAM MK noteikumos noteikto sadarbības partneri par pušu savstarpējām saistībām attiecībā uz Projekta ieviešanu saskaņā ar MK noteikumos</w:t>
      </w:r>
      <w:r w:rsidRPr="00E8453F">
        <w:rPr>
          <w:rStyle w:val="FootnoteReference"/>
          <w:lang w:val="lv-LV"/>
        </w:rPr>
        <w:footnoteReference w:id="14"/>
      </w:r>
      <w:r w:rsidRPr="00E8453F">
        <w:rPr>
          <w:lang w:val="lv-LV"/>
        </w:rPr>
        <w:t xml:space="preserve"> noteikto kārtību , SAM MK noteikumos noteiktajām prasībām un pēc pieprasījuma to iesniedz Sadarbības iestādē.</w:t>
      </w:r>
    </w:p>
    <w:p w14:paraId="12411E3C" w14:textId="77777777" w:rsidR="00EE7036" w:rsidRPr="00E8453F" w:rsidRDefault="00E8453F" w:rsidP="00F063A2">
      <w:pPr>
        <w:pStyle w:val="Compact"/>
        <w:numPr>
          <w:ilvl w:val="1"/>
          <w:numId w:val="19"/>
        </w:numPr>
        <w:ind w:left="567" w:hanging="567"/>
        <w:jc w:val="both"/>
        <w:rPr>
          <w:lang w:val="lv-LV"/>
        </w:rPr>
      </w:pPr>
      <w:r w:rsidRPr="00E8453F">
        <w:rPr>
          <w:lang w:val="lv-LV"/>
        </w:rPr>
        <w:t>Finansējuma saņēmējs, īstenojot Projektu sadarbībā ar sadarbības partneri, nodrošina, ka:</w:t>
      </w:r>
    </w:p>
    <w:p w14:paraId="6731ABA7" w14:textId="77777777" w:rsidR="00EE7036" w:rsidRPr="00E8453F" w:rsidRDefault="00E8453F" w:rsidP="00E4215A">
      <w:pPr>
        <w:pStyle w:val="Compact"/>
        <w:numPr>
          <w:ilvl w:val="2"/>
          <w:numId w:val="20"/>
        </w:numPr>
        <w:ind w:left="1418" w:hanging="851"/>
        <w:jc w:val="both"/>
        <w:rPr>
          <w:lang w:val="lv-LV"/>
        </w:rPr>
      </w:pPr>
      <w:r w:rsidRPr="00E8453F">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779306EC" w14:textId="77777777" w:rsidR="00EE7036" w:rsidRPr="00E8453F" w:rsidRDefault="00E8453F" w:rsidP="00E4215A">
      <w:pPr>
        <w:pStyle w:val="Compact"/>
        <w:numPr>
          <w:ilvl w:val="2"/>
          <w:numId w:val="20"/>
        </w:numPr>
        <w:ind w:left="1418" w:hanging="851"/>
        <w:jc w:val="both"/>
        <w:rPr>
          <w:lang w:val="lv-LV"/>
        </w:rPr>
      </w:pPr>
      <w:r w:rsidRPr="00E8453F">
        <w:rPr>
          <w:lang w:val="lv-LV"/>
        </w:rPr>
        <w:t>sadarbības partneris nodrošina Projekta uzraudzībai nepieciešamo rādītāju apkopošanu;</w:t>
      </w:r>
    </w:p>
    <w:p w14:paraId="5E7D8318" w14:textId="77777777" w:rsidR="00EE7036" w:rsidRPr="00E8453F" w:rsidRDefault="00E8453F" w:rsidP="00E4215A">
      <w:pPr>
        <w:pStyle w:val="Compact"/>
        <w:numPr>
          <w:ilvl w:val="2"/>
          <w:numId w:val="20"/>
        </w:numPr>
        <w:ind w:left="1418" w:hanging="851"/>
        <w:jc w:val="both"/>
        <w:rPr>
          <w:lang w:val="lv-LV"/>
        </w:rPr>
      </w:pPr>
      <w:r w:rsidRPr="00E8453F">
        <w:rPr>
          <w:lang w:val="lv-LV"/>
        </w:rPr>
        <w:t>sadarbības partneris ievēro publicitātes prasības atbilstoši MK noteikumos</w:t>
      </w:r>
      <w:r w:rsidRPr="00E8453F">
        <w:rPr>
          <w:rStyle w:val="FootnoteReference"/>
          <w:lang w:val="lv-LV"/>
        </w:rPr>
        <w:footnoteReference w:id="15"/>
      </w:r>
      <w:r w:rsidRPr="00E8453F">
        <w:rPr>
          <w:lang w:val="lv-LV"/>
        </w:rPr>
        <w:t xml:space="preserve"> noteiktajam;</w:t>
      </w:r>
    </w:p>
    <w:p w14:paraId="101B1733" w14:textId="77777777" w:rsidR="00EE7036" w:rsidRPr="00E8453F" w:rsidRDefault="00E8453F" w:rsidP="00E4215A">
      <w:pPr>
        <w:pStyle w:val="Compact"/>
        <w:numPr>
          <w:ilvl w:val="2"/>
          <w:numId w:val="20"/>
        </w:numPr>
        <w:ind w:left="1418" w:hanging="851"/>
        <w:jc w:val="both"/>
        <w:rPr>
          <w:lang w:val="lv-LV"/>
        </w:rPr>
      </w:pPr>
      <w:r w:rsidRPr="00E8453F">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7A55AD15" w14:textId="77777777" w:rsidR="00EE7036" w:rsidRPr="00E8453F" w:rsidRDefault="00E8453F" w:rsidP="00E4215A">
      <w:pPr>
        <w:pStyle w:val="Compact"/>
        <w:numPr>
          <w:ilvl w:val="2"/>
          <w:numId w:val="20"/>
        </w:numPr>
        <w:ind w:left="1418" w:hanging="851"/>
        <w:jc w:val="both"/>
        <w:rPr>
          <w:lang w:val="lv-LV"/>
        </w:rPr>
      </w:pPr>
      <w:r w:rsidRPr="00E8453F">
        <w:rPr>
          <w:lang w:val="lv-LV"/>
        </w:rPr>
        <w:t>sadarbības partneris ir informēts par Projekta norisi;</w:t>
      </w:r>
    </w:p>
    <w:p w14:paraId="43DDE941" w14:textId="77777777" w:rsidR="00EE7036" w:rsidRPr="00E8453F" w:rsidRDefault="00E8453F" w:rsidP="00E4215A">
      <w:pPr>
        <w:pStyle w:val="Compact"/>
        <w:numPr>
          <w:ilvl w:val="2"/>
          <w:numId w:val="20"/>
        </w:numPr>
        <w:ind w:left="1418" w:hanging="851"/>
        <w:jc w:val="both"/>
        <w:rPr>
          <w:lang w:val="lv-LV"/>
        </w:rPr>
      </w:pPr>
      <w:r w:rsidRPr="00E8453F">
        <w:rPr>
          <w:lang w:val="lv-LV"/>
        </w:rPr>
        <w:t>sadarbības partnerim nodotās, ar Projekta īstenošanu saistītās tiesības un pienākumi netiek nodoti citai personai;</w:t>
      </w:r>
    </w:p>
    <w:p w14:paraId="334A285F" w14:textId="77777777" w:rsidR="00EE7036" w:rsidRPr="00E8453F" w:rsidRDefault="00E8453F" w:rsidP="00E4215A">
      <w:pPr>
        <w:pStyle w:val="Compact"/>
        <w:numPr>
          <w:ilvl w:val="2"/>
          <w:numId w:val="20"/>
        </w:numPr>
        <w:ind w:left="1418" w:hanging="851"/>
        <w:jc w:val="both"/>
        <w:rPr>
          <w:lang w:val="lv-LV"/>
        </w:rPr>
      </w:pPr>
      <w:r w:rsidRPr="00E8453F">
        <w:rPr>
          <w:lang w:val="lv-LV"/>
        </w:rPr>
        <w:lastRenderedPageBreak/>
        <w:t xml:space="preserve">sadarbības partneris Projekta īstenošanas laikā un Sadarbības iestādes paziņotajā dokumentu glabāšanas termiņā un attiecībā uz </w:t>
      </w:r>
      <w:proofErr w:type="spellStart"/>
      <w:r w:rsidRPr="00E8453F">
        <w:rPr>
          <w:lang w:val="lv-LV"/>
        </w:rPr>
        <w:t>komercadrības</w:t>
      </w:r>
      <w:proofErr w:type="spellEnd"/>
      <w:r w:rsidRPr="00E8453F">
        <w:rPr>
          <w:lang w:val="lv-LV"/>
        </w:rPr>
        <w:t xml:space="preserve"> atbalstu desmit gadus no dienas, kad Finansējuma saņēmējam ir piešķirts atbalsts/ un attiecībā uz komercdarbības atbalstu tautsaimnieciskas nozīmes pakalpojumu sniedzējiem desmit gadus no pilnvarojuma termiņa beigām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1 82. pantam un nodrošina dokumentu kopiju iesniegšanu vai uzrādīšanu pēc Sadarbības iestādes pieprasījuma Finansējuma saņēmēja noteiktā termiņā;</w:t>
      </w:r>
    </w:p>
    <w:p w14:paraId="3EFBA279" w14:textId="77777777" w:rsidR="00EE7036" w:rsidRPr="00E8453F" w:rsidRDefault="00E8453F" w:rsidP="00E4215A">
      <w:pPr>
        <w:pStyle w:val="Compact"/>
        <w:numPr>
          <w:ilvl w:val="2"/>
          <w:numId w:val="20"/>
        </w:numPr>
        <w:ind w:left="1418" w:hanging="798"/>
        <w:jc w:val="both"/>
        <w:rPr>
          <w:lang w:val="lv-LV"/>
        </w:rPr>
      </w:pPr>
      <w:r w:rsidRPr="00E8453F">
        <w:rPr>
          <w:lang w:val="lv-LV"/>
        </w:rPr>
        <w:t xml:space="preserve">sadarbības partnerim nodotās Projekta rezultātā radītās vai iegādātās vērtības Projekta darbību īstenošanas laikā un </w:t>
      </w:r>
      <w:proofErr w:type="spellStart"/>
      <w:r w:rsidRPr="00E8453F">
        <w:rPr>
          <w:lang w:val="lv-LV"/>
        </w:rPr>
        <w:t>Pēcuzraudzības</w:t>
      </w:r>
      <w:proofErr w:type="spellEnd"/>
      <w:r w:rsidRPr="00E8453F">
        <w:rPr>
          <w:lang w:val="lv-LV"/>
        </w:rPr>
        <w:t xml:space="preserve"> periodā neskar būtiskas izmaiņas saskaņā ar šo noteikumu 2.1.29. apakšpunktā minēto;</w:t>
      </w:r>
    </w:p>
    <w:p w14:paraId="5694CD41" w14:textId="77777777" w:rsidR="00EE7036" w:rsidRPr="00E8453F" w:rsidRDefault="00E8453F" w:rsidP="00E4215A">
      <w:pPr>
        <w:pStyle w:val="Compact"/>
        <w:numPr>
          <w:ilvl w:val="2"/>
          <w:numId w:val="20"/>
        </w:numPr>
        <w:ind w:left="1418" w:hanging="798"/>
        <w:jc w:val="both"/>
        <w:rPr>
          <w:lang w:val="lv-LV"/>
        </w:rPr>
      </w:pPr>
      <w:r w:rsidRPr="00E8453F">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3">
        <w:r w:rsidRPr="00E8453F">
          <w:rPr>
            <w:rStyle w:val="Hyperlink"/>
            <w:lang w:val="lv-LV"/>
          </w:rPr>
          <w:t>Publisko iepirkumu likumam</w:t>
        </w:r>
      </w:hyperlink>
      <w:r w:rsidRPr="00E8453F">
        <w:rPr>
          <w:lang w:val="lv-LV"/>
        </w:rPr>
        <w:t xml:space="preserve"> vai </w:t>
      </w:r>
      <w:hyperlink r:id="rId14">
        <w:r w:rsidRPr="00E8453F">
          <w:rPr>
            <w:rStyle w:val="Hyperlink"/>
            <w:lang w:val="lv-LV"/>
          </w:rPr>
          <w:t>Sabiedrisko pakalpojumu sniedzēju iepirkumu likumam</w:t>
        </w:r>
      </w:hyperlink>
      <w:r w:rsidRPr="00E8453F">
        <w:rPr>
          <w:lang w:val="lv-LV"/>
        </w:rPr>
        <w:t xml:space="preserve"> vai darījumam jāpiemēro normatīvie akti par iepirkuma procedūru un tās piemērošanas kārtību pasūtītāja finansētiem projektiem;</w:t>
      </w:r>
    </w:p>
    <w:p w14:paraId="25931387" w14:textId="77777777" w:rsidR="00EE7036" w:rsidRPr="00E8453F" w:rsidRDefault="00E8453F" w:rsidP="00E4215A">
      <w:pPr>
        <w:pStyle w:val="Compact"/>
        <w:numPr>
          <w:ilvl w:val="2"/>
          <w:numId w:val="20"/>
        </w:numPr>
        <w:ind w:left="1418" w:hanging="798"/>
        <w:jc w:val="both"/>
        <w:rPr>
          <w:lang w:val="lv-LV"/>
        </w:rPr>
      </w:pPr>
      <w:r w:rsidRPr="00E8453F">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1660DE83" w14:textId="77777777" w:rsidR="00EE7036" w:rsidRPr="00E8453F" w:rsidRDefault="00E8453F" w:rsidP="00E4215A">
      <w:pPr>
        <w:pStyle w:val="Compact"/>
        <w:numPr>
          <w:ilvl w:val="2"/>
          <w:numId w:val="20"/>
        </w:numPr>
        <w:ind w:left="1418" w:hanging="798"/>
        <w:jc w:val="both"/>
        <w:rPr>
          <w:lang w:val="lv-LV"/>
        </w:rPr>
      </w:pPr>
      <w:r w:rsidRPr="00E8453F">
        <w:rPr>
          <w:lang w:val="lv-LV"/>
        </w:rP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316EA226" w14:textId="5B4E97C4" w:rsidR="00EE7036" w:rsidRPr="00E8453F" w:rsidRDefault="00E8453F" w:rsidP="00E4215A">
      <w:pPr>
        <w:pStyle w:val="Compact"/>
        <w:numPr>
          <w:ilvl w:val="2"/>
          <w:numId w:val="20"/>
        </w:numPr>
        <w:ind w:left="1418" w:hanging="798"/>
        <w:jc w:val="both"/>
        <w:rPr>
          <w:lang w:val="lv-LV"/>
        </w:rPr>
      </w:pPr>
      <w:r w:rsidRPr="00E8453F">
        <w:rPr>
          <w:lang w:val="lv-LV"/>
        </w:rPr>
        <w:t>sadarbības partneris ir atbildīgs par Projekta rezultātu sasniegšanu tādā apjomā, kā noteikts sadarbības līgumā vai vienošanās</w:t>
      </w:r>
    </w:p>
    <w:p w14:paraId="1D451179" w14:textId="1F8E9EB4" w:rsidR="00EE7036" w:rsidRPr="0026586B" w:rsidRDefault="55542710" w:rsidP="00E4215A">
      <w:pPr>
        <w:pStyle w:val="Compact"/>
        <w:numPr>
          <w:ilvl w:val="2"/>
          <w:numId w:val="20"/>
        </w:numPr>
        <w:ind w:left="1418" w:hanging="798"/>
        <w:jc w:val="both"/>
        <w:rPr>
          <w:rFonts w:ascii="Cambria" w:eastAsia="Cambria" w:hAnsi="Cambria" w:cs="Cambria"/>
          <w:lang w:val="lv-LV"/>
        </w:rPr>
      </w:pPr>
      <w:r w:rsidRPr="0026586B">
        <w:rPr>
          <w:rFonts w:ascii="Cambria" w:eastAsia="Cambria" w:hAnsi="Cambria" w:cs="Cambria"/>
          <w:lang w:val="lv-LV"/>
        </w:rPr>
        <w:t>sadarbības partneris</w:t>
      </w:r>
      <w:r w:rsidR="52082D56" w:rsidRPr="1456E6F4">
        <w:rPr>
          <w:rFonts w:ascii="Cambria" w:eastAsia="Cambria" w:hAnsi="Cambria" w:cs="Cambria"/>
          <w:lang w:val="lv-LV"/>
        </w:rPr>
        <w:t>,</w:t>
      </w:r>
      <w:r w:rsidRPr="58A3079A">
        <w:rPr>
          <w:rFonts w:ascii="Cambria" w:eastAsia="Cambria" w:hAnsi="Cambria" w:cs="Cambria"/>
          <w:lang w:val="lv-LV"/>
        </w:rPr>
        <w:t xml:space="preserve"> </w:t>
      </w:r>
      <w:r w:rsidR="52082D56" w:rsidRPr="58A3079A">
        <w:rPr>
          <w:lang w:val="lv-LV"/>
        </w:rPr>
        <w:t>Projekta izmaksu pieauguma gadījumā</w:t>
      </w:r>
      <w:r w:rsidR="52082D56" w:rsidRPr="7571B875">
        <w:rPr>
          <w:lang w:val="lv-LV"/>
        </w:rPr>
        <w:t>,</w:t>
      </w:r>
      <w:r w:rsidRPr="0026586B">
        <w:rPr>
          <w:rFonts w:ascii="Cambria" w:eastAsia="Cambria" w:hAnsi="Cambria" w:cs="Cambria"/>
          <w:lang w:val="lv-LV"/>
        </w:rPr>
        <w:t xml:space="preserve"> </w:t>
      </w:r>
      <w:r w:rsidR="22DEE880" w:rsidRPr="7A1F1D6A">
        <w:rPr>
          <w:rFonts w:ascii="Cambria" w:eastAsia="Cambria" w:hAnsi="Cambria" w:cs="Cambria"/>
          <w:lang w:val="lv-LV"/>
        </w:rPr>
        <w:t xml:space="preserve">Projekta </w:t>
      </w:r>
      <w:r w:rsidRPr="0026586B">
        <w:rPr>
          <w:rFonts w:ascii="Cambria" w:eastAsia="Cambria" w:hAnsi="Cambria" w:cs="Cambria"/>
          <w:lang w:val="lv-LV"/>
        </w:rPr>
        <w:t xml:space="preserve">sadārdzinājumu sedz no saviem līdzekļiem, </w:t>
      </w:r>
      <w:r w:rsidRPr="0026586B">
        <w:rPr>
          <w:rFonts w:ascii="Cambria" w:eastAsia="Cambria" w:hAnsi="Cambria" w:cs="Cambria"/>
          <w:color w:val="414142"/>
          <w:lang w:val="lv-LV"/>
        </w:rPr>
        <w:t>nodrošinot piemērojamo komercdarbības atbalsta regulējuma normu ievērošanu</w:t>
      </w:r>
      <w:r>
        <w:rPr>
          <w:rFonts w:ascii="Cambria" w:eastAsia="Cambria" w:hAnsi="Cambria" w:cs="Cambria"/>
          <w:color w:val="414142"/>
          <w:lang w:val="lv-LV"/>
        </w:rPr>
        <w:t xml:space="preserve"> </w:t>
      </w:r>
      <w:r w:rsidR="004C4860">
        <w:rPr>
          <w:rFonts w:ascii="Cambria" w:eastAsia="Cambria" w:hAnsi="Cambria" w:cs="Cambria"/>
          <w:color w:val="414142"/>
          <w:lang w:val="lv-LV"/>
        </w:rPr>
        <w:t>(ja attiecināms)</w:t>
      </w:r>
      <w:r w:rsidR="00785A32">
        <w:rPr>
          <w:rFonts w:ascii="Cambria" w:eastAsia="Cambria" w:hAnsi="Cambria" w:cs="Cambria"/>
          <w:lang w:val="lv-LV"/>
        </w:rPr>
        <w:t>.</w:t>
      </w:r>
    </w:p>
    <w:p w14:paraId="7DBC062D" w14:textId="77777777" w:rsidR="00EE7036" w:rsidRPr="00E8453F" w:rsidRDefault="00E8453F" w:rsidP="00F063A2">
      <w:pPr>
        <w:pStyle w:val="Compact"/>
        <w:numPr>
          <w:ilvl w:val="1"/>
          <w:numId w:val="19"/>
        </w:numPr>
        <w:ind w:left="567" w:hanging="709"/>
        <w:jc w:val="both"/>
        <w:rPr>
          <w:lang w:val="lv-LV"/>
        </w:rPr>
      </w:pPr>
      <w:r w:rsidRPr="00E8453F">
        <w:rPr>
          <w:lang w:val="lv-LV"/>
        </w:rPr>
        <w:t xml:space="preserve">Sadarbības partnerim nedeleģē atbildību par </w:t>
      </w:r>
      <w:hyperlink r:id="rId15">
        <w:r w:rsidRPr="00E8453F">
          <w:rPr>
            <w:rStyle w:val="Hyperlink"/>
            <w:lang w:val="lv-LV"/>
          </w:rPr>
          <w:t>Likuma</w:t>
        </w:r>
      </w:hyperlink>
      <w:r w:rsidRPr="00E8453F">
        <w:rPr>
          <w:lang w:val="lv-LV"/>
        </w:rPr>
        <w:t>18. panta pirmajā daļā noteiktajiem Finansējuma saņēmēja pienākumiem, kā arī maksājuma pieprasījumu iesniegšanu Sadarbības iestādē.</w:t>
      </w:r>
    </w:p>
    <w:p w14:paraId="3145E788" w14:textId="77777777" w:rsidR="00EE7036" w:rsidRPr="00E8453F" w:rsidRDefault="00E8453F" w:rsidP="00F063A2">
      <w:pPr>
        <w:pStyle w:val="Compact"/>
        <w:numPr>
          <w:ilvl w:val="1"/>
          <w:numId w:val="19"/>
        </w:numPr>
        <w:ind w:left="567" w:hanging="709"/>
        <w:jc w:val="both"/>
        <w:rPr>
          <w:lang w:val="lv-LV"/>
        </w:rPr>
      </w:pPr>
      <w:r w:rsidRPr="00E8453F">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1D0178F" w14:textId="77777777" w:rsidR="00EE7036" w:rsidRPr="00E8453F" w:rsidRDefault="00E8453F" w:rsidP="009B73A7">
      <w:pPr>
        <w:pStyle w:val="Heading2"/>
        <w:numPr>
          <w:ilvl w:val="0"/>
          <w:numId w:val="7"/>
        </w:numPr>
        <w:jc w:val="both"/>
        <w:rPr>
          <w:color w:val="auto"/>
          <w:lang w:val="lv-LV"/>
        </w:rPr>
      </w:pPr>
      <w:bookmarkStart w:id="7" w:name="grāmatvedības-uzskaite"/>
      <w:r w:rsidRPr="00E8453F">
        <w:rPr>
          <w:color w:val="auto"/>
          <w:lang w:val="lv-LV"/>
        </w:rPr>
        <w:lastRenderedPageBreak/>
        <w:t>Grāmatvedības uzskaite</w:t>
      </w:r>
      <w:bookmarkEnd w:id="7"/>
    </w:p>
    <w:p w14:paraId="0724A9E9" w14:textId="77777777" w:rsidR="00EE7036" w:rsidRPr="00E8453F" w:rsidRDefault="00E8453F" w:rsidP="000B1BE1">
      <w:pPr>
        <w:pStyle w:val="Compact"/>
        <w:numPr>
          <w:ilvl w:val="1"/>
          <w:numId w:val="21"/>
        </w:numPr>
        <w:ind w:left="567" w:hanging="567"/>
        <w:jc w:val="both"/>
        <w:rPr>
          <w:lang w:val="lv-LV"/>
        </w:rPr>
      </w:pPr>
      <w:r w:rsidRPr="00E8453F">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249704C5" w14:textId="77777777" w:rsidR="00EE7036" w:rsidRPr="00E8453F" w:rsidRDefault="00E8453F" w:rsidP="000B1BE1">
      <w:pPr>
        <w:pStyle w:val="Compact"/>
        <w:numPr>
          <w:ilvl w:val="1"/>
          <w:numId w:val="21"/>
        </w:numPr>
        <w:ind w:left="567" w:hanging="567"/>
        <w:jc w:val="both"/>
        <w:rPr>
          <w:lang w:val="lv-LV"/>
        </w:rPr>
      </w:pPr>
      <w:r w:rsidRPr="00E8453F">
        <w:rPr>
          <w:lang w:val="lv-LV"/>
        </w:rP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509ECB16" w14:textId="77777777" w:rsidR="00EE7036" w:rsidRPr="00E8453F" w:rsidRDefault="00E8453F" w:rsidP="000B1BE1">
      <w:pPr>
        <w:pStyle w:val="Compact"/>
        <w:numPr>
          <w:ilvl w:val="1"/>
          <w:numId w:val="21"/>
        </w:numPr>
        <w:ind w:left="567" w:hanging="567"/>
        <w:jc w:val="both"/>
        <w:rPr>
          <w:lang w:val="lv-LV"/>
        </w:rPr>
      </w:pPr>
      <w:r w:rsidRPr="00E8453F">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76E1FCCE" w14:textId="77777777" w:rsidR="00EE7036" w:rsidRPr="00E8453F" w:rsidRDefault="00E8453F" w:rsidP="000B1BE1">
      <w:pPr>
        <w:pStyle w:val="Compact"/>
        <w:numPr>
          <w:ilvl w:val="1"/>
          <w:numId w:val="21"/>
        </w:numPr>
        <w:ind w:left="567" w:hanging="567"/>
        <w:jc w:val="both"/>
        <w:rPr>
          <w:lang w:val="lv-LV"/>
        </w:rPr>
      </w:pPr>
      <w:r w:rsidRPr="00E8453F">
        <w:rPr>
          <w:lang w:val="lv-LV"/>
        </w:rPr>
        <w:t>Finanšu pārskatus Finansējuma saņēmējs sagatavo atbilstoši normatīvajiem aktiem, kas nosaka kārtību, kādā finanšu pārskatos atspoguļojams saņemtais finansiālais atbalsts (finanšu atbalsts).</w:t>
      </w:r>
    </w:p>
    <w:p w14:paraId="56AC67AA" w14:textId="77777777" w:rsidR="00EE7036" w:rsidRPr="00E8453F" w:rsidRDefault="00E8453F" w:rsidP="000B1BE1">
      <w:pPr>
        <w:pStyle w:val="Compact"/>
        <w:numPr>
          <w:ilvl w:val="1"/>
          <w:numId w:val="21"/>
        </w:numPr>
        <w:ind w:left="567" w:hanging="567"/>
        <w:jc w:val="both"/>
        <w:rPr>
          <w:lang w:val="lv-LV"/>
        </w:rPr>
      </w:pPr>
      <w:r w:rsidRPr="00E8453F">
        <w:rPr>
          <w:lang w:val="lv-LV"/>
        </w:rP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w:t>
      </w:r>
      <w:proofErr w:type="spellStart"/>
      <w:r w:rsidRPr="00E8453F">
        <w:rPr>
          <w:lang w:val="lv-LV"/>
        </w:rPr>
        <w:t>Pēcuzraudzības</w:t>
      </w:r>
      <w:proofErr w:type="spellEnd"/>
      <w:r w:rsidRPr="00E8453F">
        <w:rPr>
          <w:lang w:val="lv-LV"/>
        </w:rPr>
        <w:t xml:space="preserve"> periodā.</w:t>
      </w:r>
    </w:p>
    <w:p w14:paraId="2F11D647" w14:textId="77777777" w:rsidR="00EE7036" w:rsidRPr="00E8453F" w:rsidRDefault="00E8453F" w:rsidP="009B73A7">
      <w:pPr>
        <w:pStyle w:val="Heading2"/>
        <w:numPr>
          <w:ilvl w:val="0"/>
          <w:numId w:val="7"/>
        </w:numPr>
        <w:jc w:val="both"/>
        <w:rPr>
          <w:color w:val="auto"/>
          <w:lang w:val="lv-LV"/>
        </w:rPr>
      </w:pPr>
      <w:bookmarkStart w:id="8" w:name="kārtība-kādā-tiek-veiktas-pārbaudes-proj"/>
      <w:r w:rsidRPr="00E8453F">
        <w:rPr>
          <w:color w:val="auto"/>
          <w:lang w:val="lv-LV"/>
        </w:rPr>
        <w:t>Kārtība, kādā tiek veiktas pārbaudes Projekta īstenošanas vietā</w:t>
      </w:r>
      <w:bookmarkEnd w:id="8"/>
    </w:p>
    <w:p w14:paraId="5A561C63" w14:textId="77777777" w:rsidR="00EE7036" w:rsidRPr="00E8453F" w:rsidRDefault="00E8453F" w:rsidP="000B1BE1">
      <w:pPr>
        <w:pStyle w:val="Compact"/>
        <w:numPr>
          <w:ilvl w:val="1"/>
          <w:numId w:val="22"/>
        </w:numPr>
        <w:ind w:left="567" w:hanging="567"/>
        <w:jc w:val="both"/>
        <w:rPr>
          <w:lang w:val="lv-LV"/>
        </w:rPr>
      </w:pPr>
      <w:r w:rsidRPr="00E8453F">
        <w:rPr>
          <w:lang w:val="lv-LV"/>
        </w:rPr>
        <w:t>Sadarbības iestāde Līguma darbības laikā var veikt pārbaudi Projektā vai iepirkuma līgumā norādītajā Projekta īstenošanas vietā atbilstoši MK noteikumiem</w:t>
      </w:r>
      <w:r w:rsidRPr="00E8453F">
        <w:rPr>
          <w:rStyle w:val="FootnoteReference"/>
          <w:lang w:val="lv-LV"/>
        </w:rPr>
        <w:footnoteReference w:id="16"/>
      </w:r>
      <w:r w:rsidRPr="00E8453F">
        <w:rPr>
          <w:lang w:val="lv-LV"/>
        </w:rPr>
        <w:t xml:space="preserve"> un Vadošās iestādes vadlīnijām</w:t>
      </w:r>
      <w:r w:rsidRPr="00E8453F">
        <w:rPr>
          <w:rStyle w:val="FootnoteReference"/>
          <w:lang w:val="lv-LV"/>
        </w:rPr>
        <w:footnoteReference w:id="17"/>
      </w:r>
      <w:r w:rsidRPr="00E8453F">
        <w:rPr>
          <w:lang w:val="lv-LV"/>
        </w:rPr>
        <w:t xml:space="preserve"> , lai pārliecinātos par faktisko Līguma īstenošanu atbilstoši normatīvo aktu prasībām.</w:t>
      </w:r>
    </w:p>
    <w:p w14:paraId="348BDD74" w14:textId="77777777" w:rsidR="00EE7036" w:rsidRPr="00E8453F" w:rsidRDefault="00E8453F" w:rsidP="000B1BE1">
      <w:pPr>
        <w:pStyle w:val="Compact"/>
        <w:numPr>
          <w:ilvl w:val="1"/>
          <w:numId w:val="22"/>
        </w:numPr>
        <w:ind w:left="567" w:hanging="567"/>
        <w:jc w:val="both"/>
        <w:rPr>
          <w:lang w:val="lv-LV"/>
        </w:rPr>
      </w:pPr>
      <w:r w:rsidRPr="00E8453F">
        <w:rPr>
          <w:lang w:val="lv-LV"/>
        </w:rPr>
        <w:t>Sadarbības iestāde vismaz 5 (piecas) darbdienas pirms plānotās pārbaudes Projekta īstenošanas vietā informē par to Finansējuma saņēmēju. Sadarbības iestāde atbilstoši MK noteikumiem</w:t>
      </w:r>
      <w:r w:rsidRPr="00E8453F">
        <w:rPr>
          <w:rStyle w:val="FootnoteReference"/>
          <w:lang w:val="lv-LV"/>
        </w:rPr>
        <w:footnoteReference w:id="18"/>
      </w:r>
      <w:r w:rsidRPr="00E8453F">
        <w:rPr>
          <w:lang w:val="lv-LV"/>
        </w:rPr>
        <w:t xml:space="preserve"> ir tiesīga nepieciešamības gadījumā veikt arī pārbaudes, iepriekš par to neinformējot Finansējuma saņēmēju.</w:t>
      </w:r>
    </w:p>
    <w:p w14:paraId="74BB7CA9" w14:textId="77777777" w:rsidR="00EE7036" w:rsidRPr="00E8453F" w:rsidRDefault="00E8453F" w:rsidP="000B1BE1">
      <w:pPr>
        <w:pStyle w:val="Compact"/>
        <w:numPr>
          <w:ilvl w:val="1"/>
          <w:numId w:val="22"/>
        </w:numPr>
        <w:ind w:left="567" w:hanging="567"/>
        <w:jc w:val="both"/>
        <w:rPr>
          <w:lang w:val="lv-LV"/>
        </w:rPr>
      </w:pPr>
      <w:r w:rsidRPr="00E8453F">
        <w:rPr>
          <w:lang w:val="lv-LV"/>
        </w:rPr>
        <w:t xml:space="preserve">Finansējuma saņēmējs nodrošina Sadarbības iestādes, Eiropas Komisijas, Eiropas Biroja krāpšanas apkarošanai, Korupcijas novēršanas un apkarošanas biroja, ES fondu vadībā </w:t>
      </w:r>
      <w:r w:rsidRPr="00E8453F">
        <w:rPr>
          <w:lang w:val="lv-LV"/>
        </w:rPr>
        <w:lastRenderedPageBreak/>
        <w:t>iesaistīto institūciju, Valsts kontroles un Iepirkumu uzraudzības biroja pārstāvjiem, kā arī citu kompetento institūciju pārstāvjiem:</w:t>
      </w:r>
    </w:p>
    <w:p w14:paraId="57AA5136" w14:textId="77777777" w:rsidR="00EE7036" w:rsidRPr="00E8453F" w:rsidRDefault="00E8453F" w:rsidP="00E4215A">
      <w:pPr>
        <w:pStyle w:val="Compact"/>
        <w:numPr>
          <w:ilvl w:val="2"/>
          <w:numId w:val="23"/>
        </w:numPr>
        <w:ind w:left="1418" w:hanging="851"/>
        <w:jc w:val="both"/>
        <w:rPr>
          <w:lang w:val="lv-LV"/>
        </w:rPr>
      </w:pPr>
      <w:r w:rsidRPr="00E8453F">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BFA5B29" w14:textId="77777777" w:rsidR="00EE7036" w:rsidRPr="00E8453F" w:rsidRDefault="00E8453F" w:rsidP="00E4215A">
      <w:pPr>
        <w:pStyle w:val="Compact"/>
        <w:numPr>
          <w:ilvl w:val="2"/>
          <w:numId w:val="23"/>
        </w:numPr>
        <w:ind w:left="1418" w:hanging="851"/>
        <w:jc w:val="both"/>
        <w:rPr>
          <w:lang w:val="lv-LV"/>
        </w:rPr>
      </w:pPr>
      <w:r w:rsidRPr="00E8453F">
        <w:rPr>
          <w:lang w:val="lv-LV"/>
        </w:rPr>
        <w:t>telpu un darba vietu dokumentu pārbaudei;</w:t>
      </w:r>
    </w:p>
    <w:p w14:paraId="0E8805DF" w14:textId="77777777" w:rsidR="00EE7036" w:rsidRPr="00E8453F" w:rsidRDefault="00E8453F" w:rsidP="00E4215A">
      <w:pPr>
        <w:pStyle w:val="Compact"/>
        <w:numPr>
          <w:ilvl w:val="2"/>
          <w:numId w:val="23"/>
        </w:numPr>
        <w:ind w:left="1418" w:hanging="851"/>
        <w:jc w:val="both"/>
        <w:rPr>
          <w:lang w:val="lv-LV"/>
        </w:rPr>
      </w:pPr>
      <w:r w:rsidRPr="00E8453F">
        <w:rPr>
          <w:lang w:val="lv-LV"/>
        </w:rPr>
        <w:t>iespēju organizēt intervijas ar Projektā iesaistītajām personām (piem., Projekta īstenošanas un vadības personālu);</w:t>
      </w:r>
    </w:p>
    <w:p w14:paraId="1355E48D" w14:textId="77777777" w:rsidR="00EE7036" w:rsidRPr="00E8453F" w:rsidRDefault="00E8453F" w:rsidP="00E4215A">
      <w:pPr>
        <w:pStyle w:val="Compact"/>
        <w:numPr>
          <w:ilvl w:val="2"/>
          <w:numId w:val="23"/>
        </w:numPr>
        <w:ind w:left="1418" w:hanging="851"/>
        <w:jc w:val="both"/>
        <w:rPr>
          <w:lang w:val="lv-LV"/>
        </w:rPr>
      </w:pPr>
      <w:r w:rsidRPr="00E8453F">
        <w:rPr>
          <w:lang w:val="lv-LV"/>
        </w:rPr>
        <w:t>pieprasīto dokumentu uzrādīšanu un, ja nepieciešams, izsniegšanu;</w:t>
      </w:r>
    </w:p>
    <w:p w14:paraId="612DB2F6" w14:textId="77777777" w:rsidR="00EE7036" w:rsidRPr="00E8453F" w:rsidRDefault="00E8453F" w:rsidP="00E4215A">
      <w:pPr>
        <w:pStyle w:val="Compact"/>
        <w:numPr>
          <w:ilvl w:val="2"/>
          <w:numId w:val="23"/>
        </w:numPr>
        <w:ind w:left="1418" w:hanging="851"/>
        <w:jc w:val="both"/>
        <w:rPr>
          <w:lang w:val="lv-LV"/>
        </w:rPr>
      </w:pPr>
      <w:r w:rsidRPr="00E8453F">
        <w:rPr>
          <w:lang w:val="lv-LV"/>
        </w:rPr>
        <w:t>par Projekta īstenošanu atbildīgo personu piedalīšanos pārbaudē.</w:t>
      </w:r>
    </w:p>
    <w:p w14:paraId="31377AFC" w14:textId="77777777" w:rsidR="00EE7036" w:rsidRPr="00E8453F" w:rsidRDefault="00E8453F" w:rsidP="000B1BE1">
      <w:pPr>
        <w:pStyle w:val="Compact"/>
        <w:numPr>
          <w:ilvl w:val="1"/>
          <w:numId w:val="22"/>
        </w:numPr>
        <w:ind w:left="567" w:hanging="567"/>
        <w:jc w:val="both"/>
        <w:rPr>
          <w:lang w:val="lv-LV"/>
        </w:rPr>
      </w:pPr>
      <w:r w:rsidRPr="00E8453F">
        <w:rPr>
          <w:lang w:val="lv-LV"/>
        </w:rPr>
        <w:t>Citas ES fondu vadībā iesaistītās Latvijas Republikas vai ES institūcijas, kā arī citas kompetentās institūcijas pārbaudes Projekta īstenošanas vietā veic saskaņā ar normatīvajiem aktiem.</w:t>
      </w:r>
    </w:p>
    <w:p w14:paraId="3875D370" w14:textId="77777777" w:rsidR="00EE7036" w:rsidRPr="00E8453F" w:rsidRDefault="00E8453F" w:rsidP="000B1BE1">
      <w:pPr>
        <w:pStyle w:val="Compact"/>
        <w:numPr>
          <w:ilvl w:val="1"/>
          <w:numId w:val="22"/>
        </w:numPr>
        <w:ind w:left="567" w:hanging="567"/>
        <w:jc w:val="both"/>
        <w:rPr>
          <w:lang w:val="lv-LV"/>
        </w:rPr>
      </w:pPr>
      <w:r w:rsidRPr="00E8453F">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B3D4AE1" w14:textId="77777777" w:rsidR="00EE7036" w:rsidRPr="00E8453F" w:rsidRDefault="00E8453F" w:rsidP="009B73A7">
      <w:pPr>
        <w:pStyle w:val="Heading2"/>
        <w:numPr>
          <w:ilvl w:val="0"/>
          <w:numId w:val="7"/>
        </w:numPr>
        <w:jc w:val="both"/>
        <w:rPr>
          <w:color w:val="auto"/>
          <w:lang w:val="lv-LV"/>
        </w:rPr>
      </w:pPr>
      <w:bookmarkStart w:id="9" w:name="iepirkumu-veikšanas-kārtība"/>
      <w:r w:rsidRPr="00E8453F">
        <w:rPr>
          <w:color w:val="auto"/>
          <w:lang w:val="lv-LV"/>
        </w:rPr>
        <w:t>Iepirkumu veikšanas kārtība</w:t>
      </w:r>
      <w:bookmarkEnd w:id="9"/>
    </w:p>
    <w:p w14:paraId="196E4F64" w14:textId="77777777" w:rsidR="00EE7036" w:rsidRPr="00E8453F" w:rsidRDefault="00E8453F" w:rsidP="00E4215A">
      <w:pPr>
        <w:pStyle w:val="Compact"/>
        <w:numPr>
          <w:ilvl w:val="1"/>
          <w:numId w:val="24"/>
        </w:numPr>
        <w:ind w:left="567" w:hanging="567"/>
        <w:jc w:val="both"/>
        <w:rPr>
          <w:lang w:val="lv-LV"/>
        </w:rPr>
      </w:pPr>
      <w:r w:rsidRPr="00E8453F">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7E864E7" w14:textId="77777777" w:rsidR="00EE7036" w:rsidRPr="00E8453F" w:rsidRDefault="00E8453F" w:rsidP="00E4215A">
      <w:pPr>
        <w:pStyle w:val="Compact"/>
        <w:numPr>
          <w:ilvl w:val="1"/>
          <w:numId w:val="24"/>
        </w:numPr>
        <w:ind w:left="567" w:hanging="567"/>
        <w:jc w:val="both"/>
        <w:rPr>
          <w:lang w:val="lv-LV"/>
        </w:rPr>
      </w:pPr>
      <w:r w:rsidRPr="00E8453F">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973C6E2" w14:textId="77777777" w:rsidR="00EE7036" w:rsidRPr="00E8453F" w:rsidRDefault="00E8453F" w:rsidP="00E4215A">
      <w:pPr>
        <w:pStyle w:val="Compact"/>
        <w:numPr>
          <w:ilvl w:val="1"/>
          <w:numId w:val="24"/>
        </w:numPr>
        <w:ind w:left="567" w:hanging="567"/>
        <w:jc w:val="both"/>
        <w:rPr>
          <w:lang w:val="lv-LV"/>
        </w:rPr>
      </w:pPr>
      <w:r w:rsidRPr="00E8453F">
        <w:rPr>
          <w:lang w:val="lv-LV"/>
        </w:rPr>
        <w:t xml:space="preserve">Sadarbības iestāde atbilstoši MK noteikumos </w:t>
      </w:r>
      <w:r w:rsidRPr="00E8453F">
        <w:rPr>
          <w:rStyle w:val="FootnoteReference"/>
          <w:lang w:val="lv-LV"/>
        </w:rPr>
        <w:footnoteReference w:id="19"/>
      </w:r>
      <w:r w:rsidRPr="00E8453F">
        <w:rPr>
          <w:lang w:val="lv-LV"/>
        </w:rPr>
        <w:t xml:space="preserve"> paredzētajai kārtībai un Iepirkumu uzraudzības biroja izstrādātajai metodikai izlases veidā veic iepirkumu </w:t>
      </w:r>
      <w:proofErr w:type="spellStart"/>
      <w:r w:rsidRPr="00E8453F">
        <w:rPr>
          <w:lang w:val="lv-LV"/>
        </w:rPr>
        <w:t>pirmspārbaudes</w:t>
      </w:r>
      <w:proofErr w:type="spellEnd"/>
      <w:r w:rsidRPr="00E8453F">
        <w:rPr>
          <w:lang w:val="lv-LV"/>
        </w:rPr>
        <w:t>, nepieciešamības gadījumā pieprasot papildu informāciju vai dokumentus no Finansējuma saņēmēja vai kompetentajām institūcijām.</w:t>
      </w:r>
    </w:p>
    <w:p w14:paraId="19A1CB8F" w14:textId="77777777" w:rsidR="00EE7036" w:rsidRPr="00E8453F" w:rsidRDefault="00E8453F" w:rsidP="00E4215A">
      <w:pPr>
        <w:pStyle w:val="Compact"/>
        <w:numPr>
          <w:ilvl w:val="1"/>
          <w:numId w:val="24"/>
        </w:numPr>
        <w:ind w:left="567" w:hanging="567"/>
        <w:jc w:val="both"/>
        <w:rPr>
          <w:lang w:val="lv-LV"/>
        </w:rPr>
      </w:pPr>
      <w:r w:rsidRPr="00E8453F">
        <w:rPr>
          <w:lang w:val="lv-LV"/>
        </w:rPr>
        <w:t>Veicot iepirkumu Projekta vajadzībām, Finansējuma saņēmējs un sadarbības partneris :</w:t>
      </w:r>
    </w:p>
    <w:p w14:paraId="6F0ADF4C" w14:textId="77777777" w:rsidR="00EE7036" w:rsidRPr="00E8453F" w:rsidRDefault="00E8453F" w:rsidP="00E4215A">
      <w:pPr>
        <w:pStyle w:val="Compact"/>
        <w:numPr>
          <w:ilvl w:val="2"/>
          <w:numId w:val="25"/>
        </w:numPr>
        <w:ind w:left="1418" w:hanging="851"/>
        <w:jc w:val="both"/>
        <w:rPr>
          <w:lang w:val="lv-LV"/>
        </w:rPr>
      </w:pPr>
      <w:r w:rsidRPr="00E8453F">
        <w:rPr>
          <w:lang w:val="lv-LV"/>
        </w:rPr>
        <w:t>nodrošina Publisko iepirkumu likumā un normatīvajos aktos un Iepirkumu uzraudzības biroja vadlīnijās un skaidrojumos noteikto prasību ievērošanu;</w:t>
      </w:r>
    </w:p>
    <w:p w14:paraId="0F256936" w14:textId="77777777" w:rsidR="00EE7036" w:rsidRPr="00C47F70" w:rsidRDefault="00E8453F" w:rsidP="32F15B3B">
      <w:pPr>
        <w:pStyle w:val="Compact"/>
        <w:numPr>
          <w:ilvl w:val="2"/>
          <w:numId w:val="25"/>
        </w:numPr>
        <w:ind w:left="1418" w:hanging="851"/>
        <w:jc w:val="both"/>
        <w:rPr>
          <w:lang w:val="lv-LV"/>
        </w:rPr>
      </w:pPr>
      <w:r w:rsidRPr="00C47F70">
        <w:rPr>
          <w:lang w:val="lv-LV"/>
        </w:rPr>
        <w:lastRenderedPageBreak/>
        <w:t xml:space="preserve">nodrošina </w:t>
      </w:r>
      <w:proofErr w:type="spellStart"/>
      <w:r w:rsidRPr="00C47F70">
        <w:rPr>
          <w:lang w:val="lv-LV"/>
        </w:rPr>
        <w:t>nediskriminācijas</w:t>
      </w:r>
      <w:proofErr w:type="spellEnd"/>
      <w:r w:rsidRPr="00C47F70">
        <w:rPr>
          <w:lang w:val="lv-LV"/>
        </w:rPr>
        <w:t>, savstarpējās atzīšanas, atklātības un vienlīdzīgas attieksmes principu ievērošanu, kā arī piegādātāju brīvu konkurenci</w:t>
      </w:r>
      <w:r w:rsidRPr="32F15B3B">
        <w:rPr>
          <w:rStyle w:val="FootnoteReference"/>
        </w:rPr>
        <w:footnoteReference w:id="20"/>
      </w:r>
      <w:r w:rsidRPr="00C47F70">
        <w:rPr>
          <w:lang w:val="lv-LV"/>
        </w:rPr>
        <w:t xml:space="preserve"> ;</w:t>
      </w:r>
    </w:p>
    <w:p w14:paraId="2942072C" w14:textId="77777777" w:rsidR="00EE7036" w:rsidRPr="00E8453F" w:rsidRDefault="00E8453F" w:rsidP="00E4215A">
      <w:pPr>
        <w:pStyle w:val="Compact"/>
        <w:numPr>
          <w:ilvl w:val="2"/>
          <w:numId w:val="25"/>
        </w:numPr>
        <w:ind w:left="1418" w:hanging="851"/>
        <w:jc w:val="both"/>
        <w:rPr>
          <w:lang w:val="lv-LV"/>
        </w:rPr>
      </w:pPr>
      <w:r w:rsidRPr="00E8453F">
        <w:rPr>
          <w:lang w:val="lv-LV"/>
        </w:rPr>
        <w:t>nodrošina interešu konflikta neesamību;</w:t>
      </w:r>
    </w:p>
    <w:p w14:paraId="6519F28E" w14:textId="26D84EB4" w:rsidR="00EE7036" w:rsidRPr="00E8453F" w:rsidRDefault="00E8453F" w:rsidP="00E4215A">
      <w:pPr>
        <w:pStyle w:val="Compact"/>
        <w:numPr>
          <w:ilvl w:val="2"/>
          <w:numId w:val="25"/>
        </w:numPr>
        <w:ind w:left="1418" w:hanging="851"/>
        <w:jc w:val="both"/>
        <w:rPr>
          <w:lang w:val="lv-LV"/>
        </w:rPr>
      </w:pPr>
      <w:r w:rsidRPr="00E8453F">
        <w:rPr>
          <w:lang w:val="lv-LV"/>
        </w:rPr>
        <w:t xml:space="preserve">aizpilda iepirkuma dokumentācijas atbilstības pašpārbaudes lapu un iepirkuma norises atbilstības pašpārbaudes lapu, kas pieejama Sadarbības iestādes tīmekļa vietnē </w:t>
      </w:r>
      <w:hyperlink r:id="rId16">
        <w:r w:rsidRPr="00E8453F">
          <w:rPr>
            <w:rStyle w:val="Hyperlink"/>
            <w:lang w:val="lv-LV"/>
          </w:rPr>
          <w:t>www.cfla.gov.lv</w:t>
        </w:r>
      </w:hyperlink>
      <w:r w:rsidRPr="00E8453F">
        <w:rPr>
          <w:lang w:val="lv-LV"/>
        </w:rPr>
        <w:t xml:space="preserve">, par katru iepirkumu, kura līgumcena sasniedz robežu, no kuras iepirkums ir jāveic saskaņā ar Publisko iepirkumu likumu un normatīvo aktu </w:t>
      </w:r>
      <w:r w:rsidRPr="00E8453F">
        <w:rPr>
          <w:rStyle w:val="FootnoteReference"/>
          <w:lang w:val="lv-LV"/>
        </w:rPr>
        <w:footnoteReference w:id="21"/>
      </w:r>
      <w:r w:rsidRPr="00E8453F">
        <w:rPr>
          <w:lang w:val="lv-LV"/>
        </w:rPr>
        <w:t>.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2F7B2E0B" w14:textId="77777777" w:rsidR="00EE7036" w:rsidRPr="00E8453F" w:rsidRDefault="00E8453F" w:rsidP="00E4215A">
      <w:pPr>
        <w:pStyle w:val="Compact"/>
        <w:numPr>
          <w:ilvl w:val="1"/>
          <w:numId w:val="24"/>
        </w:numPr>
        <w:ind w:left="567" w:hanging="567"/>
        <w:jc w:val="both"/>
        <w:rPr>
          <w:lang w:val="lv-LV"/>
        </w:rPr>
      </w:pPr>
      <w:r w:rsidRPr="00E8453F">
        <w:rPr>
          <w:lang w:val="lv-LV"/>
        </w:rP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E8453F">
        <w:rPr>
          <w:rStyle w:val="FootnoteReference"/>
          <w:lang w:val="lv-LV"/>
        </w:rPr>
        <w:footnoteReference w:id="22"/>
      </w:r>
      <w:r w:rsidRPr="00E8453F">
        <w:rPr>
          <w:lang w:val="lv-LV"/>
        </w:rPr>
        <w:t>. Tirgus izpētes dokumentus Finansējuma saņēmējs iesniedz pēc Sadarbības iestādes pieprasījuma.</w:t>
      </w:r>
    </w:p>
    <w:p w14:paraId="23A22A86" w14:textId="77777777" w:rsidR="00EE7036" w:rsidRPr="00E8453F" w:rsidRDefault="00E8453F" w:rsidP="00E4215A">
      <w:pPr>
        <w:pStyle w:val="Compact"/>
        <w:numPr>
          <w:ilvl w:val="1"/>
          <w:numId w:val="24"/>
        </w:numPr>
        <w:ind w:left="567" w:hanging="567"/>
        <w:jc w:val="both"/>
        <w:rPr>
          <w:lang w:val="lv-LV"/>
        </w:rPr>
      </w:pPr>
      <w:r w:rsidRPr="00E8453F">
        <w:rPr>
          <w:lang w:val="lv-LV"/>
        </w:rPr>
        <w:t>Slēdzot uzņēmuma līgumu ar esošo vai bijušo darbinieku</w:t>
      </w:r>
      <w:r w:rsidRPr="00E8453F">
        <w:rPr>
          <w:rStyle w:val="FootnoteReference"/>
          <w:lang w:val="lv-LV"/>
        </w:rPr>
        <w:footnoteReference w:id="23"/>
      </w:r>
      <w:r w:rsidRPr="00E8453F">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F4617F2" w14:textId="77777777" w:rsidR="00EE7036" w:rsidRPr="00E8453F" w:rsidRDefault="00E8453F" w:rsidP="00E4215A">
      <w:pPr>
        <w:pStyle w:val="Compact"/>
        <w:numPr>
          <w:ilvl w:val="1"/>
          <w:numId w:val="24"/>
        </w:numPr>
        <w:ind w:left="567" w:hanging="567"/>
        <w:jc w:val="both"/>
        <w:rPr>
          <w:lang w:val="lv-LV"/>
        </w:rPr>
      </w:pPr>
      <w:r w:rsidRPr="00E8453F">
        <w:rPr>
          <w:lang w:val="lv-LV"/>
        </w:rPr>
        <w:t>Finansējuma saņēmējs pēc Sadarbības iestādes pieprasījuma noteiktajā termiņā iesniedz iepirkuma dokumentāciju.</w:t>
      </w:r>
    </w:p>
    <w:p w14:paraId="5F115A68" w14:textId="77777777" w:rsidR="00EE7036" w:rsidRPr="00E8453F" w:rsidRDefault="00E8453F" w:rsidP="009B73A7">
      <w:pPr>
        <w:pStyle w:val="Heading2"/>
        <w:numPr>
          <w:ilvl w:val="0"/>
          <w:numId w:val="7"/>
        </w:numPr>
        <w:jc w:val="both"/>
        <w:rPr>
          <w:color w:val="auto"/>
          <w:lang w:val="lv-LV"/>
        </w:rPr>
      </w:pPr>
      <w:bookmarkStart w:id="10" w:name="maksājuma-pieprasījumu-iesniegšanas-un-i"/>
      <w:r w:rsidRPr="00E8453F">
        <w:rPr>
          <w:color w:val="auto"/>
          <w:lang w:val="lv-LV"/>
        </w:rPr>
        <w:t>Maksājuma pieprasījumu iesniegšanas un izskatīšanas kārtība</w:t>
      </w:r>
      <w:bookmarkEnd w:id="10"/>
    </w:p>
    <w:p w14:paraId="37C62A2A" w14:textId="77777777" w:rsidR="00EE7036" w:rsidRPr="00E8453F" w:rsidRDefault="00E8453F" w:rsidP="00E4215A">
      <w:pPr>
        <w:pStyle w:val="Compact"/>
        <w:numPr>
          <w:ilvl w:val="1"/>
          <w:numId w:val="26"/>
        </w:numPr>
        <w:ind w:left="567" w:hanging="567"/>
        <w:jc w:val="both"/>
        <w:rPr>
          <w:lang w:val="lv-LV"/>
        </w:rPr>
      </w:pPr>
      <w:r w:rsidRPr="00E8453F">
        <w:rPr>
          <w:lang w:val="lv-LV"/>
        </w:rPr>
        <w:t>Finansējuma saņēmējs, īstenojot Projektu, maksājumus veic no saviem līdzekļiem vai saņemtā Avansa maksājuma.</w:t>
      </w:r>
    </w:p>
    <w:p w14:paraId="484C53B1" w14:textId="77777777" w:rsidR="00EE7036" w:rsidRPr="00E8453F" w:rsidRDefault="00E8453F" w:rsidP="00E4215A">
      <w:pPr>
        <w:pStyle w:val="Compact"/>
        <w:numPr>
          <w:ilvl w:val="1"/>
          <w:numId w:val="26"/>
        </w:numPr>
        <w:ind w:left="567" w:hanging="567"/>
        <w:jc w:val="both"/>
        <w:rPr>
          <w:lang w:val="lv-LV"/>
        </w:rPr>
      </w:pPr>
      <w:r w:rsidRPr="00E8453F">
        <w:rPr>
          <w:lang w:val="lv-LV"/>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w:t>
      </w:r>
      <w:r w:rsidRPr="00E8453F">
        <w:rPr>
          <w:lang w:val="lv-LV"/>
        </w:rPr>
        <w:lastRenderedPageBreak/>
        <w:t>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3337D40" w14:textId="77777777" w:rsidR="00EE7036" w:rsidRPr="00E8453F" w:rsidRDefault="00E8453F" w:rsidP="00E4215A">
      <w:pPr>
        <w:pStyle w:val="Compact"/>
        <w:numPr>
          <w:ilvl w:val="1"/>
          <w:numId w:val="26"/>
        </w:numPr>
        <w:ind w:left="567" w:hanging="567"/>
        <w:jc w:val="both"/>
        <w:rPr>
          <w:lang w:val="lv-LV"/>
        </w:rPr>
      </w:pPr>
      <w:r w:rsidRPr="00E8453F">
        <w:rPr>
          <w:lang w:val="lv-LV"/>
        </w:rPr>
        <w:t>Ja Projektā paredzēts avansa maksājums, Finansējuma saņēmējs Projekta īstenošanai norāda norēķinu kontu Valsts kasē vai norēķinu kontu ES dalībvalstī vai Eiropas Ekonomikas zonas valstī reģistrētā kredītiestādē un iesniedz kredītiestādes garantiju .</w:t>
      </w:r>
    </w:p>
    <w:p w14:paraId="5958D2D2" w14:textId="77777777" w:rsidR="00EE7036" w:rsidRPr="00E8453F" w:rsidRDefault="00E8453F" w:rsidP="00E4215A">
      <w:pPr>
        <w:pStyle w:val="Compact"/>
        <w:numPr>
          <w:ilvl w:val="1"/>
          <w:numId w:val="26"/>
        </w:numPr>
        <w:ind w:left="567" w:hanging="567"/>
        <w:jc w:val="both"/>
        <w:rPr>
          <w:lang w:val="lv-LV"/>
        </w:rPr>
      </w:pPr>
      <w:r w:rsidRPr="00E8453F">
        <w:rPr>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3F9CA293" w14:textId="77777777" w:rsidR="00EE7036" w:rsidRPr="00E8453F" w:rsidRDefault="00E8453F" w:rsidP="00E4215A">
      <w:pPr>
        <w:pStyle w:val="Compact"/>
        <w:numPr>
          <w:ilvl w:val="1"/>
          <w:numId w:val="26"/>
        </w:numPr>
        <w:ind w:left="567" w:hanging="567"/>
        <w:jc w:val="both"/>
        <w:rPr>
          <w:lang w:val="lv-LV"/>
        </w:rPr>
      </w:pPr>
      <w:r w:rsidRPr="00E8453F">
        <w:rPr>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7715A489" w14:textId="77777777" w:rsidR="00EE7036" w:rsidRPr="00E8453F" w:rsidRDefault="00E8453F" w:rsidP="00E4215A">
      <w:pPr>
        <w:pStyle w:val="Compact"/>
        <w:numPr>
          <w:ilvl w:val="1"/>
          <w:numId w:val="26"/>
        </w:numPr>
        <w:ind w:left="567" w:hanging="567"/>
        <w:jc w:val="both"/>
        <w:rPr>
          <w:lang w:val="lv-LV"/>
        </w:rPr>
      </w:pPr>
      <w:r w:rsidRPr="00E8453F">
        <w:rPr>
          <w:lang w:val="lv-LV"/>
        </w:rPr>
        <w:t>Kredītiestādes garantijas spēkā uzturēšana pēc starpposma vai noslēguma maksājuma veikšanas, ar kuru tiek dzēsta visa saņemtā avansa summa, nav nepieciešama.</w:t>
      </w:r>
    </w:p>
    <w:p w14:paraId="14561262" w14:textId="77777777" w:rsidR="00EE7036" w:rsidRPr="00E8453F" w:rsidRDefault="00E8453F" w:rsidP="00E4215A">
      <w:pPr>
        <w:pStyle w:val="Compact"/>
        <w:numPr>
          <w:ilvl w:val="1"/>
          <w:numId w:val="26"/>
        </w:numPr>
        <w:ind w:left="567" w:hanging="567"/>
        <w:jc w:val="both"/>
        <w:rPr>
          <w:lang w:val="lv-LV"/>
        </w:rPr>
      </w:pPr>
      <w:r w:rsidRPr="00E8453F">
        <w:rPr>
          <w:lang w:val="lv-LV"/>
        </w:rPr>
        <w:t>Sadarbības iestāde 80 (astoņdesmit) dienu laikā, ieskaitot informācijas precizēšanai un maksājuma veikšanai nepieciešamo laiku, pēc šo noteikumu 9.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50C01C2" w14:textId="77777777" w:rsidR="00EE7036" w:rsidRPr="00E8453F" w:rsidRDefault="00E8453F" w:rsidP="00E4215A">
      <w:pPr>
        <w:pStyle w:val="Compact"/>
        <w:numPr>
          <w:ilvl w:val="1"/>
          <w:numId w:val="26"/>
        </w:numPr>
        <w:ind w:left="567" w:hanging="567"/>
        <w:jc w:val="both"/>
        <w:rPr>
          <w:lang w:val="lv-LV"/>
        </w:rPr>
      </w:pPr>
      <w:r w:rsidRPr="00E8453F">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78AC463E" w14:textId="77777777" w:rsidR="00EE7036" w:rsidRPr="00E8453F" w:rsidRDefault="00E8453F" w:rsidP="00E4215A">
      <w:pPr>
        <w:pStyle w:val="Compact"/>
        <w:numPr>
          <w:ilvl w:val="1"/>
          <w:numId w:val="26"/>
        </w:numPr>
        <w:ind w:left="567" w:hanging="567"/>
        <w:jc w:val="both"/>
        <w:rPr>
          <w:lang w:val="lv-LV"/>
        </w:rPr>
      </w:pPr>
      <w:r w:rsidRPr="00E8453F">
        <w:rPr>
          <w:lang w:val="lv-LV"/>
        </w:rPr>
        <w:t>Pirmajā maksājuma pieprasījumā Finansējuma saņēmējs kā pārskata perioda sākuma datumu norāda Līguma spēkā stāšanās datumu.</w:t>
      </w:r>
    </w:p>
    <w:p w14:paraId="040F9F67" w14:textId="77777777" w:rsidR="00EE7036" w:rsidRPr="00E8453F" w:rsidRDefault="00E8453F" w:rsidP="00E4215A">
      <w:pPr>
        <w:pStyle w:val="Compact"/>
        <w:numPr>
          <w:ilvl w:val="1"/>
          <w:numId w:val="26"/>
        </w:numPr>
        <w:ind w:left="567" w:hanging="567"/>
        <w:jc w:val="both"/>
        <w:rPr>
          <w:lang w:val="lv-LV"/>
        </w:rPr>
      </w:pPr>
      <w:r w:rsidRPr="00E8453F">
        <w:rPr>
          <w:lang w:val="lv-LV"/>
        </w:rPr>
        <w:t>Maksājuma pieprasījuma sadaļas aizpilda un iesniedz atbilstoši Sadarbības iestādes Projektu portālā (KPVIS) pieejamajai formai.</w:t>
      </w:r>
    </w:p>
    <w:p w14:paraId="6662F507" w14:textId="77777777" w:rsidR="00EE7036" w:rsidRPr="00E8453F" w:rsidRDefault="00E8453F" w:rsidP="00E4215A">
      <w:pPr>
        <w:pStyle w:val="Compact"/>
        <w:numPr>
          <w:ilvl w:val="1"/>
          <w:numId w:val="26"/>
        </w:numPr>
        <w:ind w:left="567" w:hanging="567"/>
        <w:jc w:val="both"/>
        <w:rPr>
          <w:lang w:val="lv-LV"/>
        </w:rPr>
      </w:pPr>
      <w:r w:rsidRPr="00E8453F">
        <w:rPr>
          <w:lang w:val="lv-LV"/>
        </w:rPr>
        <w:lastRenderedPageBreak/>
        <w:t>Finansējuma saņēmējs kopā ar Maksājuma pieprasījumu iesniedz Maksājuma pieprasījumā iekļautos Izdevumu pamatojošos dokumentus, t. sk. komunikācijas un vizuālās identitātes prasību ievērošanu apliecinošo liecību, veikto iepirkumu pamatojošo dokumentu u. c. Projekta īstenošanu apliecinošo dokumentu kopijas.</w:t>
      </w:r>
    </w:p>
    <w:p w14:paraId="7D5EF9BC" w14:textId="77777777" w:rsidR="00EE7036" w:rsidRPr="00E8453F" w:rsidRDefault="00E8453F" w:rsidP="00E4215A">
      <w:pPr>
        <w:pStyle w:val="Compact"/>
        <w:numPr>
          <w:ilvl w:val="1"/>
          <w:numId w:val="26"/>
        </w:numPr>
        <w:ind w:left="567" w:hanging="567"/>
        <w:jc w:val="both"/>
        <w:rPr>
          <w:lang w:val="lv-LV"/>
        </w:rPr>
      </w:pPr>
      <w:r w:rsidRPr="00E8453F">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7">
        <w:r w:rsidRPr="00E8453F">
          <w:rPr>
            <w:rStyle w:val="Hyperlink"/>
            <w:lang w:val="lv-LV"/>
          </w:rPr>
          <w:t>Pievienotās vērtības nodokļa likums</w:t>
        </w:r>
      </w:hyperlink>
      <w:r w:rsidRPr="00E8453F">
        <w:rPr>
          <w:lang w:val="lv-LV"/>
        </w:rPr>
        <w:t>.</w:t>
      </w:r>
    </w:p>
    <w:p w14:paraId="3F9FAC97" w14:textId="77777777" w:rsidR="00EE7036" w:rsidRPr="00E8453F" w:rsidRDefault="00E8453F" w:rsidP="00E4215A">
      <w:pPr>
        <w:pStyle w:val="Compact"/>
        <w:numPr>
          <w:ilvl w:val="1"/>
          <w:numId w:val="26"/>
        </w:numPr>
        <w:ind w:left="567" w:hanging="567"/>
        <w:jc w:val="both"/>
        <w:rPr>
          <w:lang w:val="lv-LV"/>
        </w:rPr>
      </w:pPr>
      <w:r w:rsidRPr="00E8453F">
        <w:rPr>
          <w:lang w:val="lv-LV"/>
        </w:rPr>
        <w:t>Finansējuma saņēmējs pēc Sadarbības iestādes pieprasījuma 10 (desmit) darbdienu laikā pēc attiecīgā pārskata perioda beigām saskaņā ar MK noteikumiem</w:t>
      </w:r>
      <w:r w:rsidRPr="00E8453F">
        <w:rPr>
          <w:rStyle w:val="FootnoteReference"/>
          <w:lang w:val="lv-LV"/>
        </w:rPr>
        <w:footnoteReference w:id="24"/>
      </w:r>
      <w:r w:rsidRPr="00E8453F">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E8453F">
        <w:rPr>
          <w:rStyle w:val="FootnoteReference"/>
          <w:lang w:val="lv-LV"/>
        </w:rPr>
        <w:footnoteReference w:id="25"/>
      </w:r>
    </w:p>
    <w:p w14:paraId="6BACEA1B" w14:textId="77777777" w:rsidR="00EE7036" w:rsidRPr="00E8453F" w:rsidRDefault="00E8453F" w:rsidP="00E4215A">
      <w:pPr>
        <w:pStyle w:val="Compact"/>
        <w:numPr>
          <w:ilvl w:val="1"/>
          <w:numId w:val="26"/>
        </w:numPr>
        <w:ind w:left="567" w:hanging="567"/>
        <w:jc w:val="both"/>
        <w:rPr>
          <w:lang w:val="lv-LV"/>
        </w:rPr>
      </w:pPr>
      <w:r w:rsidRPr="00E8453F">
        <w:rPr>
          <w:lang w:val="lv-LV"/>
        </w:rPr>
        <w:t>Starpposma maksājuma pieprasījumiem par pirmajiem 6 (sešiem) mēnešiem no avansa saņemšanas dienas ir jābūt vismaz piešķirtās Avansa summas apmērā.</w:t>
      </w:r>
    </w:p>
    <w:p w14:paraId="639DF210" w14:textId="77777777" w:rsidR="00EE7036" w:rsidRPr="00E8453F" w:rsidRDefault="00E8453F" w:rsidP="00E4215A">
      <w:pPr>
        <w:pStyle w:val="Compact"/>
        <w:numPr>
          <w:ilvl w:val="1"/>
          <w:numId w:val="26"/>
        </w:numPr>
        <w:ind w:left="567" w:hanging="567"/>
        <w:jc w:val="both"/>
        <w:rPr>
          <w:lang w:val="lv-LV"/>
        </w:rPr>
      </w:pPr>
      <w:r w:rsidRPr="00E8453F">
        <w:rPr>
          <w:lang w:val="lv-LV"/>
        </w:rPr>
        <w:t>Ja Finansējuma saņēmējs nevar izlietot Avansa maksājumu noteiktajā termiņā, tas informē Sadarbības iestādi vismaz 10 (desmit) darbdienas pirms maksājuma pieprasījuma iesniegšanas.</w:t>
      </w:r>
    </w:p>
    <w:p w14:paraId="3D5C2B27" w14:textId="77777777" w:rsidR="00EE7036" w:rsidRPr="00E8453F" w:rsidRDefault="00E8453F" w:rsidP="00E4215A">
      <w:pPr>
        <w:pStyle w:val="Compact"/>
        <w:numPr>
          <w:ilvl w:val="1"/>
          <w:numId w:val="26"/>
        </w:numPr>
        <w:ind w:left="567" w:hanging="567"/>
        <w:jc w:val="both"/>
        <w:rPr>
          <w:lang w:val="lv-LV"/>
        </w:rPr>
      </w:pPr>
      <w:r w:rsidRPr="00E8453F">
        <w:rPr>
          <w:lang w:val="lv-LV"/>
        </w:rPr>
        <w:t>Avansa maksājumu un starpposma maksājumu summa nedrīkst pārsniegt 90 % no Projektam piešķirtā Eiropas Reģionālās attīstības fonda finansējuma un, ja Projektā paredzēts — valsts budžeta finansējuma apjoma .</w:t>
      </w:r>
    </w:p>
    <w:p w14:paraId="13F03AC2" w14:textId="77777777" w:rsidR="00EE7036" w:rsidRPr="00E8453F" w:rsidRDefault="00E8453F" w:rsidP="00E4215A">
      <w:pPr>
        <w:pStyle w:val="Compact"/>
        <w:numPr>
          <w:ilvl w:val="1"/>
          <w:numId w:val="26"/>
        </w:numPr>
        <w:ind w:left="567" w:hanging="567"/>
        <w:jc w:val="both"/>
        <w:rPr>
          <w:lang w:val="lv-LV"/>
        </w:rPr>
      </w:pPr>
      <w:r w:rsidRPr="00E8453F">
        <w:rPr>
          <w:lang w:val="lv-LV"/>
        </w:rPr>
        <w:t>Sadarbības iestāde tai iesniegto maksājuma pieprasījumu izskata, pamatojoties uz maksājuma pieprasījuma iesniegšanas brīdī spēkā esošo Līgumu un SAM MK noteikumos noteiktajiem Projekta ieviešanas nosacījumiem.</w:t>
      </w:r>
    </w:p>
    <w:p w14:paraId="020AD1D0" w14:textId="77777777" w:rsidR="00EE7036" w:rsidRPr="00E8453F" w:rsidRDefault="00E8453F" w:rsidP="00E4215A">
      <w:pPr>
        <w:pStyle w:val="Compact"/>
        <w:numPr>
          <w:ilvl w:val="1"/>
          <w:numId w:val="26"/>
        </w:numPr>
        <w:ind w:left="567" w:hanging="567"/>
        <w:jc w:val="both"/>
        <w:rPr>
          <w:lang w:val="lv-LV"/>
        </w:rPr>
      </w:pPr>
      <w:r w:rsidRPr="00E8453F">
        <w:rPr>
          <w:lang w:val="lv-LV"/>
        </w:rPr>
        <w:t>Sadarbības iestāde pārbauda Finansējuma saņēmēja iesniegto maksājuma pieprasījumu (tai skaitā, šo noteikumu 9.11. apakšpunktā minētos dokumentus) un apstiprina attiecināmos izdevumus un veic maksājumu 80 (astoņdesmit) dienu laikā, ieskaitot informācijas precizēšanai un maksājuma veikšanai nepieciešamo laiku, pēc šo noteikumu 9.8. apakšpunktā minētā maksājuma pieprasījuma saņemšanas.</w:t>
      </w:r>
    </w:p>
    <w:p w14:paraId="741FC7EA" w14:textId="77777777" w:rsidR="00EE7036" w:rsidRPr="00E8453F" w:rsidRDefault="00E8453F" w:rsidP="00E4215A">
      <w:pPr>
        <w:pStyle w:val="Compact"/>
        <w:numPr>
          <w:ilvl w:val="1"/>
          <w:numId w:val="26"/>
        </w:numPr>
        <w:ind w:left="567" w:hanging="567"/>
        <w:jc w:val="both"/>
        <w:rPr>
          <w:lang w:val="lv-LV"/>
        </w:rPr>
      </w:pPr>
      <w:r w:rsidRPr="00E8453F">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0245546D" w14:textId="77777777" w:rsidR="00EE7036" w:rsidRPr="00E8453F" w:rsidRDefault="00E8453F" w:rsidP="00E4215A">
      <w:pPr>
        <w:pStyle w:val="Compact"/>
        <w:numPr>
          <w:ilvl w:val="1"/>
          <w:numId w:val="26"/>
        </w:numPr>
        <w:ind w:left="567" w:hanging="567"/>
        <w:jc w:val="both"/>
        <w:rPr>
          <w:lang w:val="lv-LV"/>
        </w:rPr>
      </w:pPr>
      <w:r w:rsidRPr="00E8453F">
        <w:rPr>
          <w:lang w:val="lv-LV"/>
        </w:rPr>
        <w:t xml:space="preserve">Sadarbības iestādei ir tiesības iesniegto maksājuma pieprasījumu noraidīt, ja pēc Sadarbības iestādes pieprasījuma Finansējuma saņēmējs neiesniedz šo noteikumu 9.11. </w:t>
      </w:r>
      <w:r w:rsidRPr="00E8453F">
        <w:rPr>
          <w:lang w:val="lv-LV"/>
        </w:rPr>
        <w:lastRenderedPageBreak/>
        <w:t>apakšpunktā minētos pamatojošos dokumentus vai nenovērš šo noteikumu 9.19. apakšpunktā minētās Sadarbības iestādes norādītās nepilnības noteiktajā termiņā.</w:t>
      </w:r>
    </w:p>
    <w:p w14:paraId="38C479BE" w14:textId="77777777" w:rsidR="00EE7036" w:rsidRPr="00E8453F" w:rsidRDefault="00E8453F" w:rsidP="00E4215A">
      <w:pPr>
        <w:pStyle w:val="Compact"/>
        <w:numPr>
          <w:ilvl w:val="1"/>
          <w:numId w:val="26"/>
        </w:numPr>
        <w:ind w:left="567" w:hanging="567"/>
        <w:jc w:val="both"/>
        <w:rPr>
          <w:lang w:val="lv-LV"/>
        </w:rPr>
      </w:pPr>
      <w:r w:rsidRPr="00E8453F">
        <w:rPr>
          <w:lang w:val="lv-LV"/>
        </w:rPr>
        <w:t xml:space="preserve">Ja Finansējuma saņēmējs šo noteikumu 9.8. apakšpunktā paredzētajā termiņā nav iesniedzis Sadarbības iestādē maksājuma pieprasījumu, Sadarbības iestāde </w:t>
      </w:r>
      <w:proofErr w:type="spellStart"/>
      <w:r w:rsidRPr="00E8453F">
        <w:rPr>
          <w:lang w:val="lv-LV"/>
        </w:rPr>
        <w:t>nosūta</w:t>
      </w:r>
      <w:proofErr w:type="spellEnd"/>
      <w:r w:rsidRPr="00E8453F">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647F44F1" w14:textId="4CC6BEBF" w:rsidR="00EE7036" w:rsidRPr="00E8453F" w:rsidRDefault="00E8453F" w:rsidP="00E4215A">
      <w:pPr>
        <w:pStyle w:val="Compact"/>
        <w:numPr>
          <w:ilvl w:val="1"/>
          <w:numId w:val="26"/>
        </w:numPr>
        <w:ind w:left="567" w:hanging="567"/>
        <w:jc w:val="both"/>
        <w:rPr>
          <w:lang w:val="lv-LV"/>
        </w:rPr>
      </w:pPr>
      <w:r w:rsidRPr="00E8453F">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sadarbības partnera vai darbu izpildītāju darbības vai bezdarbības rezultātā, uzskatāmas par neattiecināmiem izdevumiem.</w:t>
      </w:r>
    </w:p>
    <w:p w14:paraId="0184B702" w14:textId="77777777" w:rsidR="00EE7036" w:rsidRPr="00E8453F" w:rsidRDefault="00E8453F" w:rsidP="009B73A7">
      <w:pPr>
        <w:pStyle w:val="Heading2"/>
        <w:numPr>
          <w:ilvl w:val="0"/>
          <w:numId w:val="7"/>
        </w:numPr>
        <w:jc w:val="both"/>
        <w:rPr>
          <w:color w:val="auto"/>
          <w:lang w:val="lv-LV"/>
        </w:rPr>
      </w:pPr>
      <w:bookmarkStart w:id="11" w:name="attiecināmo-izdevumu-apmēra-samazināšana"/>
      <w:r w:rsidRPr="00E8453F">
        <w:rPr>
          <w:color w:val="auto"/>
          <w:lang w:val="lv-LV"/>
        </w:rPr>
        <w:t>Attiecināmo izdevumu apmēra samazināšana</w:t>
      </w:r>
      <w:bookmarkEnd w:id="11"/>
    </w:p>
    <w:p w14:paraId="5B6D78F4" w14:textId="77777777" w:rsidR="00EE7036" w:rsidRPr="00E8453F" w:rsidRDefault="00E8453F" w:rsidP="00E4215A">
      <w:pPr>
        <w:pStyle w:val="Compact"/>
        <w:numPr>
          <w:ilvl w:val="1"/>
          <w:numId w:val="27"/>
        </w:numPr>
        <w:ind w:left="426" w:hanging="426"/>
        <w:jc w:val="both"/>
        <w:rPr>
          <w:lang w:val="lv-LV"/>
        </w:rPr>
      </w:pPr>
      <w:r w:rsidRPr="00E8453F">
        <w:rPr>
          <w:lang w:val="lv-LV"/>
        </w:rPr>
        <w:t>Sadarbības iestāde var samazināt Attiecināmo izdevumu summu, ja:</w:t>
      </w:r>
    </w:p>
    <w:p w14:paraId="11C60F72" w14:textId="77777777" w:rsidR="00EE7036" w:rsidRPr="00E8453F" w:rsidRDefault="00E8453F" w:rsidP="00E4215A">
      <w:pPr>
        <w:pStyle w:val="Compact"/>
        <w:numPr>
          <w:ilvl w:val="2"/>
          <w:numId w:val="28"/>
        </w:numPr>
        <w:ind w:left="1418" w:hanging="851"/>
        <w:jc w:val="both"/>
        <w:rPr>
          <w:lang w:val="lv-LV"/>
        </w:rPr>
      </w:pPr>
      <w:r w:rsidRPr="00E8453F">
        <w:rPr>
          <w:lang w:val="lv-LV"/>
        </w:rPr>
        <w:t>Finansējuma saņēmējs nenodrošina normatīvo aktu vai Līguma nosacījumu izpildi;</w:t>
      </w:r>
    </w:p>
    <w:p w14:paraId="764B4F71" w14:textId="77777777" w:rsidR="00EE7036" w:rsidRPr="00E8453F" w:rsidRDefault="00E8453F" w:rsidP="00E4215A">
      <w:pPr>
        <w:pStyle w:val="Compact"/>
        <w:numPr>
          <w:ilvl w:val="2"/>
          <w:numId w:val="28"/>
        </w:numPr>
        <w:ind w:left="1418" w:hanging="851"/>
        <w:jc w:val="both"/>
        <w:rPr>
          <w:lang w:val="lv-LV"/>
        </w:rPr>
      </w:pPr>
      <w:r w:rsidRPr="00E8453F">
        <w:rPr>
          <w:lang w:val="lv-LV"/>
        </w:rPr>
        <w:t>Finansējuma saņēmējs nenodrošina konstatēto trūkumu novēršanu;</w:t>
      </w:r>
    </w:p>
    <w:p w14:paraId="4233A9BF" w14:textId="77777777" w:rsidR="00EE7036" w:rsidRPr="00E8453F" w:rsidRDefault="00E8453F" w:rsidP="00E4215A">
      <w:pPr>
        <w:pStyle w:val="Compact"/>
        <w:numPr>
          <w:ilvl w:val="2"/>
          <w:numId w:val="28"/>
        </w:numPr>
        <w:ind w:left="1418" w:hanging="851"/>
        <w:jc w:val="both"/>
        <w:rPr>
          <w:lang w:val="lv-LV"/>
        </w:rPr>
      </w:pPr>
      <w:r w:rsidRPr="00E8453F">
        <w:rPr>
          <w:lang w:val="lv-LV"/>
        </w:rPr>
        <w:t>faktiski veiktās izmaksas vai darbības Projektā veiktas mazākā apmērā, nekā norādīts apstiprinātajā Projektā un tā pielikumos;</w:t>
      </w:r>
    </w:p>
    <w:p w14:paraId="5303DC6D" w14:textId="77777777" w:rsidR="00EE7036" w:rsidRPr="00E8453F" w:rsidRDefault="00E8453F" w:rsidP="00E4215A">
      <w:pPr>
        <w:pStyle w:val="Compact"/>
        <w:numPr>
          <w:ilvl w:val="2"/>
          <w:numId w:val="28"/>
        </w:numPr>
        <w:ind w:left="1418" w:hanging="851"/>
        <w:jc w:val="both"/>
        <w:rPr>
          <w:lang w:val="lv-LV"/>
        </w:rPr>
      </w:pPr>
      <w:r w:rsidRPr="00E8453F">
        <w:rPr>
          <w:lang w:val="lv-LV"/>
        </w:rPr>
        <w:t>nav īstenota kāda no Projekta darbībām ,tai skaitā darbības, kas attiecas uz horizontālo principu ieviešanu vai netiek sasniegts Projekta mērķis;</w:t>
      </w:r>
    </w:p>
    <w:p w14:paraId="562C2BD8" w14:textId="77777777" w:rsidR="00EE7036" w:rsidRPr="00E8453F" w:rsidRDefault="00E8453F" w:rsidP="00E4215A">
      <w:pPr>
        <w:pStyle w:val="Compact"/>
        <w:numPr>
          <w:ilvl w:val="2"/>
          <w:numId w:val="28"/>
        </w:numPr>
        <w:ind w:left="1418" w:hanging="851"/>
        <w:jc w:val="both"/>
        <w:rPr>
          <w:lang w:val="lv-LV"/>
        </w:rPr>
      </w:pPr>
      <w:r w:rsidRPr="00E8453F">
        <w:rPr>
          <w:lang w:val="lv-LV"/>
        </w:rPr>
        <w:t>netiek sasniegti Projekta uzraudzības rādītāji , tai skaitā rādītāji, kas attiecas uz horizontālo principu ieviešanu;</w:t>
      </w:r>
    </w:p>
    <w:p w14:paraId="779AED09" w14:textId="77777777" w:rsidR="00EE7036" w:rsidRPr="00E8453F" w:rsidRDefault="00E8453F" w:rsidP="00E4215A">
      <w:pPr>
        <w:pStyle w:val="Compact"/>
        <w:numPr>
          <w:ilvl w:val="2"/>
          <w:numId w:val="28"/>
        </w:numPr>
        <w:ind w:left="1418" w:hanging="851"/>
        <w:jc w:val="both"/>
        <w:rPr>
          <w:lang w:val="lv-LV"/>
        </w:rPr>
      </w:pPr>
      <w:r w:rsidRPr="00E8453F">
        <w:rPr>
          <w:lang w:val="lv-LV"/>
        </w:rPr>
        <w:t>Finansējuma saņēmējs nav iesniedzis Izdevumus pamatojošos dokumentus vai tie nav pietiekami, lai apliecinātu Attiecināmo izdevumu atbilstību normatīvo aktu vai Līguma nosacījumiem;</w:t>
      </w:r>
    </w:p>
    <w:p w14:paraId="0D845DDF" w14:textId="77777777" w:rsidR="00EE7036" w:rsidRPr="00E8453F" w:rsidRDefault="00E8453F" w:rsidP="00E4215A">
      <w:pPr>
        <w:pStyle w:val="Compact"/>
        <w:numPr>
          <w:ilvl w:val="2"/>
          <w:numId w:val="28"/>
        </w:numPr>
        <w:ind w:left="1418" w:hanging="851"/>
        <w:jc w:val="both"/>
        <w:rPr>
          <w:lang w:val="lv-LV"/>
        </w:rPr>
      </w:pPr>
      <w:r w:rsidRPr="00E8453F">
        <w:rPr>
          <w:lang w:val="lv-LV"/>
        </w:rPr>
        <w:t>Projektā veiktie izdevumi nav atbilstoši drošas finanšu vadības principam, nav samērīgi un ekonomiski pamatoti;</w:t>
      </w:r>
    </w:p>
    <w:p w14:paraId="2A11E132" w14:textId="77777777" w:rsidR="00EE7036" w:rsidRPr="00E8453F" w:rsidRDefault="00E8453F" w:rsidP="00E4215A">
      <w:pPr>
        <w:pStyle w:val="Compact"/>
        <w:numPr>
          <w:ilvl w:val="2"/>
          <w:numId w:val="28"/>
        </w:numPr>
        <w:ind w:left="1418" w:hanging="851"/>
        <w:jc w:val="both"/>
        <w:rPr>
          <w:lang w:val="lv-LV"/>
        </w:rPr>
      </w:pPr>
      <w:r w:rsidRPr="00E8453F">
        <w:rPr>
          <w:lang w:val="lv-LV"/>
        </w:rPr>
        <w:t>Finansējuma saņēmējs iepirkumu Projekta ietvaros nav veicis atbilstoši normatīvo aktu vai Līguma prasībām;</w:t>
      </w:r>
    </w:p>
    <w:p w14:paraId="0AF902F3" w14:textId="77777777" w:rsidR="00EE7036" w:rsidRPr="00E8453F" w:rsidRDefault="00E8453F" w:rsidP="00E4215A">
      <w:pPr>
        <w:pStyle w:val="Compact"/>
        <w:numPr>
          <w:ilvl w:val="2"/>
          <w:numId w:val="28"/>
        </w:numPr>
        <w:ind w:left="1418" w:hanging="851"/>
        <w:jc w:val="both"/>
        <w:rPr>
          <w:lang w:val="lv-LV"/>
        </w:rPr>
      </w:pPr>
      <w:r w:rsidRPr="00E8453F">
        <w:rPr>
          <w:lang w:val="lv-LV"/>
        </w:rPr>
        <w:t>konstatēti Neatbilstoši veiktie izdevumi;</w:t>
      </w:r>
    </w:p>
    <w:p w14:paraId="0DF2D835" w14:textId="77777777" w:rsidR="00EE7036" w:rsidRPr="00E8453F" w:rsidRDefault="00E8453F" w:rsidP="00E4215A">
      <w:pPr>
        <w:pStyle w:val="Compact"/>
        <w:numPr>
          <w:ilvl w:val="2"/>
          <w:numId w:val="28"/>
        </w:numPr>
        <w:ind w:left="1418" w:hanging="851"/>
        <w:jc w:val="both"/>
        <w:rPr>
          <w:lang w:val="lv-LV"/>
        </w:rPr>
      </w:pPr>
      <w:r w:rsidRPr="00E8453F">
        <w:rPr>
          <w:lang w:val="lv-LV"/>
        </w:rPr>
        <w:t>Finansējuma saņēmējs Projekta īstenošanas laikā ir maldinājis Sadarbības iestādi, sniedzot nepatiesu informāciju, un nav lietderīgi un samērīgi izbeigt Līgumu;</w:t>
      </w:r>
    </w:p>
    <w:p w14:paraId="385D1803" w14:textId="77777777" w:rsidR="00EE7036" w:rsidRPr="00E8453F" w:rsidRDefault="00E8453F" w:rsidP="00E4215A">
      <w:pPr>
        <w:pStyle w:val="Compact"/>
        <w:numPr>
          <w:ilvl w:val="2"/>
          <w:numId w:val="28"/>
        </w:numPr>
        <w:ind w:left="1418" w:hanging="851"/>
        <w:jc w:val="both"/>
        <w:rPr>
          <w:lang w:val="lv-LV"/>
        </w:rPr>
      </w:pPr>
      <w:r w:rsidRPr="00E8453F">
        <w:rPr>
          <w:lang w:val="lv-LV"/>
        </w:rPr>
        <w:t>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666EEBC0" w14:textId="77777777" w:rsidR="00EE7036" w:rsidRPr="00E8453F" w:rsidRDefault="00E8453F" w:rsidP="00E4215A">
      <w:pPr>
        <w:pStyle w:val="Compact"/>
        <w:numPr>
          <w:ilvl w:val="2"/>
          <w:numId w:val="28"/>
        </w:numPr>
        <w:ind w:left="1418" w:hanging="851"/>
        <w:jc w:val="both"/>
        <w:rPr>
          <w:lang w:val="lv-LV"/>
        </w:rPr>
      </w:pPr>
      <w:r w:rsidRPr="00E8453F">
        <w:rPr>
          <w:lang w:val="lv-LV"/>
        </w:rPr>
        <w:lastRenderedPageBreak/>
        <w:t>tiek konstatēta neatbilstība Regulas 2021/1060</w:t>
      </w:r>
      <w:r w:rsidRPr="00E8453F">
        <w:rPr>
          <w:rStyle w:val="FootnoteReference"/>
          <w:lang w:val="lv-LV"/>
        </w:rPr>
        <w:footnoteReference w:id="26"/>
      </w:r>
      <w:r w:rsidRPr="00E8453F">
        <w:rPr>
          <w:lang w:val="lv-LV"/>
        </w:rPr>
        <w:t xml:space="preserve"> 2. panta 31. punkta izpratnē un ir piemērota Finanšu korekcija.</w:t>
      </w:r>
    </w:p>
    <w:p w14:paraId="48571B96" w14:textId="77777777" w:rsidR="00EE7036" w:rsidRPr="00E8453F" w:rsidRDefault="00E8453F" w:rsidP="00E4215A">
      <w:pPr>
        <w:pStyle w:val="Compact"/>
        <w:numPr>
          <w:ilvl w:val="1"/>
          <w:numId w:val="27"/>
        </w:numPr>
        <w:ind w:left="567" w:hanging="567"/>
        <w:jc w:val="both"/>
        <w:rPr>
          <w:lang w:val="lv-LV"/>
        </w:rPr>
      </w:pPr>
      <w:r w:rsidRPr="00E8453F">
        <w:rPr>
          <w:lang w:val="lv-LV"/>
        </w:rPr>
        <w:t>Ja Sadarbības iestāde samazina maksājuma pieprasījumā norādīto Attiecināmo izdevumu apmēru, tā informē Finansējuma saņēmēju, norādot pamatojumu.</w:t>
      </w:r>
    </w:p>
    <w:p w14:paraId="50CA267A" w14:textId="77777777" w:rsidR="00EE7036" w:rsidRPr="00E8453F" w:rsidRDefault="00E8453F" w:rsidP="009B73A7">
      <w:pPr>
        <w:pStyle w:val="Heading2"/>
        <w:numPr>
          <w:ilvl w:val="0"/>
          <w:numId w:val="7"/>
        </w:numPr>
        <w:jc w:val="both"/>
        <w:rPr>
          <w:color w:val="auto"/>
          <w:lang w:val="lv-LV"/>
        </w:rPr>
      </w:pPr>
      <w:bookmarkStart w:id="12" w:name="maksājuma-apturēšana"/>
      <w:r w:rsidRPr="00E8453F">
        <w:rPr>
          <w:color w:val="auto"/>
          <w:lang w:val="lv-LV"/>
        </w:rPr>
        <w:t>Maksājuma apturēšana</w:t>
      </w:r>
      <w:bookmarkEnd w:id="12"/>
    </w:p>
    <w:p w14:paraId="7633001E" w14:textId="77777777" w:rsidR="00EE7036" w:rsidRPr="00C47F70" w:rsidRDefault="00E8453F" w:rsidP="32F15B3B">
      <w:pPr>
        <w:pStyle w:val="Compact"/>
        <w:numPr>
          <w:ilvl w:val="1"/>
          <w:numId w:val="29"/>
        </w:numPr>
        <w:ind w:left="567" w:hanging="567"/>
        <w:jc w:val="both"/>
        <w:rPr>
          <w:lang w:val="lv-LV"/>
        </w:rPr>
      </w:pPr>
      <w:r w:rsidRPr="00C47F70">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32F15B3B">
        <w:rPr>
          <w:rStyle w:val="FootnoteReference"/>
        </w:rPr>
        <w:footnoteReference w:id="27"/>
      </w:r>
      <w:r w:rsidRPr="00C47F70">
        <w:rPr>
          <w:lang w:val="lv-LV"/>
        </w:rPr>
        <w:t xml:space="preserve"> :</w:t>
      </w:r>
    </w:p>
    <w:p w14:paraId="1D986B06" w14:textId="77777777" w:rsidR="00EE7036" w:rsidRPr="00E8453F" w:rsidRDefault="00E8453F" w:rsidP="00E4215A">
      <w:pPr>
        <w:pStyle w:val="Compact"/>
        <w:numPr>
          <w:ilvl w:val="2"/>
          <w:numId w:val="30"/>
        </w:numPr>
        <w:ind w:left="1418" w:hanging="851"/>
        <w:jc w:val="both"/>
        <w:rPr>
          <w:lang w:val="lv-LV"/>
        </w:rPr>
      </w:pPr>
      <w:r w:rsidRPr="00E8453F">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B4E7CD9" w14:textId="77777777" w:rsidR="00EE7036" w:rsidRPr="00E8453F" w:rsidRDefault="00E8453F" w:rsidP="00E4215A">
      <w:pPr>
        <w:pStyle w:val="Compact"/>
        <w:numPr>
          <w:ilvl w:val="2"/>
          <w:numId w:val="30"/>
        </w:numPr>
        <w:ind w:left="1418" w:hanging="851"/>
        <w:jc w:val="both"/>
        <w:rPr>
          <w:lang w:val="lv-LV"/>
        </w:rPr>
      </w:pPr>
      <w:r w:rsidRPr="00E8453F">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D188F77" w14:textId="77777777" w:rsidR="00EE7036" w:rsidRPr="00E8453F" w:rsidRDefault="00E8453F" w:rsidP="00E4215A">
      <w:pPr>
        <w:pStyle w:val="Compact"/>
        <w:numPr>
          <w:ilvl w:val="2"/>
          <w:numId w:val="30"/>
        </w:numPr>
        <w:ind w:left="1418" w:hanging="851"/>
        <w:jc w:val="both"/>
        <w:rPr>
          <w:lang w:val="lv-LV"/>
        </w:rPr>
      </w:pPr>
      <w:r w:rsidRPr="00E8453F">
        <w:rPr>
          <w:lang w:val="lv-LV"/>
        </w:rPr>
        <w:t>Finansējuma saņēmējs vairs neatbilst SAM MK noteikumu prasībām, kas noteiktas Finansējuma saņēmējam, lai tas varētu pretendēt uz Atbalsta summu;</w:t>
      </w:r>
    </w:p>
    <w:p w14:paraId="02447AD0" w14:textId="77777777" w:rsidR="00EE7036" w:rsidRPr="00E8453F" w:rsidRDefault="00E8453F" w:rsidP="00E4215A">
      <w:pPr>
        <w:pStyle w:val="Compact"/>
        <w:numPr>
          <w:ilvl w:val="2"/>
          <w:numId w:val="30"/>
        </w:numPr>
        <w:ind w:left="1418" w:hanging="851"/>
        <w:jc w:val="both"/>
        <w:rPr>
          <w:lang w:val="lv-LV"/>
        </w:rPr>
      </w:pPr>
      <w:r w:rsidRPr="00E8453F">
        <w:rPr>
          <w:lang w:val="lv-LV"/>
        </w:rPr>
        <w:t xml:space="preserve">ir ierosināts Finansējuma saņēmēja tiesiskās aizsardzības process vai </w:t>
      </w:r>
      <w:proofErr w:type="spellStart"/>
      <w:r w:rsidRPr="00E8453F">
        <w:rPr>
          <w:lang w:val="lv-LV"/>
        </w:rPr>
        <w:t>ārpustiesas</w:t>
      </w:r>
      <w:proofErr w:type="spellEnd"/>
      <w:r w:rsidRPr="00E8453F">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182821FB" w14:textId="77777777" w:rsidR="00EE7036" w:rsidRPr="00E8453F" w:rsidRDefault="00E8453F" w:rsidP="00E4215A">
      <w:pPr>
        <w:pStyle w:val="Compact"/>
        <w:numPr>
          <w:ilvl w:val="2"/>
          <w:numId w:val="30"/>
        </w:numPr>
        <w:ind w:left="1418" w:hanging="851"/>
        <w:jc w:val="both"/>
        <w:rPr>
          <w:lang w:val="lv-LV"/>
        </w:rPr>
      </w:pPr>
      <w:r w:rsidRPr="00E8453F">
        <w:rPr>
          <w:lang w:val="lv-LV"/>
        </w:rPr>
        <w:t>ja saistībā ar darbībām Projekta īstenošanas ietvaros ir uzsākts administratīvā pārkāpuma process vai kriminālprocess;</w:t>
      </w:r>
    </w:p>
    <w:p w14:paraId="56AC584D" w14:textId="77777777" w:rsidR="00EE7036" w:rsidRPr="00E8453F" w:rsidRDefault="00E8453F" w:rsidP="00E4215A">
      <w:pPr>
        <w:pStyle w:val="Compact"/>
        <w:numPr>
          <w:ilvl w:val="2"/>
          <w:numId w:val="30"/>
        </w:numPr>
        <w:ind w:left="1418" w:hanging="851"/>
        <w:jc w:val="both"/>
        <w:rPr>
          <w:lang w:val="lv-LV"/>
        </w:rPr>
      </w:pPr>
      <w:r w:rsidRPr="00E8453F">
        <w:rPr>
          <w:lang w:val="lv-LV"/>
        </w:rPr>
        <w:t>pret Finansējuma saņēmēju tiesā vai šķīrējtiesā ir iesniegts prasības pieteikums vai pieteikums par prasības nodrošinājumu par summu, kas pārsniedz 50 % (piecdesmit procentus) no Atbalsta summas;</w:t>
      </w:r>
    </w:p>
    <w:p w14:paraId="2CC462B5" w14:textId="77777777" w:rsidR="00EE7036" w:rsidRPr="00E8453F" w:rsidRDefault="00E8453F" w:rsidP="00E4215A">
      <w:pPr>
        <w:pStyle w:val="Compact"/>
        <w:numPr>
          <w:ilvl w:val="2"/>
          <w:numId w:val="30"/>
        </w:numPr>
        <w:ind w:left="1418" w:hanging="851"/>
        <w:jc w:val="both"/>
        <w:rPr>
          <w:lang w:val="lv-LV"/>
        </w:rPr>
      </w:pPr>
      <w:r w:rsidRPr="00E8453F">
        <w:rPr>
          <w:lang w:val="lv-LV"/>
        </w:rPr>
        <w:t>nav sasniegti uzraudzības rādītāji, kas tika norādīti Projektā ;</w:t>
      </w:r>
    </w:p>
    <w:p w14:paraId="050B8057" w14:textId="77777777" w:rsidR="00EE7036" w:rsidRPr="00E8453F" w:rsidRDefault="00E8453F" w:rsidP="00E4215A">
      <w:pPr>
        <w:pStyle w:val="Compact"/>
        <w:numPr>
          <w:ilvl w:val="2"/>
          <w:numId w:val="30"/>
        </w:numPr>
        <w:ind w:left="1418" w:hanging="851"/>
        <w:jc w:val="both"/>
        <w:rPr>
          <w:lang w:val="lv-LV"/>
        </w:rPr>
      </w:pPr>
      <w:r w:rsidRPr="00E8453F">
        <w:rPr>
          <w:lang w:val="lv-LV"/>
        </w:rPr>
        <w:lastRenderedPageBreak/>
        <w:t>Finansējuma saņēmējs nav nodrošinājis maksājuma pieprasījuma iesniegšanu šo noteikumu 9.8. apakšpunktā paredzētajā termiņā vai nav novērsis maksājuma pieprasījumā konstatētās nepilnības šo noteikumu 9.19. apakšpunktā minētajā termiņā.</w:t>
      </w:r>
    </w:p>
    <w:p w14:paraId="25474121" w14:textId="77777777" w:rsidR="00EE7036" w:rsidRPr="00E8453F" w:rsidRDefault="00E8453F" w:rsidP="00E4215A">
      <w:pPr>
        <w:pStyle w:val="Compact"/>
        <w:numPr>
          <w:ilvl w:val="1"/>
          <w:numId w:val="29"/>
        </w:numPr>
        <w:ind w:left="567" w:hanging="567"/>
        <w:jc w:val="both"/>
        <w:rPr>
          <w:lang w:val="lv-LV"/>
        </w:rPr>
      </w:pPr>
      <w:r w:rsidRPr="00E8453F">
        <w:rPr>
          <w:lang w:val="lv-LV"/>
        </w:rPr>
        <w:t>Sadarbības iestādei ir tiesības lūgt pagarināt kredītiestādes garantijas termiņu par periodu, kamēr maksājums ir apturēts.</w:t>
      </w:r>
    </w:p>
    <w:p w14:paraId="399A5951" w14:textId="77777777" w:rsidR="00EE7036" w:rsidRPr="00E8453F" w:rsidRDefault="00E8453F" w:rsidP="009B73A7">
      <w:pPr>
        <w:pStyle w:val="Heading2"/>
        <w:numPr>
          <w:ilvl w:val="0"/>
          <w:numId w:val="7"/>
        </w:numPr>
        <w:jc w:val="both"/>
        <w:rPr>
          <w:color w:val="auto"/>
          <w:lang w:val="lv-LV"/>
        </w:rPr>
      </w:pPr>
      <w:bookmarkStart w:id="13" w:name="līguma-grozījumi"/>
      <w:r w:rsidRPr="00E8453F">
        <w:rPr>
          <w:color w:val="auto"/>
          <w:lang w:val="lv-LV"/>
        </w:rPr>
        <w:t>Līguma grozījumi</w:t>
      </w:r>
      <w:bookmarkEnd w:id="13"/>
    </w:p>
    <w:p w14:paraId="71615975" w14:textId="77777777" w:rsidR="00EE7036" w:rsidRPr="00E8453F" w:rsidRDefault="00E8453F" w:rsidP="00E4215A">
      <w:pPr>
        <w:pStyle w:val="Compact"/>
        <w:numPr>
          <w:ilvl w:val="1"/>
          <w:numId w:val="31"/>
        </w:numPr>
        <w:ind w:left="567" w:hanging="567"/>
        <w:jc w:val="both"/>
        <w:rPr>
          <w:lang w:val="lv-LV"/>
        </w:rPr>
      </w:pPr>
      <w:r w:rsidRPr="00E8453F">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E8453F">
        <w:rPr>
          <w:rStyle w:val="FootnoteReference"/>
          <w:lang w:val="lv-LV"/>
        </w:rPr>
        <w:footnoteReference w:id="28"/>
      </w:r>
      <w:r w:rsidRPr="00E8453F">
        <w:rPr>
          <w:lang w:val="lv-LV"/>
        </w:rPr>
        <w:t xml:space="preserve"> 1.pielikuma 3. punktā.</w:t>
      </w:r>
    </w:p>
    <w:p w14:paraId="3EB1BFF6" w14:textId="77777777" w:rsidR="00EE7036" w:rsidRPr="00E8453F" w:rsidRDefault="00E8453F" w:rsidP="00E4215A">
      <w:pPr>
        <w:pStyle w:val="Compact"/>
        <w:numPr>
          <w:ilvl w:val="1"/>
          <w:numId w:val="31"/>
        </w:numPr>
        <w:ind w:left="567" w:hanging="709"/>
        <w:jc w:val="both"/>
        <w:rPr>
          <w:lang w:val="lv-LV"/>
        </w:rPr>
      </w:pPr>
      <w:r w:rsidRPr="00E8453F">
        <w:rPr>
          <w:lang w:val="lv-LV"/>
        </w:rPr>
        <w:t>Līguma grozījumus noformē, Pusēm savstarpēji rakstiski vienojoties un apstiprinot Līguma grozījumus Projektu portālā (KPVIS), ja vien Līgumā nav noteikta cita kārtība.</w:t>
      </w:r>
    </w:p>
    <w:p w14:paraId="441E0DEB" w14:textId="77777777" w:rsidR="00EE7036" w:rsidRPr="00E8453F" w:rsidRDefault="00E8453F" w:rsidP="00E4215A">
      <w:pPr>
        <w:pStyle w:val="Compact"/>
        <w:numPr>
          <w:ilvl w:val="1"/>
          <w:numId w:val="31"/>
        </w:numPr>
        <w:ind w:left="567" w:hanging="709"/>
        <w:jc w:val="both"/>
        <w:rPr>
          <w:lang w:val="lv-LV"/>
        </w:rPr>
      </w:pPr>
      <w:r w:rsidRPr="00E8453F">
        <w:rPr>
          <w:lang w:val="lv-LV"/>
        </w:rPr>
        <w:t>Līguma grozījumi stājas spēkā ar attiecīgo grozījumu priekšlikuma saņemšanas dienu Sadarbības iestādē, izņemot gadījumus, kad Sadarbības iestāde noteikusi citu Līguma grozījumu spēkā stāšanās termiņu.</w:t>
      </w:r>
    </w:p>
    <w:p w14:paraId="5008CA22" w14:textId="77777777" w:rsidR="00EE7036" w:rsidRPr="00E8453F" w:rsidRDefault="00E8453F" w:rsidP="00E4215A">
      <w:pPr>
        <w:pStyle w:val="Compact"/>
        <w:numPr>
          <w:ilvl w:val="1"/>
          <w:numId w:val="31"/>
        </w:numPr>
        <w:ind w:left="567" w:hanging="709"/>
        <w:jc w:val="both"/>
        <w:rPr>
          <w:lang w:val="lv-LV"/>
        </w:rPr>
      </w:pPr>
      <w:r w:rsidRPr="00E8453F">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C3F6B6A" w14:textId="77777777" w:rsidR="00EE7036" w:rsidRPr="00E8453F" w:rsidRDefault="00E8453F" w:rsidP="00E4215A">
      <w:pPr>
        <w:pStyle w:val="Compact"/>
        <w:numPr>
          <w:ilvl w:val="1"/>
          <w:numId w:val="31"/>
        </w:numPr>
        <w:ind w:left="567" w:hanging="709"/>
        <w:jc w:val="both"/>
        <w:rPr>
          <w:lang w:val="lv-LV"/>
        </w:rPr>
      </w:pPr>
      <w:r w:rsidRPr="00E8453F">
        <w:rPr>
          <w:lang w:val="lv-LV"/>
        </w:rPr>
        <w:t>Ierosinot Līguma grozījumus, Finansējuma saņēmējs vienlaikus ar grozījumu priekšlikumu Projektu portālā (KPVIS) iesniedz Sadarbības iestādei:</w:t>
      </w:r>
    </w:p>
    <w:p w14:paraId="2808C562" w14:textId="77777777" w:rsidR="00EE7036" w:rsidRPr="00E8453F" w:rsidRDefault="00E8453F" w:rsidP="00E4215A">
      <w:pPr>
        <w:pStyle w:val="Compact"/>
        <w:numPr>
          <w:ilvl w:val="2"/>
          <w:numId w:val="32"/>
        </w:numPr>
        <w:ind w:left="1276" w:hanging="709"/>
        <w:jc w:val="both"/>
        <w:rPr>
          <w:lang w:val="lv-LV"/>
        </w:rPr>
      </w:pPr>
      <w:r w:rsidRPr="00E8453F">
        <w:rPr>
          <w:lang w:val="lv-LV"/>
        </w:rPr>
        <w:t>pamatojuma informāciju, tai skaitā dokumentus, kas pamato ierosinātos Līguma grozījumus;</w:t>
      </w:r>
    </w:p>
    <w:p w14:paraId="73890E73" w14:textId="70DF3926" w:rsidR="00EE7036" w:rsidRPr="00E8453F" w:rsidRDefault="00E8453F" w:rsidP="00E4215A">
      <w:pPr>
        <w:pStyle w:val="Compact"/>
        <w:numPr>
          <w:ilvl w:val="2"/>
          <w:numId w:val="32"/>
        </w:numPr>
        <w:ind w:left="1276" w:hanging="709"/>
        <w:jc w:val="both"/>
        <w:rPr>
          <w:lang w:val="lv-LV"/>
        </w:rPr>
      </w:pPr>
      <w:r w:rsidRPr="00E8453F">
        <w:rPr>
          <w:lang w:val="lv-LV"/>
        </w:rPr>
        <w:t>koriģētas Projekta iesnieguma veidlapas attiecīgās sadaļas atbilstoši MK noteikumu</w:t>
      </w:r>
      <w:r w:rsidRPr="00E8453F">
        <w:rPr>
          <w:rStyle w:val="FootnoteReference"/>
          <w:lang w:val="lv-LV"/>
        </w:rPr>
        <w:footnoteReference w:id="29"/>
      </w:r>
      <w:r w:rsidRPr="00E8453F">
        <w:rPr>
          <w:lang w:val="lv-LV"/>
        </w:rPr>
        <w:t xml:space="preserve"> 1.pielikuma 3. punktā noteiktajiem datu laukiem.</w:t>
      </w:r>
    </w:p>
    <w:p w14:paraId="6BFC476A" w14:textId="77777777" w:rsidR="00EE7036" w:rsidRPr="00E8453F" w:rsidRDefault="00E8453F" w:rsidP="00E4215A">
      <w:pPr>
        <w:pStyle w:val="Compact"/>
        <w:numPr>
          <w:ilvl w:val="1"/>
          <w:numId w:val="31"/>
        </w:numPr>
        <w:ind w:left="567" w:hanging="709"/>
        <w:jc w:val="both"/>
        <w:rPr>
          <w:lang w:val="lv-LV"/>
        </w:rPr>
      </w:pPr>
      <w:r w:rsidRPr="00E8453F">
        <w:rPr>
          <w:lang w:val="lv-LV"/>
        </w:rPr>
        <w:t>Sadarbības iestāde 20 (divdesmit) darbdienu laikā no Finansējuma saņēmēja ierosināto grozījumu priekšlikuma saņemšanas veic to izvērtēšanu un, ja nepieciešams, veic grozījumu saskaņošanu ar Atbildīgo iestādi.</w:t>
      </w:r>
    </w:p>
    <w:p w14:paraId="484C8E3D" w14:textId="77777777" w:rsidR="00EE7036" w:rsidRPr="00E8453F" w:rsidRDefault="00E8453F" w:rsidP="00E4215A">
      <w:pPr>
        <w:pStyle w:val="Compact"/>
        <w:numPr>
          <w:ilvl w:val="1"/>
          <w:numId w:val="31"/>
        </w:numPr>
        <w:ind w:left="567" w:hanging="567"/>
        <w:jc w:val="both"/>
        <w:rPr>
          <w:lang w:val="lv-LV"/>
        </w:rPr>
      </w:pPr>
      <w:r w:rsidRPr="00E8453F">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w:t>
      </w:r>
      <w:r w:rsidRPr="00E8453F">
        <w:rPr>
          <w:lang w:val="lv-LV"/>
        </w:rPr>
        <w:lastRenderedPageBreak/>
        <w:t>iesniegumu vērtēšanas kritērijiem, ir pretrunā normatīvajiem aktiem, Līguma nosacījumiem, kā arī citos gadījumos.</w:t>
      </w:r>
    </w:p>
    <w:p w14:paraId="3BF9A72E" w14:textId="77777777" w:rsidR="00EE7036" w:rsidRPr="00E8453F" w:rsidRDefault="00E8453F" w:rsidP="00E4215A">
      <w:pPr>
        <w:pStyle w:val="Compact"/>
        <w:numPr>
          <w:ilvl w:val="1"/>
          <w:numId w:val="31"/>
        </w:numPr>
        <w:ind w:left="567" w:hanging="567"/>
        <w:jc w:val="both"/>
        <w:rPr>
          <w:lang w:val="lv-LV"/>
        </w:rPr>
      </w:pPr>
      <w:r w:rsidRPr="00E8453F">
        <w:rPr>
          <w:lang w:val="lv-LV"/>
        </w:rPr>
        <w:t xml:space="preserve">Ja Sadarbības iestāde Finansējuma saņēmēja ierosinātos grozījumus apstiprina, tā </w:t>
      </w:r>
      <w:proofErr w:type="spellStart"/>
      <w:r w:rsidRPr="00E8453F">
        <w:rPr>
          <w:lang w:val="lv-LV"/>
        </w:rPr>
        <w:t>nosūta</w:t>
      </w:r>
      <w:proofErr w:type="spellEnd"/>
      <w:r w:rsidRPr="00E8453F">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38F7490" w14:textId="77777777" w:rsidR="00EE7036" w:rsidRPr="00E8453F" w:rsidRDefault="00E8453F" w:rsidP="00E4215A">
      <w:pPr>
        <w:pStyle w:val="Compact"/>
        <w:numPr>
          <w:ilvl w:val="1"/>
          <w:numId w:val="31"/>
        </w:numPr>
        <w:ind w:left="567" w:hanging="567"/>
        <w:jc w:val="both"/>
        <w:rPr>
          <w:lang w:val="lv-LV"/>
        </w:rPr>
      </w:pPr>
      <w:r w:rsidRPr="00E8453F">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177A4E2" w14:textId="77777777" w:rsidR="00EE7036" w:rsidRPr="00E8453F" w:rsidRDefault="00E8453F" w:rsidP="00E4215A">
      <w:pPr>
        <w:pStyle w:val="Compact"/>
        <w:numPr>
          <w:ilvl w:val="1"/>
          <w:numId w:val="31"/>
        </w:numPr>
        <w:ind w:left="567" w:hanging="567"/>
        <w:jc w:val="both"/>
        <w:rPr>
          <w:lang w:val="lv-LV"/>
        </w:rPr>
      </w:pPr>
      <w:r w:rsidRPr="00E8453F">
        <w:rPr>
          <w:lang w:val="lv-LV"/>
        </w:rPr>
        <w:t>Ja Līguma izmaiņas attiecas uz Pušu pamatdatiem (kontaktinformācija, juridiskā adrese, atbildīgā amatpersona) Sadarbības iestāde vai Finansējuma saņēmējs veic atbilstošas izmaiņas Projektu portālā (KPVIS).</w:t>
      </w:r>
    </w:p>
    <w:p w14:paraId="45FD5395" w14:textId="77777777" w:rsidR="00EE7036" w:rsidRPr="00E8453F" w:rsidRDefault="00E8453F" w:rsidP="00E4215A">
      <w:pPr>
        <w:pStyle w:val="Compact"/>
        <w:numPr>
          <w:ilvl w:val="1"/>
          <w:numId w:val="31"/>
        </w:numPr>
        <w:ind w:left="567" w:hanging="567"/>
        <w:jc w:val="both"/>
        <w:rPr>
          <w:lang w:val="lv-LV"/>
        </w:rPr>
      </w:pPr>
      <w:r w:rsidRPr="00E8453F">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27C6109" w14:textId="77777777" w:rsidR="00EE7036" w:rsidRPr="00E8453F" w:rsidRDefault="00E8453F" w:rsidP="00E4215A">
      <w:pPr>
        <w:pStyle w:val="Compact"/>
        <w:numPr>
          <w:ilvl w:val="1"/>
          <w:numId w:val="31"/>
        </w:numPr>
        <w:ind w:left="567" w:hanging="567"/>
        <w:jc w:val="both"/>
        <w:rPr>
          <w:lang w:val="lv-LV"/>
        </w:rPr>
      </w:pPr>
      <w:r w:rsidRPr="00E8453F">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18A34AF2" w14:textId="77777777" w:rsidR="00EE7036" w:rsidRPr="00E8453F" w:rsidRDefault="00E8453F" w:rsidP="00E4215A">
      <w:pPr>
        <w:pStyle w:val="Compact"/>
        <w:numPr>
          <w:ilvl w:val="1"/>
          <w:numId w:val="31"/>
        </w:numPr>
        <w:ind w:left="567" w:hanging="567"/>
        <w:jc w:val="both"/>
        <w:rPr>
          <w:lang w:val="lv-LV"/>
        </w:rPr>
      </w:pPr>
      <w:r w:rsidRPr="00E8453F">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8">
        <w:r w:rsidRPr="00E8453F">
          <w:rPr>
            <w:rStyle w:val="Hyperlink"/>
            <w:lang w:val="lv-LV"/>
          </w:rPr>
          <w:t>www.cfla.gov.lv</w:t>
        </w:r>
      </w:hyperlink>
      <w:r w:rsidRPr="00E8453F">
        <w:rPr>
          <w:lang w:val="lv-LV"/>
        </w:rPr>
        <w:t xml:space="preserve"> un ir Finansējuma saņēmējam saistoša no to ievietošanas brīža.</w:t>
      </w:r>
    </w:p>
    <w:p w14:paraId="4B7EF3FD" w14:textId="77777777" w:rsidR="00EE7036" w:rsidRPr="00E8453F" w:rsidRDefault="00E8453F" w:rsidP="009B73A7">
      <w:pPr>
        <w:pStyle w:val="Heading2"/>
        <w:numPr>
          <w:ilvl w:val="0"/>
          <w:numId w:val="7"/>
        </w:numPr>
        <w:jc w:val="both"/>
        <w:rPr>
          <w:lang w:val="lv-LV"/>
        </w:rPr>
      </w:pPr>
      <w:bookmarkStart w:id="14" w:name="līguma-izbeigšanas-kārtība-un-spēkā-nees"/>
      <w:r w:rsidRPr="00E8453F">
        <w:rPr>
          <w:color w:val="auto"/>
          <w:lang w:val="lv-LV"/>
        </w:rPr>
        <w:t>Līguma izbeigšanas kārtība un spēkā neesamība</w:t>
      </w:r>
      <w:bookmarkEnd w:id="14"/>
    </w:p>
    <w:p w14:paraId="60631516" w14:textId="77777777" w:rsidR="00EE7036" w:rsidRPr="00E8453F" w:rsidRDefault="00E8453F" w:rsidP="00E4215A">
      <w:pPr>
        <w:pStyle w:val="Compact"/>
        <w:numPr>
          <w:ilvl w:val="1"/>
          <w:numId w:val="33"/>
        </w:numPr>
        <w:ind w:left="567" w:hanging="567"/>
        <w:jc w:val="both"/>
        <w:rPr>
          <w:lang w:val="lv-LV"/>
        </w:rPr>
      </w:pPr>
      <w:r w:rsidRPr="00E8453F">
        <w:rPr>
          <w:lang w:val="lv-LV"/>
        </w:rPr>
        <w:t>Līgums izbeidzas ar Pušu saistību pilnīgu izpildi.</w:t>
      </w:r>
    </w:p>
    <w:p w14:paraId="542CE793" w14:textId="77777777" w:rsidR="00EE7036" w:rsidRPr="00E8453F" w:rsidRDefault="00E8453F" w:rsidP="00E4215A">
      <w:pPr>
        <w:pStyle w:val="Compact"/>
        <w:numPr>
          <w:ilvl w:val="1"/>
          <w:numId w:val="33"/>
        </w:numPr>
        <w:ind w:left="567" w:hanging="567"/>
        <w:jc w:val="both"/>
        <w:rPr>
          <w:lang w:val="lv-LV"/>
        </w:rPr>
      </w:pPr>
      <w:r w:rsidRPr="00E8453F">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59BCD289" w14:textId="77777777" w:rsidR="00EE7036" w:rsidRPr="00E8453F" w:rsidRDefault="00E8453F" w:rsidP="00E4215A">
      <w:pPr>
        <w:pStyle w:val="Compact"/>
        <w:numPr>
          <w:ilvl w:val="1"/>
          <w:numId w:val="33"/>
        </w:numPr>
        <w:ind w:left="567" w:hanging="567"/>
        <w:jc w:val="both"/>
        <w:rPr>
          <w:lang w:val="lv-LV"/>
        </w:rPr>
      </w:pPr>
      <w:r w:rsidRPr="00E8453F">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w:t>
      </w:r>
      <w:r w:rsidRPr="00E8453F">
        <w:rPr>
          <w:lang w:val="lv-LV"/>
        </w:rPr>
        <w:lastRenderedPageBreak/>
        <w:t xml:space="preserve">darbdienu laikā no dienas, kad saņemts Finansējuma saņēmēja rakstisks ierosinājums, veic apstākļu izvērtēšanu, pēc kā </w:t>
      </w:r>
      <w:proofErr w:type="spellStart"/>
      <w:r w:rsidRPr="00E8453F">
        <w:rPr>
          <w:lang w:val="lv-LV"/>
        </w:rPr>
        <w:t>nosūta</w:t>
      </w:r>
      <w:proofErr w:type="spellEnd"/>
      <w:r w:rsidRPr="00E8453F">
        <w:rPr>
          <w:lang w:val="lv-LV"/>
        </w:rPr>
        <w:t xml:space="preserve"> Finansējuma saņēmējam parakstītu vienošanos par Līguma izbeigšanu, izņemot šo noteikumu 13.6.4. apakšpunktā paredzētajā gadījumā. Ja Sadarbības iestāde ierosina Līguma izbeigšanu, tā </w:t>
      </w:r>
      <w:proofErr w:type="spellStart"/>
      <w:r w:rsidRPr="00E8453F">
        <w:rPr>
          <w:lang w:val="lv-LV"/>
        </w:rPr>
        <w:t>nosūta</w:t>
      </w:r>
      <w:proofErr w:type="spellEnd"/>
      <w:r w:rsidRPr="00E8453F">
        <w:rPr>
          <w:lang w:val="lv-LV"/>
        </w:rPr>
        <w:t xml:space="preserve"> Finansējuma saņēmējam parakstītu vienošanos par Līguma izbeigšanu. Finansējuma saņēmējs pēc vienošanās par Līguma izbeigšanu parakstīšanas </w:t>
      </w:r>
      <w:proofErr w:type="spellStart"/>
      <w:r w:rsidRPr="00E8453F">
        <w:rPr>
          <w:lang w:val="lv-LV"/>
        </w:rPr>
        <w:t>nosūta</w:t>
      </w:r>
      <w:proofErr w:type="spellEnd"/>
      <w:r w:rsidRPr="00E8453F">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E8453F">
        <w:rPr>
          <w:lang w:val="lv-LV"/>
        </w:rPr>
        <w:t>nosūta</w:t>
      </w:r>
      <w:proofErr w:type="spellEnd"/>
      <w:r w:rsidRPr="00E8453F">
        <w:rPr>
          <w:lang w:val="lv-LV"/>
        </w:rPr>
        <w:t xml:space="preserve"> Finansējuma saņēmējam parakstītu vienpusēju paziņojumu par Līguma izbeigšanu.</w:t>
      </w:r>
    </w:p>
    <w:p w14:paraId="3BE5AD55" w14:textId="77777777" w:rsidR="00EE7036" w:rsidRPr="00E8453F" w:rsidRDefault="00E8453F" w:rsidP="00E4215A">
      <w:pPr>
        <w:pStyle w:val="Compact"/>
        <w:numPr>
          <w:ilvl w:val="1"/>
          <w:numId w:val="33"/>
        </w:numPr>
        <w:ind w:left="567" w:hanging="567"/>
        <w:jc w:val="both"/>
        <w:rPr>
          <w:lang w:val="lv-LV"/>
        </w:rPr>
      </w:pPr>
      <w:r w:rsidRPr="00E8453F">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5376E5E" w14:textId="77777777" w:rsidR="00EE7036" w:rsidRPr="00E8453F" w:rsidRDefault="00E8453F" w:rsidP="00FB295A">
      <w:pPr>
        <w:pStyle w:val="Compact"/>
        <w:numPr>
          <w:ilvl w:val="2"/>
          <w:numId w:val="34"/>
        </w:numPr>
        <w:ind w:left="1418" w:hanging="851"/>
        <w:jc w:val="both"/>
        <w:rPr>
          <w:lang w:val="lv-LV"/>
        </w:rPr>
      </w:pPr>
      <w:r w:rsidRPr="00E8453F">
        <w:rPr>
          <w:lang w:val="lv-LV"/>
        </w:rPr>
        <w:t>paziņo Finansējuma saņēmējam termiņu, kādā saņemtā Atbalsta summa vai tās daļa atmaksājama, veicot pārskaitījumu uz Sadarbības iestādes norādīto kontu;</w:t>
      </w:r>
    </w:p>
    <w:p w14:paraId="6A91F9D7" w14:textId="77777777" w:rsidR="00EE7036" w:rsidRPr="00E8453F" w:rsidRDefault="00E8453F" w:rsidP="00FB295A">
      <w:pPr>
        <w:pStyle w:val="Compact"/>
        <w:numPr>
          <w:ilvl w:val="2"/>
          <w:numId w:val="34"/>
        </w:numPr>
        <w:ind w:left="1418" w:hanging="851"/>
        <w:jc w:val="both"/>
        <w:rPr>
          <w:lang w:val="lv-LV"/>
        </w:rPr>
      </w:pPr>
      <w:r w:rsidRPr="00E8453F">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E8453F">
        <w:rPr>
          <w:lang w:val="lv-LV"/>
        </w:rPr>
        <w:t>nosūta</w:t>
      </w:r>
      <w:proofErr w:type="spellEnd"/>
      <w:r w:rsidRPr="00E8453F">
        <w:rPr>
          <w:lang w:val="lv-LV"/>
        </w:rPr>
        <w:t xml:space="preserve"> Finansējuma saņēmējam Sadarbības iestādes parakstītu vienošanos par Līguma izbeigšanu. Finansējuma saņēmējs pēc vienošanās parakstīšanas </w:t>
      </w:r>
      <w:proofErr w:type="spellStart"/>
      <w:r w:rsidRPr="00E8453F">
        <w:rPr>
          <w:lang w:val="lv-LV"/>
        </w:rPr>
        <w:t>nosūta</w:t>
      </w:r>
      <w:proofErr w:type="spellEnd"/>
      <w:r w:rsidRPr="00E8453F">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E8453F">
        <w:rPr>
          <w:lang w:val="lv-LV"/>
        </w:rPr>
        <w:t>nosūta</w:t>
      </w:r>
      <w:proofErr w:type="spellEnd"/>
      <w:r w:rsidRPr="00E8453F">
        <w:rPr>
          <w:lang w:val="lv-LV"/>
        </w:rPr>
        <w:t xml:space="preserve"> Finansējuma saņēmējam vienpusēju paziņojumu par Līguma izbeigšanu.</w:t>
      </w:r>
    </w:p>
    <w:p w14:paraId="7D2AAA4F" w14:textId="77777777" w:rsidR="00EE7036" w:rsidRPr="00E8453F" w:rsidRDefault="00E8453F" w:rsidP="00FB295A">
      <w:pPr>
        <w:pStyle w:val="Compact"/>
        <w:numPr>
          <w:ilvl w:val="2"/>
          <w:numId w:val="34"/>
        </w:numPr>
        <w:ind w:left="1418" w:hanging="851"/>
        <w:jc w:val="both"/>
        <w:rPr>
          <w:lang w:val="lv-LV"/>
        </w:rPr>
      </w:pPr>
      <w:r w:rsidRPr="00E8453F">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68D4868B" w14:textId="77777777" w:rsidR="00EE7036" w:rsidRPr="00E8453F" w:rsidRDefault="00E8453F" w:rsidP="00E4215A">
      <w:pPr>
        <w:pStyle w:val="Compact"/>
        <w:numPr>
          <w:ilvl w:val="1"/>
          <w:numId w:val="33"/>
        </w:numPr>
        <w:ind w:left="567" w:hanging="567"/>
        <w:jc w:val="both"/>
        <w:rPr>
          <w:lang w:val="lv-LV"/>
        </w:rPr>
      </w:pPr>
      <w:r w:rsidRPr="00E8453F">
        <w:rPr>
          <w:lang w:val="lv-LV"/>
        </w:rPr>
        <w:t>Līguma izbeigšanas gadījumā, pirms vienošanās par līguma izbeigšanu parakstīšanu Sadarbības iestāde šo noteikumu 9.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4.. apakšpunktam. Gadījumā, ja Finansējuma saņēmējs neveic saņemtā avansa maksājuma atmaksu Sadarbības iestādes noteiktajā termiņā, Sadarbības iestāde pieprasa avansa maksājuma garantijas apmaksu no garantijas devēja.</w:t>
      </w:r>
    </w:p>
    <w:p w14:paraId="3C3A676D" w14:textId="77777777" w:rsidR="00EE7036" w:rsidRPr="00E8453F" w:rsidRDefault="00E8453F" w:rsidP="00E4215A">
      <w:pPr>
        <w:pStyle w:val="Compact"/>
        <w:numPr>
          <w:ilvl w:val="1"/>
          <w:numId w:val="33"/>
        </w:numPr>
        <w:ind w:left="567" w:hanging="567"/>
        <w:jc w:val="both"/>
        <w:rPr>
          <w:lang w:val="lv-LV"/>
        </w:rPr>
      </w:pPr>
      <w:r w:rsidRPr="00E8453F">
        <w:rPr>
          <w:lang w:val="lv-LV"/>
        </w:rPr>
        <w:t xml:space="preserve">Sadarbības iestādei ir tiesības vienpusēji atkāpties no Līguma atbilstoši MK noteikumos </w:t>
      </w:r>
      <w:r w:rsidRPr="00E8453F">
        <w:rPr>
          <w:rStyle w:val="FootnoteReference"/>
          <w:lang w:val="lv-LV"/>
        </w:rPr>
        <w:footnoteReference w:id="30"/>
      </w:r>
      <w:r w:rsidRPr="00E8453F">
        <w:rPr>
          <w:lang w:val="lv-LV"/>
        </w:rPr>
        <w:t xml:space="preserve"> noteiktajam šādos gadījumos:</w:t>
      </w:r>
    </w:p>
    <w:p w14:paraId="279E8DC7" w14:textId="77777777" w:rsidR="00EE7036" w:rsidRPr="00E8453F" w:rsidRDefault="00E8453F" w:rsidP="00E4215A">
      <w:pPr>
        <w:pStyle w:val="Compact"/>
        <w:numPr>
          <w:ilvl w:val="2"/>
          <w:numId w:val="35"/>
        </w:numPr>
        <w:ind w:left="1418" w:hanging="851"/>
        <w:jc w:val="both"/>
        <w:rPr>
          <w:lang w:val="lv-LV"/>
        </w:rPr>
      </w:pPr>
      <w:r w:rsidRPr="00E8453F">
        <w:rPr>
          <w:lang w:val="lv-LV"/>
        </w:rPr>
        <w:t>konstatēts, ka visi Projekta izdevumi atzīti par Neatbilstoši veiktiem izdevumiem;</w:t>
      </w:r>
    </w:p>
    <w:p w14:paraId="08B1C238" w14:textId="77777777" w:rsidR="00EE7036" w:rsidRPr="00E8453F" w:rsidRDefault="00E8453F" w:rsidP="00E4215A">
      <w:pPr>
        <w:pStyle w:val="Compact"/>
        <w:numPr>
          <w:ilvl w:val="2"/>
          <w:numId w:val="35"/>
        </w:numPr>
        <w:ind w:left="1418" w:hanging="851"/>
        <w:jc w:val="both"/>
        <w:rPr>
          <w:lang w:val="lv-LV"/>
        </w:rPr>
      </w:pPr>
      <w:r w:rsidRPr="00E8453F">
        <w:rPr>
          <w:lang w:val="lv-LV"/>
        </w:rPr>
        <w:lastRenderedPageBreak/>
        <w:t>konstatēts, ka nav sasniegts Projekta mērķis;</w:t>
      </w:r>
    </w:p>
    <w:p w14:paraId="2674974B" w14:textId="77777777" w:rsidR="00EE7036" w:rsidRPr="00E8453F" w:rsidRDefault="00E8453F" w:rsidP="00E4215A">
      <w:pPr>
        <w:pStyle w:val="Compact"/>
        <w:numPr>
          <w:ilvl w:val="2"/>
          <w:numId w:val="35"/>
        </w:numPr>
        <w:ind w:left="1418" w:hanging="851"/>
        <w:jc w:val="both"/>
        <w:rPr>
          <w:lang w:val="lv-LV"/>
        </w:rPr>
      </w:pPr>
      <w:r w:rsidRPr="00E8453F">
        <w:rPr>
          <w:lang w:val="lv-LV"/>
        </w:rPr>
        <w:t>konstatēts, ka Finansējuma saņēmējs Projekta darbību īstenošanas laikā, pēc atkārtota Sadarbības iestādes brīdinājuma, nepilda normatīvajos aktos vai Līgumā noteiktos pienākumus;</w:t>
      </w:r>
    </w:p>
    <w:p w14:paraId="61DCCD85" w14:textId="77777777" w:rsidR="00EE7036" w:rsidRPr="00E8453F" w:rsidRDefault="00E8453F" w:rsidP="00E4215A">
      <w:pPr>
        <w:pStyle w:val="Compact"/>
        <w:numPr>
          <w:ilvl w:val="2"/>
          <w:numId w:val="35"/>
        </w:numPr>
        <w:ind w:left="1418" w:hanging="851"/>
        <w:jc w:val="both"/>
        <w:rPr>
          <w:lang w:val="lv-LV"/>
        </w:rPr>
      </w:pPr>
      <w:r w:rsidRPr="00E8453F">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E8453F">
        <w:rPr>
          <w:lang w:val="lv-LV"/>
        </w:rPr>
        <w:t>nosūta</w:t>
      </w:r>
      <w:proofErr w:type="spellEnd"/>
      <w:r w:rsidRPr="00E8453F">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6EC546C6" w14:textId="77777777" w:rsidR="00EE7036" w:rsidRPr="00E8453F" w:rsidRDefault="00E8453F" w:rsidP="00E4215A">
      <w:pPr>
        <w:pStyle w:val="Compact"/>
        <w:numPr>
          <w:ilvl w:val="1"/>
          <w:numId w:val="33"/>
        </w:numPr>
        <w:ind w:left="567" w:hanging="567"/>
        <w:jc w:val="both"/>
        <w:rPr>
          <w:lang w:val="lv-LV"/>
        </w:rPr>
      </w:pPr>
      <w:r w:rsidRPr="00E8453F">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1390382" w14:textId="77777777" w:rsidR="00EE7036" w:rsidRPr="00E8453F" w:rsidRDefault="00E8453F" w:rsidP="00E4215A">
      <w:pPr>
        <w:pStyle w:val="Compact"/>
        <w:numPr>
          <w:ilvl w:val="1"/>
          <w:numId w:val="33"/>
        </w:numPr>
        <w:ind w:left="567" w:hanging="567"/>
        <w:jc w:val="both"/>
        <w:rPr>
          <w:lang w:val="lv-LV"/>
        </w:rPr>
      </w:pPr>
      <w:r w:rsidRPr="00E8453F">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3484328" w14:textId="77777777" w:rsidR="00EE7036" w:rsidRPr="00E8453F" w:rsidRDefault="00E8453F" w:rsidP="00E4215A">
      <w:pPr>
        <w:pStyle w:val="Compact"/>
        <w:numPr>
          <w:ilvl w:val="1"/>
          <w:numId w:val="33"/>
        </w:numPr>
        <w:ind w:left="567" w:hanging="567"/>
        <w:jc w:val="both"/>
        <w:rPr>
          <w:lang w:val="lv-LV"/>
        </w:rPr>
      </w:pPr>
      <w:r w:rsidRPr="00E8453F">
        <w:rPr>
          <w:lang w:val="lv-LV"/>
        </w:rPr>
        <w:t>Līgums uzskatāms par spēkā neesošu no tā parakstīšanas dienas, ja tas ticis noslēgts, pamatojoties uz prettiesisku administratīvo aktu/ pārvaldes lēmums par Projekta iesnieguma apstiprināšanu un minētais administratīvais akts/ pārvaldes lēmums ticis atcelts.</w:t>
      </w:r>
    </w:p>
    <w:p w14:paraId="26452076" w14:textId="77777777" w:rsidR="00EE7036" w:rsidRPr="00E8453F" w:rsidRDefault="00E8453F" w:rsidP="009B73A7">
      <w:pPr>
        <w:pStyle w:val="Heading2"/>
        <w:numPr>
          <w:ilvl w:val="0"/>
          <w:numId w:val="7"/>
        </w:numPr>
        <w:jc w:val="both"/>
        <w:rPr>
          <w:color w:val="auto"/>
          <w:lang w:val="lv-LV"/>
        </w:rPr>
      </w:pPr>
      <w:bookmarkStart w:id="15" w:name="noslēguma-jautājumi"/>
      <w:r w:rsidRPr="00E8453F">
        <w:rPr>
          <w:color w:val="auto"/>
          <w:lang w:val="lv-LV"/>
        </w:rPr>
        <w:t>Noslēguma jautājumi</w:t>
      </w:r>
      <w:bookmarkEnd w:id="15"/>
    </w:p>
    <w:p w14:paraId="44FB1AEB" w14:textId="77777777" w:rsidR="00EE7036" w:rsidRPr="00E8453F" w:rsidRDefault="00E8453F" w:rsidP="00E4215A">
      <w:pPr>
        <w:pStyle w:val="Compact"/>
        <w:numPr>
          <w:ilvl w:val="1"/>
          <w:numId w:val="36"/>
        </w:numPr>
        <w:ind w:left="567" w:hanging="567"/>
        <w:jc w:val="both"/>
        <w:rPr>
          <w:lang w:val="lv-LV"/>
        </w:rPr>
      </w:pPr>
      <w:r w:rsidRPr="00E8453F">
        <w:rPr>
          <w:lang w:val="lv-LV"/>
        </w:rPr>
        <w:t>Nosacījumi, kas tieši nav atrunāti Līgumā, tiek risināti saskaņā ar normatīvajiem aktiem.</w:t>
      </w:r>
    </w:p>
    <w:p w14:paraId="70449138" w14:textId="77777777" w:rsidR="00EE7036" w:rsidRPr="00E8453F" w:rsidRDefault="00E8453F" w:rsidP="00E4215A">
      <w:pPr>
        <w:pStyle w:val="Compact"/>
        <w:numPr>
          <w:ilvl w:val="1"/>
          <w:numId w:val="36"/>
        </w:numPr>
        <w:ind w:left="567" w:hanging="567"/>
        <w:jc w:val="both"/>
        <w:rPr>
          <w:lang w:val="lv-LV"/>
        </w:rPr>
      </w:pPr>
      <w:r w:rsidRPr="00E8453F">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184081C" w14:textId="77777777" w:rsidR="00EE7036" w:rsidRPr="00E8453F" w:rsidRDefault="00E8453F" w:rsidP="00E4215A">
      <w:pPr>
        <w:pStyle w:val="Compact"/>
        <w:numPr>
          <w:ilvl w:val="1"/>
          <w:numId w:val="36"/>
        </w:numPr>
        <w:ind w:left="567" w:hanging="567"/>
        <w:jc w:val="both"/>
        <w:rPr>
          <w:lang w:val="lv-LV"/>
        </w:rPr>
      </w:pPr>
      <w:r w:rsidRPr="00E8453F">
        <w:rPr>
          <w:lang w:val="lv-LV"/>
        </w:rPr>
        <w:t xml:space="preserve">Projekta lieta ir pieejama Likumā, Informācijas atklātības likumā un Regulas 2021/1060 </w:t>
      </w:r>
      <w:r w:rsidRPr="00E8453F">
        <w:rPr>
          <w:rStyle w:val="FootnoteReference"/>
          <w:lang w:val="lv-LV"/>
        </w:rPr>
        <w:footnoteReference w:id="31"/>
      </w:r>
      <w:r w:rsidRPr="00E8453F">
        <w:rPr>
          <w:lang w:val="lv-LV"/>
        </w:rPr>
        <w:t xml:space="preserve"> 49. panta 3. punktā noteiktajā apjomā un kārtībā.</w:t>
      </w:r>
    </w:p>
    <w:p w14:paraId="1137C9E8" w14:textId="77777777" w:rsidR="00EE7036" w:rsidRPr="00E8453F" w:rsidRDefault="00E8453F" w:rsidP="00E4215A">
      <w:pPr>
        <w:pStyle w:val="Compact"/>
        <w:numPr>
          <w:ilvl w:val="1"/>
          <w:numId w:val="36"/>
        </w:numPr>
        <w:ind w:left="567" w:hanging="567"/>
        <w:jc w:val="both"/>
        <w:rPr>
          <w:lang w:val="lv-LV"/>
        </w:rPr>
      </w:pPr>
      <w:r w:rsidRPr="00E8453F">
        <w:rPr>
          <w:lang w:val="lv-LV"/>
        </w:rPr>
        <w:t>Ja Līgumā nav norādīts citādi:</w:t>
      </w:r>
    </w:p>
    <w:p w14:paraId="24497172" w14:textId="77777777" w:rsidR="00EE7036" w:rsidRPr="00E8453F" w:rsidRDefault="00E8453F" w:rsidP="00E4215A">
      <w:pPr>
        <w:pStyle w:val="Compact"/>
        <w:numPr>
          <w:ilvl w:val="2"/>
          <w:numId w:val="37"/>
        </w:numPr>
        <w:ind w:left="1418" w:hanging="851"/>
        <w:jc w:val="both"/>
        <w:rPr>
          <w:lang w:val="lv-LV"/>
        </w:rPr>
      </w:pPr>
      <w:r w:rsidRPr="00E8453F">
        <w:rPr>
          <w:lang w:val="lv-LV"/>
        </w:rPr>
        <w:t>sadaļu un punktu virsraksti ir norādīti tikai pārskatāmības labad un neietekmē Līguma būtību;</w:t>
      </w:r>
    </w:p>
    <w:p w14:paraId="3091E3AE" w14:textId="77777777" w:rsidR="00EE7036" w:rsidRPr="00E8453F" w:rsidRDefault="00E8453F" w:rsidP="00E4215A">
      <w:pPr>
        <w:pStyle w:val="Compact"/>
        <w:numPr>
          <w:ilvl w:val="2"/>
          <w:numId w:val="37"/>
        </w:numPr>
        <w:ind w:left="1418" w:hanging="851"/>
        <w:jc w:val="both"/>
        <w:rPr>
          <w:lang w:val="lv-LV"/>
        </w:rPr>
      </w:pPr>
      <w:r w:rsidRPr="00E8453F">
        <w:rPr>
          <w:lang w:val="lv-LV"/>
        </w:rPr>
        <w:t xml:space="preserve">atsauce uz Līgumu, dokumentu vai normatīvo aktu ir uzskatāma par atsauci uz to Līguma, dokumenta vai normatīvā akta redakciju, kas ir spēkā brīdī, kad ir </w:t>
      </w:r>
      <w:r w:rsidRPr="00E8453F">
        <w:rPr>
          <w:lang w:val="lv-LV"/>
        </w:rPr>
        <w:lastRenderedPageBreak/>
        <w:t>piemērojama vai izpildāma attiecīgā Līguma norma, kura atsaucas uz Līgumu, dokumentu vai normatīvo aktu;</w:t>
      </w:r>
    </w:p>
    <w:p w14:paraId="67D845B4" w14:textId="77777777" w:rsidR="00EE7036" w:rsidRPr="00E8453F" w:rsidRDefault="00E8453F" w:rsidP="00E4215A">
      <w:pPr>
        <w:pStyle w:val="Compact"/>
        <w:numPr>
          <w:ilvl w:val="2"/>
          <w:numId w:val="37"/>
        </w:numPr>
        <w:ind w:left="1418" w:hanging="851"/>
        <w:jc w:val="both"/>
        <w:rPr>
          <w:lang w:val="lv-LV"/>
        </w:rPr>
      </w:pPr>
      <w:r w:rsidRPr="00E8453F">
        <w:rPr>
          <w:lang w:val="lv-LV"/>
        </w:rPr>
        <w:t>atsauce uz personu ietver arī tās tiesību un saistību pārņēmējus.</w:t>
      </w:r>
    </w:p>
    <w:p w14:paraId="6EF6ECC5" w14:textId="77777777" w:rsidR="00EE7036" w:rsidRPr="00E8453F" w:rsidRDefault="00E8453F" w:rsidP="00E4215A">
      <w:pPr>
        <w:pStyle w:val="Compact"/>
        <w:numPr>
          <w:ilvl w:val="1"/>
          <w:numId w:val="36"/>
        </w:numPr>
        <w:ind w:left="567" w:hanging="567"/>
        <w:jc w:val="both"/>
        <w:rPr>
          <w:lang w:val="lv-LV"/>
        </w:rPr>
      </w:pPr>
      <w:r w:rsidRPr="00E8453F">
        <w:rPr>
          <w:lang w:val="lv-LV"/>
        </w:rPr>
        <w:t>Līgums ir saistošs Pusēm un to tiesību un saistību pārņēmējiem.</w:t>
      </w:r>
    </w:p>
    <w:p w14:paraId="11E62E5E" w14:textId="77777777" w:rsidR="00EE7036" w:rsidRPr="00E8453F" w:rsidRDefault="00E8453F" w:rsidP="00E4215A">
      <w:pPr>
        <w:pStyle w:val="Compact"/>
        <w:numPr>
          <w:ilvl w:val="1"/>
          <w:numId w:val="36"/>
        </w:numPr>
        <w:ind w:left="567" w:hanging="567"/>
        <w:jc w:val="both"/>
        <w:rPr>
          <w:lang w:val="lv-LV"/>
        </w:rPr>
      </w:pPr>
      <w:r w:rsidRPr="00E8453F">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68D75BC" w14:textId="77777777" w:rsidR="00EE7036" w:rsidRPr="00E8453F" w:rsidRDefault="00E8453F" w:rsidP="00E4215A">
      <w:pPr>
        <w:pStyle w:val="Compact"/>
        <w:numPr>
          <w:ilvl w:val="1"/>
          <w:numId w:val="36"/>
        </w:numPr>
        <w:ind w:left="567" w:hanging="567"/>
        <w:jc w:val="both"/>
        <w:rPr>
          <w:lang w:val="lv-LV"/>
        </w:rPr>
      </w:pPr>
      <w:r w:rsidRPr="00E8453F">
        <w:rPr>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3BEA7FDE" w14:textId="77777777" w:rsidR="00EE7036" w:rsidRPr="00E8453F" w:rsidRDefault="00E8453F" w:rsidP="00E4215A">
      <w:pPr>
        <w:pStyle w:val="Compact"/>
        <w:numPr>
          <w:ilvl w:val="1"/>
          <w:numId w:val="36"/>
        </w:numPr>
        <w:ind w:left="567" w:hanging="567"/>
        <w:jc w:val="both"/>
        <w:rPr>
          <w:lang w:val="lv-LV"/>
        </w:rPr>
      </w:pPr>
      <w:r w:rsidRPr="00E8453F">
        <w:rPr>
          <w:lang w:val="lv-LV"/>
        </w:rPr>
        <w:t>Strīdus, kas rodas Līguma darbības laikā, Puses risina savstarpējā sarunu ceļā, panākot vienošanos, kura tiek noformēta rakstiski.</w:t>
      </w:r>
    </w:p>
    <w:p w14:paraId="2E3847EF" w14:textId="77777777" w:rsidR="00EE7036" w:rsidRPr="00E8453F" w:rsidRDefault="00E8453F" w:rsidP="00E4215A">
      <w:pPr>
        <w:pStyle w:val="Compact"/>
        <w:numPr>
          <w:ilvl w:val="1"/>
          <w:numId w:val="36"/>
        </w:numPr>
        <w:ind w:left="567" w:hanging="567"/>
        <w:jc w:val="both"/>
        <w:rPr>
          <w:lang w:val="lv-LV"/>
        </w:rPr>
      </w:pPr>
      <w:r w:rsidRPr="00E8453F">
        <w:rPr>
          <w:lang w:val="lv-LV"/>
        </w:rPr>
        <w:t>Gadījumā, ja vienošanās netiek panākta, strīdi tiek risināti saskaņā ar Latvijas Republikas normatīvajos aktos noteikto kārtību.</w:t>
      </w:r>
    </w:p>
    <w:sectPr w:rsidR="00EE7036" w:rsidRPr="00E8453F" w:rsidSect="00421AF2">
      <w:pgSz w:w="12240" w:h="15840"/>
      <w:pgMar w:top="1418" w:right="1247" w:bottom="851" w:left="124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D29E0" w14:textId="77777777" w:rsidR="00676335" w:rsidRDefault="00676335">
      <w:pPr>
        <w:spacing w:after="0"/>
      </w:pPr>
      <w:r>
        <w:separator/>
      </w:r>
    </w:p>
  </w:endnote>
  <w:endnote w:type="continuationSeparator" w:id="0">
    <w:p w14:paraId="41156B3C" w14:textId="77777777" w:rsidR="00676335" w:rsidRDefault="00676335">
      <w:pPr>
        <w:spacing w:after="0"/>
      </w:pPr>
      <w:r>
        <w:continuationSeparator/>
      </w:r>
    </w:p>
  </w:endnote>
  <w:endnote w:type="continuationNotice" w:id="1">
    <w:p w14:paraId="6FE53057" w14:textId="77777777" w:rsidR="00676335" w:rsidRDefault="006763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3DCF7" w14:textId="77777777" w:rsidR="00676335" w:rsidRDefault="00676335">
      <w:r>
        <w:separator/>
      </w:r>
    </w:p>
  </w:footnote>
  <w:footnote w:type="continuationSeparator" w:id="0">
    <w:p w14:paraId="0D08F2BE" w14:textId="77777777" w:rsidR="00676335" w:rsidRDefault="00676335">
      <w:r>
        <w:continuationSeparator/>
      </w:r>
    </w:p>
  </w:footnote>
  <w:footnote w:type="continuationNotice" w:id="1">
    <w:p w14:paraId="7CD3C112" w14:textId="77777777" w:rsidR="00676335" w:rsidRDefault="00676335">
      <w:pPr>
        <w:spacing w:after="0"/>
      </w:pPr>
    </w:p>
  </w:footnote>
  <w:footnote w:id="2">
    <w:p w14:paraId="0877A8F6" w14:textId="77777777" w:rsidR="00EE7036" w:rsidRDefault="00E8453F" w:rsidP="00FB295A">
      <w:pPr>
        <w:pStyle w:val="FootnoteText"/>
        <w:jc w:val="both"/>
      </w:pPr>
      <w:r>
        <w:rPr>
          <w:rStyle w:val="FootnoteReference"/>
        </w:rPr>
        <w:footnoteRef/>
      </w:r>
      <w:r>
        <w:t xml:space="preserve"> </w:t>
      </w:r>
      <w:proofErr w:type="spellStart"/>
      <w:r>
        <w:t>Komisijas</w:t>
      </w:r>
      <w:proofErr w:type="spellEnd"/>
      <w:r>
        <w:t xml:space="preserve"> 2023. gada 13. decembra Regula (ES) 2023/2831 par Līguma par Eiropas Savienības darbību 107. un 108. panta piemērošanu de minimis atbalstam</w:t>
      </w:r>
    </w:p>
  </w:footnote>
  <w:footnote w:id="3">
    <w:p w14:paraId="7199A368" w14:textId="77777777" w:rsidR="00EE7036" w:rsidRDefault="00E8453F" w:rsidP="00FB295A">
      <w:pPr>
        <w:pStyle w:val="FootnoteText"/>
        <w:jc w:val="both"/>
      </w:pPr>
      <w:r>
        <w:rPr>
          <w:rStyle w:val="FootnoteReference"/>
        </w:rPr>
        <w:footnoteRef/>
      </w:r>
      <w:r>
        <w:t xml:space="preserve"> Atsauce tiks precizēta pēc attiecīgo vadlīniju spēkā stāšanās.</w:t>
      </w:r>
    </w:p>
  </w:footnote>
  <w:footnote w:id="4">
    <w:p w14:paraId="2E1EB5E8" w14:textId="77777777" w:rsidR="00EE7036" w:rsidRDefault="00E8453F" w:rsidP="00FB295A">
      <w:pPr>
        <w:pStyle w:val="FootnoteText"/>
        <w:jc w:val="both"/>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5">
    <w:p w14:paraId="6B355920" w14:textId="77777777" w:rsidR="00EE7036" w:rsidRDefault="00E8453F" w:rsidP="00FB295A">
      <w:pPr>
        <w:pStyle w:val="FootnoteText"/>
        <w:jc w:val="both"/>
      </w:pPr>
      <w:r>
        <w:rPr>
          <w:rStyle w:val="FootnoteReference"/>
        </w:rPr>
        <w:footnoteRef/>
      </w:r>
      <w:r>
        <w:t xml:space="preserve"> Atsauce tiks precizēta pēc vadlīniju spēkā stāšanās</w:t>
      </w:r>
    </w:p>
  </w:footnote>
  <w:footnote w:id="6">
    <w:p w14:paraId="78A90447" w14:textId="77777777" w:rsidR="00EE7036" w:rsidRDefault="00E8453F" w:rsidP="00FB295A">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7">
    <w:p w14:paraId="0716081D" w14:textId="77777777" w:rsidR="00EE7036" w:rsidRDefault="00E8453F" w:rsidP="00FB295A">
      <w:pPr>
        <w:pStyle w:val="FootnoteText"/>
        <w:jc w:val="both"/>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8">
    <w:p w14:paraId="7341FECC" w14:textId="77777777" w:rsidR="00EE7036" w:rsidRDefault="00E8453F" w:rsidP="00FB295A">
      <w:pPr>
        <w:pStyle w:val="FootnoteText"/>
        <w:jc w:val="both"/>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9">
    <w:p w14:paraId="45D8D624" w14:textId="77777777" w:rsidR="00EE7036" w:rsidRDefault="00E8453F" w:rsidP="00FB295A">
      <w:pPr>
        <w:pStyle w:val="FootnoteText"/>
        <w:jc w:val="both"/>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10">
    <w:p w14:paraId="2A9BEAA3" w14:textId="77777777" w:rsidR="00EE7036" w:rsidRPr="00161FEA" w:rsidRDefault="00E8453F" w:rsidP="00FB295A">
      <w:pPr>
        <w:pStyle w:val="FootnoteText"/>
        <w:jc w:val="both"/>
        <w:rPr>
          <w:lang w:val="lv-LV"/>
        </w:rPr>
      </w:pPr>
      <w:r w:rsidRPr="00161FEA">
        <w:rPr>
          <w:rStyle w:val="FootnoteReference"/>
          <w:lang w:val="lv-LV"/>
        </w:rPr>
        <w:footnoteRef/>
      </w:r>
      <w:r w:rsidRPr="00161FEA">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A853499" w14:textId="77777777" w:rsidR="00EE7036" w:rsidRPr="003D31EF" w:rsidRDefault="00E8453F" w:rsidP="00FB295A">
      <w:pPr>
        <w:pStyle w:val="FootnoteText"/>
        <w:jc w:val="both"/>
        <w:rPr>
          <w:lang w:val="lv-LV"/>
        </w:rPr>
      </w:pPr>
      <w:r w:rsidRPr="00161FEA">
        <w:rPr>
          <w:rStyle w:val="FootnoteReference"/>
          <w:lang w:val="lv-LV"/>
        </w:rPr>
        <w:footnoteRef/>
      </w:r>
      <w:r w:rsidRPr="00161FEA">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233FB311" w14:textId="77777777" w:rsidR="00EE7036" w:rsidRDefault="00E8453F" w:rsidP="00FB295A">
      <w:pPr>
        <w:pStyle w:val="FootnoteText"/>
        <w:jc w:val="both"/>
      </w:pPr>
      <w:r>
        <w:rPr>
          <w:rStyle w:val="FootnoteReference"/>
        </w:rPr>
        <w:footnoteRef/>
      </w:r>
      <w:r>
        <w:t xml:space="preserve"> </w:t>
      </w:r>
      <w:proofErr w:type="spellStart"/>
      <w:r>
        <w:t>Komisijas</w:t>
      </w:r>
      <w:proofErr w:type="spellEnd"/>
      <w:r>
        <w:t xml:space="preserve"> 2023. gada 13. decembra Regula (ES) 2023/2831 par Līguma par Eiropas Savienības darbību 107. un 108. panta piemērošanu de minimis atbalstam</w:t>
      </w:r>
    </w:p>
  </w:footnote>
  <w:footnote w:id="13">
    <w:p w14:paraId="5DC552B7" w14:textId="77777777" w:rsidR="00EE7036" w:rsidRDefault="00E8453F" w:rsidP="00FB295A">
      <w:pPr>
        <w:pStyle w:val="FootnoteText"/>
        <w:jc w:val="both"/>
      </w:pPr>
      <w:r>
        <w:rPr>
          <w:rStyle w:val="FootnoteReference"/>
        </w:rPr>
        <w:footnoteRef/>
      </w:r>
      <w:r>
        <w:t xml:space="preserve"> Komisijas 2023. gada 13. decembra Regula (ES) 2023/2831 par Līguma par Eiropas Savienības darbību 107. un 108. panta piemērošanu de minimis atbalstam</w:t>
      </w:r>
    </w:p>
  </w:footnote>
  <w:footnote w:id="14">
    <w:p w14:paraId="76031184" w14:textId="77777777" w:rsidR="00EE7036" w:rsidRDefault="00E8453F" w:rsidP="00FB295A">
      <w:pPr>
        <w:pStyle w:val="FootnoteText"/>
        <w:jc w:val="both"/>
      </w:pPr>
      <w:r>
        <w:rPr>
          <w:rStyle w:val="FootnoteReference"/>
        </w:rPr>
        <w:footnoteRef/>
      </w:r>
      <w:r>
        <w:t xml:space="preserve"> MK 2023.gada </w:t>
      </w:r>
      <w:proofErr w:type="gramStart"/>
      <w:r>
        <w:t>13.jūlija</w:t>
      </w:r>
      <w:proofErr w:type="gramEnd"/>
      <w:r>
        <w:t xml:space="preserve"> noteikumi Nr.408 “Kārtība, kādā Eiropas Savienības fondu vadībā iesaistītās institūcijas nodrošina šo fondu ieviešanu 2021.–2027.gada plānošanas periodā”</w:t>
      </w:r>
    </w:p>
  </w:footnote>
  <w:footnote w:id="15">
    <w:p w14:paraId="6EC3E964" w14:textId="77777777" w:rsidR="00EE7036" w:rsidRDefault="00E8453F" w:rsidP="00FB295A">
      <w:pPr>
        <w:pStyle w:val="FootnoteText"/>
        <w:jc w:val="both"/>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6">
    <w:p w14:paraId="6CDD85A8" w14:textId="77777777" w:rsidR="00EE7036" w:rsidRDefault="00E8453F" w:rsidP="00FB295A">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17">
    <w:p w14:paraId="095D6044" w14:textId="77777777" w:rsidR="00EE7036" w:rsidRDefault="00E8453F" w:rsidP="00FB295A">
      <w:pPr>
        <w:pStyle w:val="FootnoteText"/>
        <w:jc w:val="both"/>
      </w:pPr>
      <w:r>
        <w:rPr>
          <w:rStyle w:val="FootnoteReference"/>
        </w:rPr>
        <w:footnoteRef/>
      </w:r>
      <w:r>
        <w:t xml:space="preserve"> Atsauce tiks precizēta pēc Vadošās iestādes vadlīniju par pārbaudēm 2021.–2027. gada plānošanas periodā spēkā stāšanās</w:t>
      </w:r>
    </w:p>
  </w:footnote>
  <w:footnote w:id="18">
    <w:p w14:paraId="5E42C946" w14:textId="77777777" w:rsidR="00EE7036" w:rsidRDefault="00E8453F" w:rsidP="00FB295A">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19">
    <w:p w14:paraId="43306197" w14:textId="77777777" w:rsidR="00EE7036" w:rsidRDefault="00E8453F" w:rsidP="00FB295A">
      <w:pPr>
        <w:pStyle w:val="FootnoteText"/>
        <w:jc w:val="both"/>
      </w:pPr>
      <w:r>
        <w:rPr>
          <w:rStyle w:val="FootnoteReference"/>
        </w:rPr>
        <w:footnoteRef/>
      </w:r>
      <w:r>
        <w:t xml:space="preserve"> MK 2023. gada 21.marta noteikumi Nr. 135 “Eiropas Savienības fondu projektu pārbaužu veikšanas kārtība 2021.–2027. gada plānošanas periodā”</w:t>
      </w:r>
    </w:p>
  </w:footnote>
  <w:footnote w:id="20">
    <w:p w14:paraId="321CAB8F" w14:textId="77777777" w:rsidR="00EE7036" w:rsidRDefault="00E8453F" w:rsidP="00FB295A">
      <w:pPr>
        <w:pStyle w:val="FootnoteText"/>
        <w:jc w:val="both"/>
      </w:pPr>
      <w:r>
        <w:rPr>
          <w:rStyle w:val="FootnoteReference"/>
        </w:rPr>
        <w:footnoteRef/>
      </w:r>
      <w:r>
        <w:t xml:space="preserve"> Līgums par Eiropas Savienības darbību</w:t>
      </w:r>
    </w:p>
  </w:footnote>
  <w:footnote w:id="21">
    <w:p w14:paraId="10EE4E4A" w14:textId="77777777" w:rsidR="00EE7036" w:rsidRDefault="00E8453F" w:rsidP="00FB295A">
      <w:pPr>
        <w:pStyle w:val="FootnoteText"/>
        <w:jc w:val="both"/>
      </w:pPr>
      <w:r>
        <w:rPr>
          <w:rStyle w:val="FootnoteReference"/>
        </w:rPr>
        <w:footnoteRef/>
      </w:r>
      <w:r>
        <w:t xml:space="preserve"> </w:t>
      </w:r>
      <w:proofErr w:type="spellStart"/>
      <w:r>
        <w:t>Ministru</w:t>
      </w:r>
      <w:proofErr w:type="spellEnd"/>
      <w:r>
        <w:t xml:space="preserve"> </w:t>
      </w:r>
      <w:proofErr w:type="spellStart"/>
      <w:r>
        <w:t>kabineta</w:t>
      </w:r>
      <w:proofErr w:type="spellEnd"/>
      <w:r>
        <w:t xml:space="preserve"> 2017. gada 28. februāra noteikumi Nr. 104 “Noteikumi par iepirkuma procedūru un tās piemērošanas kārtību pasūtītāja finansētiem projektiem”</w:t>
      </w:r>
    </w:p>
  </w:footnote>
  <w:footnote w:id="22">
    <w:p w14:paraId="213E2F59" w14:textId="77777777" w:rsidR="00EE7036" w:rsidRDefault="00E8453F" w:rsidP="00FB295A">
      <w:pPr>
        <w:pStyle w:val="FootnoteText"/>
        <w:jc w:val="both"/>
      </w:pPr>
      <w:r>
        <w:rPr>
          <w:rStyle w:val="FootnoteReference"/>
        </w:rPr>
        <w:footnoteRef/>
      </w:r>
      <w:r>
        <w:t xml:space="preserve"> Iepirkumu uzraudzības biroja skaidrojums “Skaidrojums par priekšizpētes veikšanu paredzamās līgumcenas noteikšanai”</w:t>
      </w:r>
    </w:p>
  </w:footnote>
  <w:footnote w:id="23">
    <w:p w14:paraId="69AB213A" w14:textId="77777777" w:rsidR="00EE7036" w:rsidRDefault="00E8453F" w:rsidP="00FB295A">
      <w:pPr>
        <w:pStyle w:val="FootnoteText"/>
        <w:jc w:val="both"/>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4">
    <w:p w14:paraId="65269B3D" w14:textId="77777777" w:rsidR="00EE7036" w:rsidRDefault="00E8453F" w:rsidP="00FB295A">
      <w:pPr>
        <w:pStyle w:val="FootnoteText"/>
        <w:jc w:val="both"/>
      </w:pPr>
      <w:r>
        <w:rPr>
          <w:rStyle w:val="FootnoteReference"/>
        </w:rPr>
        <w:footnoteRef/>
      </w:r>
      <w:r>
        <w:t xml:space="preserve"> MK 2023. gada 21.marta noteikumi Nr. 135 “Eiropas Savienības fondu projektu pārbaužu veikšanas kārtība 2021.–2027. gada plānošanas periodā”</w:t>
      </w:r>
    </w:p>
  </w:footnote>
  <w:footnote w:id="25">
    <w:p w14:paraId="151E65F4" w14:textId="77777777" w:rsidR="00EE7036" w:rsidRDefault="00E8453F" w:rsidP="00FB295A">
      <w:pPr>
        <w:pStyle w:val="FootnoteText"/>
        <w:jc w:val="both"/>
      </w:pPr>
      <w:r>
        <w:rPr>
          <w:rStyle w:val="FootnoteReference"/>
        </w:rPr>
        <w:footnoteRef/>
      </w:r>
      <w:r>
        <w:t xml:space="preserve"> Pievienotās vērtības nodokļa likums</w:t>
      </w:r>
    </w:p>
  </w:footnote>
  <w:footnote w:id="26">
    <w:p w14:paraId="4A39FF9B" w14:textId="77777777" w:rsidR="00EE7036" w:rsidRDefault="00E8453F" w:rsidP="00FB295A">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7">
    <w:p w14:paraId="2E0FBF77" w14:textId="77777777" w:rsidR="00EE7036" w:rsidRDefault="00E8453F" w:rsidP="00FB295A">
      <w:pPr>
        <w:pStyle w:val="FootnoteText"/>
        <w:jc w:val="both"/>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8">
    <w:p w14:paraId="2D31101F" w14:textId="77777777" w:rsidR="00EE7036" w:rsidRDefault="00E8453F" w:rsidP="00FB295A">
      <w:pPr>
        <w:pStyle w:val="FootnoteText"/>
        <w:jc w:val="both"/>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9">
    <w:p w14:paraId="4E445193" w14:textId="77777777" w:rsidR="00EE7036" w:rsidRDefault="00E8453F" w:rsidP="00FB295A">
      <w:pPr>
        <w:pStyle w:val="FootnoteText"/>
        <w:jc w:val="both"/>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0">
    <w:p w14:paraId="2DFA45DA" w14:textId="77777777" w:rsidR="00EE7036" w:rsidRDefault="00E8453F" w:rsidP="00FB295A">
      <w:pPr>
        <w:pStyle w:val="FootnoteText"/>
        <w:jc w:val="both"/>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1">
    <w:p w14:paraId="755680AD" w14:textId="77777777" w:rsidR="00EE7036" w:rsidRDefault="00E8453F" w:rsidP="00E4215A">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9D47F41"/>
    <w:multiLevelType w:val="multilevel"/>
    <w:tmpl w:val="A3F20178"/>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986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AE76A367"/>
    <w:multiLevelType w:val="multilevel"/>
    <w:tmpl w:val="86028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4830E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04059359">
    <w:abstractNumId w:val="1"/>
  </w:num>
  <w:num w:numId="2" w16cid:durableId="2064987210">
    <w:abstractNumId w:val="1"/>
  </w:num>
  <w:num w:numId="3" w16cid:durableId="16080134">
    <w:abstractNumId w:val="0"/>
  </w:num>
  <w:num w:numId="4" w16cid:durableId="401100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5940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24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98168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22586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33155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92553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8942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42496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1067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20441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044207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8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6456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24046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11928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068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20334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4552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30347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899644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83987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1807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1291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4136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589166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48282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323278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54505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89372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729134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43768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5019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73698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B23"/>
    <w:rsid w:val="00010650"/>
    <w:rsid w:val="00011C8B"/>
    <w:rsid w:val="00024E06"/>
    <w:rsid w:val="0003737F"/>
    <w:rsid w:val="00095F46"/>
    <w:rsid w:val="000A622F"/>
    <w:rsid w:val="000B1BE1"/>
    <w:rsid w:val="000D025B"/>
    <w:rsid w:val="000D3526"/>
    <w:rsid w:val="000D73CB"/>
    <w:rsid w:val="000E40F3"/>
    <w:rsid w:val="000F66BA"/>
    <w:rsid w:val="00161FEA"/>
    <w:rsid w:val="0016221D"/>
    <w:rsid w:val="001818C9"/>
    <w:rsid w:val="001858C1"/>
    <w:rsid w:val="0019290B"/>
    <w:rsid w:val="001C1763"/>
    <w:rsid w:val="001C4553"/>
    <w:rsid w:val="001C47F6"/>
    <w:rsid w:val="001F480F"/>
    <w:rsid w:val="001F7111"/>
    <w:rsid w:val="002026E4"/>
    <w:rsid w:val="00215A68"/>
    <w:rsid w:val="002324F9"/>
    <w:rsid w:val="00253B76"/>
    <w:rsid w:val="00255F77"/>
    <w:rsid w:val="0026586B"/>
    <w:rsid w:val="002765A4"/>
    <w:rsid w:val="002C38A9"/>
    <w:rsid w:val="002C44AF"/>
    <w:rsid w:val="00301C4D"/>
    <w:rsid w:val="00323883"/>
    <w:rsid w:val="0033296E"/>
    <w:rsid w:val="00336586"/>
    <w:rsid w:val="00360754"/>
    <w:rsid w:val="003626BD"/>
    <w:rsid w:val="003B3FCB"/>
    <w:rsid w:val="003D31EF"/>
    <w:rsid w:val="003E3865"/>
    <w:rsid w:val="003E42C8"/>
    <w:rsid w:val="003F552B"/>
    <w:rsid w:val="00404118"/>
    <w:rsid w:val="00421AF2"/>
    <w:rsid w:val="00447C2A"/>
    <w:rsid w:val="00497D8A"/>
    <w:rsid w:val="004A1C21"/>
    <w:rsid w:val="004C4860"/>
    <w:rsid w:val="004D76DC"/>
    <w:rsid w:val="004E29B3"/>
    <w:rsid w:val="00515AC5"/>
    <w:rsid w:val="0054450E"/>
    <w:rsid w:val="005505AA"/>
    <w:rsid w:val="0056322C"/>
    <w:rsid w:val="005711BA"/>
    <w:rsid w:val="00577725"/>
    <w:rsid w:val="00590D07"/>
    <w:rsid w:val="0059372C"/>
    <w:rsid w:val="00594900"/>
    <w:rsid w:val="00596434"/>
    <w:rsid w:val="005A4CA4"/>
    <w:rsid w:val="005B0144"/>
    <w:rsid w:val="005B2A52"/>
    <w:rsid w:val="00650FE2"/>
    <w:rsid w:val="00676335"/>
    <w:rsid w:val="006F668A"/>
    <w:rsid w:val="00710519"/>
    <w:rsid w:val="007331C1"/>
    <w:rsid w:val="007476EA"/>
    <w:rsid w:val="00753CDB"/>
    <w:rsid w:val="00761585"/>
    <w:rsid w:val="00784D58"/>
    <w:rsid w:val="0078574A"/>
    <w:rsid w:val="00785A32"/>
    <w:rsid w:val="007A0F77"/>
    <w:rsid w:val="007B19CB"/>
    <w:rsid w:val="007B7609"/>
    <w:rsid w:val="007D129D"/>
    <w:rsid w:val="007D21F0"/>
    <w:rsid w:val="007D367B"/>
    <w:rsid w:val="007E2615"/>
    <w:rsid w:val="00876D6F"/>
    <w:rsid w:val="00887069"/>
    <w:rsid w:val="00895BDB"/>
    <w:rsid w:val="008A4F01"/>
    <w:rsid w:val="008D6863"/>
    <w:rsid w:val="008D6B86"/>
    <w:rsid w:val="008E7C70"/>
    <w:rsid w:val="008F2DB0"/>
    <w:rsid w:val="009303DA"/>
    <w:rsid w:val="00931B00"/>
    <w:rsid w:val="00983382"/>
    <w:rsid w:val="009B46A4"/>
    <w:rsid w:val="009B73A7"/>
    <w:rsid w:val="009D7413"/>
    <w:rsid w:val="009F3B9F"/>
    <w:rsid w:val="00A163A1"/>
    <w:rsid w:val="00A50DEC"/>
    <w:rsid w:val="00A715CC"/>
    <w:rsid w:val="00A84E38"/>
    <w:rsid w:val="00A9708B"/>
    <w:rsid w:val="00AE61E8"/>
    <w:rsid w:val="00B173D8"/>
    <w:rsid w:val="00B2511F"/>
    <w:rsid w:val="00B30567"/>
    <w:rsid w:val="00B52D3A"/>
    <w:rsid w:val="00B86B75"/>
    <w:rsid w:val="00BA5E96"/>
    <w:rsid w:val="00BB2D33"/>
    <w:rsid w:val="00BC33AE"/>
    <w:rsid w:val="00BC4173"/>
    <w:rsid w:val="00BC48D5"/>
    <w:rsid w:val="00C2380E"/>
    <w:rsid w:val="00C36279"/>
    <w:rsid w:val="00C37128"/>
    <w:rsid w:val="00C47F70"/>
    <w:rsid w:val="00C66800"/>
    <w:rsid w:val="00C80E44"/>
    <w:rsid w:val="00C93FC3"/>
    <w:rsid w:val="00CB3595"/>
    <w:rsid w:val="00CB6C78"/>
    <w:rsid w:val="00CC182E"/>
    <w:rsid w:val="00D162E4"/>
    <w:rsid w:val="00D30DAB"/>
    <w:rsid w:val="00D857E3"/>
    <w:rsid w:val="00D90524"/>
    <w:rsid w:val="00D951B1"/>
    <w:rsid w:val="00DA1F5A"/>
    <w:rsid w:val="00DD5AB5"/>
    <w:rsid w:val="00E03CC9"/>
    <w:rsid w:val="00E315A3"/>
    <w:rsid w:val="00E4215A"/>
    <w:rsid w:val="00E63AF3"/>
    <w:rsid w:val="00E65658"/>
    <w:rsid w:val="00E72A3A"/>
    <w:rsid w:val="00E8453F"/>
    <w:rsid w:val="00E846B8"/>
    <w:rsid w:val="00E920AF"/>
    <w:rsid w:val="00EA1BBA"/>
    <w:rsid w:val="00EC5729"/>
    <w:rsid w:val="00EE7036"/>
    <w:rsid w:val="00EE7D8E"/>
    <w:rsid w:val="00EF3C5A"/>
    <w:rsid w:val="00F03203"/>
    <w:rsid w:val="00F063A2"/>
    <w:rsid w:val="00F24D74"/>
    <w:rsid w:val="00F253AC"/>
    <w:rsid w:val="00F8796B"/>
    <w:rsid w:val="00FB295A"/>
    <w:rsid w:val="00FC6561"/>
    <w:rsid w:val="00FE332D"/>
    <w:rsid w:val="01522AED"/>
    <w:rsid w:val="028564E0"/>
    <w:rsid w:val="03C0A7B7"/>
    <w:rsid w:val="049610ED"/>
    <w:rsid w:val="07A3A605"/>
    <w:rsid w:val="07DFE9F4"/>
    <w:rsid w:val="0C3D4E75"/>
    <w:rsid w:val="0FC23B73"/>
    <w:rsid w:val="122317A0"/>
    <w:rsid w:val="1456E6F4"/>
    <w:rsid w:val="15D3D211"/>
    <w:rsid w:val="1621255A"/>
    <w:rsid w:val="19DB6F2B"/>
    <w:rsid w:val="1B862E57"/>
    <w:rsid w:val="1E81B961"/>
    <w:rsid w:val="22DEE880"/>
    <w:rsid w:val="32F15B3B"/>
    <w:rsid w:val="38FBC493"/>
    <w:rsid w:val="455E86F0"/>
    <w:rsid w:val="466A4D4C"/>
    <w:rsid w:val="47DF11C6"/>
    <w:rsid w:val="48952E94"/>
    <w:rsid w:val="4C749E2D"/>
    <w:rsid w:val="4DD3653A"/>
    <w:rsid w:val="5199F6CC"/>
    <w:rsid w:val="52082D56"/>
    <w:rsid w:val="536A1713"/>
    <w:rsid w:val="53D48D6F"/>
    <w:rsid w:val="55542710"/>
    <w:rsid w:val="58A3079A"/>
    <w:rsid w:val="5FA188B1"/>
    <w:rsid w:val="701E794F"/>
    <w:rsid w:val="7571B875"/>
    <w:rsid w:val="76B7C695"/>
    <w:rsid w:val="7A1F1D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DC7DC"/>
  <w15:docId w15:val="{5B49E33C-EF1B-4436-BD2D-61C39E73A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47F70"/>
    <w:pPr>
      <w:tabs>
        <w:tab w:val="center" w:pos="4513"/>
        <w:tab w:val="right" w:pos="9026"/>
      </w:tabs>
      <w:spacing w:after="0"/>
    </w:pPr>
  </w:style>
  <w:style w:type="character" w:customStyle="1" w:styleId="HeaderChar">
    <w:name w:val="Header Char"/>
    <w:basedOn w:val="DefaultParagraphFont"/>
    <w:link w:val="Header"/>
    <w:rsid w:val="00C47F70"/>
  </w:style>
  <w:style w:type="paragraph" w:styleId="Footer">
    <w:name w:val="footer"/>
    <w:basedOn w:val="Normal"/>
    <w:link w:val="FooterChar"/>
    <w:rsid w:val="00C47F70"/>
    <w:pPr>
      <w:tabs>
        <w:tab w:val="center" w:pos="4513"/>
        <w:tab w:val="right" w:pos="9026"/>
      </w:tabs>
      <w:spacing w:after="0"/>
    </w:pPr>
  </w:style>
  <w:style w:type="character" w:customStyle="1" w:styleId="FooterChar">
    <w:name w:val="Footer Char"/>
    <w:basedOn w:val="DefaultParagraphFont"/>
    <w:link w:val="Footer"/>
    <w:rsid w:val="00C47F70"/>
  </w:style>
  <w:style w:type="character" w:styleId="CommentReference">
    <w:name w:val="annotation reference"/>
    <w:basedOn w:val="DefaultParagraphFont"/>
    <w:rsid w:val="00C2380E"/>
    <w:rPr>
      <w:sz w:val="16"/>
      <w:szCs w:val="16"/>
    </w:rPr>
  </w:style>
  <w:style w:type="paragraph" w:styleId="CommentText">
    <w:name w:val="annotation text"/>
    <w:basedOn w:val="Normal"/>
    <w:link w:val="CommentTextChar"/>
    <w:rsid w:val="00C2380E"/>
    <w:rPr>
      <w:sz w:val="20"/>
      <w:szCs w:val="20"/>
    </w:rPr>
  </w:style>
  <w:style w:type="character" w:customStyle="1" w:styleId="CommentTextChar">
    <w:name w:val="Comment Text Char"/>
    <w:basedOn w:val="DefaultParagraphFont"/>
    <w:link w:val="CommentText"/>
    <w:rsid w:val="00C2380E"/>
    <w:rPr>
      <w:sz w:val="20"/>
      <w:szCs w:val="20"/>
    </w:rPr>
  </w:style>
  <w:style w:type="paragraph" w:styleId="CommentSubject">
    <w:name w:val="annotation subject"/>
    <w:basedOn w:val="CommentText"/>
    <w:next w:val="CommentText"/>
    <w:link w:val="CommentSubjectChar"/>
    <w:rsid w:val="00C2380E"/>
    <w:rPr>
      <w:b/>
      <w:bCs/>
    </w:rPr>
  </w:style>
  <w:style w:type="character" w:customStyle="1" w:styleId="CommentSubjectChar">
    <w:name w:val="Comment Subject Char"/>
    <w:basedOn w:val="CommentTextChar"/>
    <w:link w:val="CommentSubject"/>
    <w:rsid w:val="00C2380E"/>
    <w:rPr>
      <w:b/>
      <w:bCs/>
      <w:sz w:val="20"/>
      <w:szCs w:val="20"/>
    </w:rPr>
  </w:style>
  <w:style w:type="paragraph" w:styleId="Revision">
    <w:name w:val="Revision"/>
    <w:hidden/>
    <w:rsid w:val="003D31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7"/>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7760-publisko-iepirkumu-likums" TargetMode="External"/><Relationship Id="rId18"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6" Type="http://schemas.openxmlformats.org/officeDocument/2006/relationships/hyperlink" Target="https://www.cfla.gov.lv/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331743-eiropas-savienibas-fondu-2021-2027-gada-planosanas-perioda-vadibas-likum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88730-sabiedrisko-pakalpojumu-sniedzeju-iepirkumu-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44e59-5907-413f-b624-803f3a022d9b" xsi:nil="true"/>
    <lcf76f155ced4ddcb4097134ff3c332f xmlns="25a75a1d-8b78-49a6-8e4b-dbe94589a28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F15DE-C185-449E-B978-4C05CF2DDB15}">
  <ds:schemaRefs>
    <ds:schemaRef ds:uri="http://purl.org/dc/elements/1.1/"/>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www.w3.org/XML/1998/namespace"/>
    <ds:schemaRef ds:uri="25a75a1d-8b78-49a6-8e4b-dbe94589a28d"/>
    <ds:schemaRef ds:uri="http://purl.org/dc/terms/"/>
    <ds:schemaRef ds:uri="http://schemas.microsoft.com/office/infopath/2007/PartnerControls"/>
    <ds:schemaRef ds:uri="42144e59-5907-413f-b624-803f3a022d9b"/>
  </ds:schemaRefs>
</ds:datastoreItem>
</file>

<file path=customXml/itemProps2.xml><?xml version="1.0" encoding="utf-8"?>
<ds:datastoreItem xmlns:ds="http://schemas.openxmlformats.org/officeDocument/2006/customXml" ds:itemID="{A6D402B7-A1DF-4EA4-A2A5-4DBD3370A1C5}"/>
</file>

<file path=customXml/itemProps3.xml><?xml version="1.0" encoding="utf-8"?>
<ds:datastoreItem xmlns:ds="http://schemas.openxmlformats.org/officeDocument/2006/customXml" ds:itemID="{8A29160E-517B-491F-96FB-B0E3BE1653FC}">
  <ds:schemaRefs>
    <ds:schemaRef ds:uri="http://schemas.microsoft.com/sharepoint/v3/contenttype/forms"/>
  </ds:schemaRefs>
</ds:datastoreItem>
</file>

<file path=customXml/itemProps4.xml><?xml version="1.0" encoding="utf-8"?>
<ds:datastoreItem xmlns:ds="http://schemas.openxmlformats.org/officeDocument/2006/customXml" ds:itemID="{F784870E-2C5E-4CE8-B4C3-35F93086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24</Pages>
  <Words>42071</Words>
  <Characters>23981</Characters>
  <Application>Microsoft Office Word</Application>
  <DocSecurity>0</DocSecurity>
  <Lines>199</Lines>
  <Paragraphs>131</Paragraphs>
  <ScaleCrop>false</ScaleCrop>
  <Company>CFLA</Company>
  <LinksUpToDate>false</LinksUpToDate>
  <CharactersWithSpaces>65921</CharactersWithSpaces>
  <SharedDoc>false</SharedDoc>
  <HLinks>
    <vt:vector size="54" baseType="variant">
      <vt:variant>
        <vt:i4>7012410</vt:i4>
      </vt:variant>
      <vt:variant>
        <vt:i4>21</vt:i4>
      </vt:variant>
      <vt:variant>
        <vt:i4>0</vt:i4>
      </vt:variant>
      <vt:variant>
        <vt:i4>5</vt:i4>
      </vt:variant>
      <vt:variant>
        <vt:lpwstr>https://www.cfla.gov.lv/lv</vt:lpwstr>
      </vt:variant>
      <vt:variant>
        <vt:lpwstr/>
      </vt:variant>
      <vt:variant>
        <vt:i4>2752615</vt:i4>
      </vt:variant>
      <vt:variant>
        <vt:i4>18</vt:i4>
      </vt:variant>
      <vt:variant>
        <vt:i4>0</vt:i4>
      </vt:variant>
      <vt:variant>
        <vt:i4>5</vt:i4>
      </vt:variant>
      <vt:variant>
        <vt:lpwstr>https://likumi.lv/ta/id/253451-pievienotas-vertibas-nodokla-likums</vt:lpwstr>
      </vt:variant>
      <vt:variant>
        <vt:lpwstr/>
      </vt:variant>
      <vt:variant>
        <vt:i4>7012410</vt:i4>
      </vt:variant>
      <vt:variant>
        <vt:i4>15</vt:i4>
      </vt:variant>
      <vt:variant>
        <vt:i4>0</vt:i4>
      </vt:variant>
      <vt:variant>
        <vt:i4>5</vt:i4>
      </vt:variant>
      <vt:variant>
        <vt:lpwstr>https://www.cfla.gov.lv/lv</vt:lpwstr>
      </vt:variant>
      <vt:variant>
        <vt:lpwstr/>
      </vt:variant>
      <vt:variant>
        <vt:i4>5308443</vt:i4>
      </vt:variant>
      <vt:variant>
        <vt:i4>12</vt:i4>
      </vt:variant>
      <vt:variant>
        <vt:i4>0</vt:i4>
      </vt:variant>
      <vt:variant>
        <vt:i4>5</vt:i4>
      </vt:variant>
      <vt:variant>
        <vt:lpwstr>https://likumi.lv/ta/id/331743-eiropas-savienibas-fondu-2021-2027-gada-planosanas-perioda-vadibas-likums</vt:lpwstr>
      </vt:variant>
      <vt:variant>
        <vt:lpwstr/>
      </vt:variant>
      <vt:variant>
        <vt:i4>5374029</vt:i4>
      </vt:variant>
      <vt:variant>
        <vt:i4>9</vt:i4>
      </vt:variant>
      <vt:variant>
        <vt:i4>0</vt:i4>
      </vt:variant>
      <vt:variant>
        <vt:i4>5</vt:i4>
      </vt:variant>
      <vt:variant>
        <vt:lpwstr>https://likumi.lv/ta/id/288730-sabiedrisko-pakalpojumu-sniedzeju-iepirkumu-likums</vt:lpwstr>
      </vt:variant>
      <vt:variant>
        <vt:lpwstr/>
      </vt:variant>
      <vt:variant>
        <vt:i4>4849751</vt:i4>
      </vt:variant>
      <vt:variant>
        <vt:i4>6</vt:i4>
      </vt:variant>
      <vt:variant>
        <vt:i4>0</vt:i4>
      </vt:variant>
      <vt:variant>
        <vt:i4>5</vt:i4>
      </vt:variant>
      <vt:variant>
        <vt:lpwstr>https://likumi.lv/ta/id/287760-publisko-iepirkumu-likums</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ita Krumholce</dc:creator>
  <cp:keywords/>
  <cp:lastModifiedBy>Karina Visikovska</cp:lastModifiedBy>
  <cp:revision>37</cp:revision>
  <dcterms:created xsi:type="dcterms:W3CDTF">2025-01-25T01:23:00Z</dcterms:created>
  <dcterms:modified xsi:type="dcterms:W3CDTF">2025-02-0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